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3420"/>
        <w:gridCol w:w="2790"/>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2C4FCB66" w:rsidR="00052A86" w:rsidRDefault="00000000"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5A0" w14:font="Times New Roman"/>
                  <w14:uncheckedState w14:val="2610" w14:font="MS Gothic"/>
                </w14:checkbox>
              </w:sdtPr>
              <w:sdtContent>
                <w:r w:rsidR="005E5206">
                  <w:rPr>
                    <w:rFonts w:ascii="Times New Roman" w:hAnsi="Times New Roman" w:cs="Times New Roman"/>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5E734F62" w:rsidR="00052A86" w:rsidRPr="00052A86" w:rsidRDefault="00000000" w:rsidP="0079169E">
            <w:pPr>
              <w:pStyle w:val="ListParagraph"/>
              <w:rPr>
                <w:rFonts w:ascii="Times New Roman" w:hAnsi="Times New Roman" w:cs="Times New Roman"/>
              </w:rPr>
            </w:pPr>
            <w:sdt>
              <w:sdtPr>
                <w:rPr>
                  <w:rFonts w:ascii="Times New Roman" w:hAnsi="Times New Roman" w:cs="Times New Roman"/>
                </w:rPr>
                <w:id w:val="137265494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E0D4D">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27AABCF3" w:rsidR="00D61AC3" w:rsidRDefault="00D61AC3" w:rsidP="0079169E">
            <w:pPr>
              <w:rPr>
                <w:rFonts w:ascii="Times New Roman" w:hAnsi="Times New Roman" w:cs="Times New Roman"/>
              </w:rPr>
            </w:pPr>
            <w:r>
              <w:rPr>
                <w:rFonts w:ascii="Times New Roman" w:hAnsi="Times New Roman" w:cs="Times New Roman"/>
              </w:rPr>
              <w:t>Article Title:</w:t>
            </w:r>
            <w:sdt>
              <w:sdtPr>
                <w:rPr>
                  <w:rFonts w:ascii="Times New Roman" w:hAnsi="Times New Roman" w:cs="Times New Roman"/>
                </w:rPr>
                <w:id w:val="-1338380125"/>
                <w:placeholder>
                  <w:docPart w:val="DF91A18CF75B4868BED2C426D1B264DD"/>
                </w:placeholder>
              </w:sdtPr>
              <w:sdtContent>
                <w:r w:rsidR="00B15463" w:rsidRPr="00EE2815">
                  <w:rPr>
                    <w:rFonts w:ascii="Times New Roman" w:hAnsi="Times New Roman" w:cs="Times New Roman"/>
                    <w:sz w:val="24"/>
                    <w:szCs w:val="24"/>
                  </w:rPr>
                  <w:t xml:space="preserve"> </w:t>
                </w:r>
                <w:r w:rsidR="00B15463" w:rsidRPr="00EE2815">
                  <w:rPr>
                    <w:rFonts w:ascii="Times New Roman" w:hAnsi="Times New Roman" w:cs="Times New Roman"/>
                    <w:sz w:val="24"/>
                    <w:szCs w:val="24"/>
                  </w:rPr>
                  <w:t>Educating Staff to Use the Teach-Back Method Towards Improving Adherence to Antipsychotic Medication.</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79169E">
        <w:trPr>
          <w:trHeight w:hRule="exact" w:val="490"/>
        </w:trPr>
        <w:tc>
          <w:tcPr>
            <w:tcW w:w="8550" w:type="dxa"/>
            <w:gridSpan w:val="2"/>
          </w:tcPr>
          <w:p w14:paraId="3E5D32D2" w14:textId="0BF2E2AF" w:rsidR="003033C9" w:rsidRDefault="003033C9" w:rsidP="0079169E">
            <w:pPr>
              <w:rPr>
                <w:rFonts w:ascii="Times New Roman" w:hAnsi="Times New Roman" w:cs="Times New Roman"/>
              </w:rPr>
            </w:pPr>
            <w:r>
              <w:rPr>
                <w:rFonts w:ascii="Times New Roman" w:hAnsi="Times New Roman" w:cs="Times New Roman"/>
              </w:rPr>
              <w:t>Author(s):</w:t>
            </w:r>
            <w:sdt>
              <w:sdtPr>
                <w:rPr>
                  <w:rFonts w:ascii="Times New Roman" w:hAnsi="Times New Roman" w:cs="Times New Roman"/>
                </w:rPr>
                <w:id w:val="935946825"/>
                <w:placeholder>
                  <w:docPart w:val="A5D9D10F91744C5AB866DD8F1ADD1FB7"/>
                </w:placeholder>
              </w:sdtPr>
              <w:sdtContent>
                <w:r w:rsidR="00B15463" w:rsidRPr="00EE2815">
                  <w:rPr>
                    <w:rFonts w:ascii="Times New Roman" w:hAnsi="Times New Roman" w:cs="Times New Roman"/>
                    <w:sz w:val="24"/>
                    <w:szCs w:val="24"/>
                  </w:rPr>
                  <w:t xml:space="preserve"> </w:t>
                </w:r>
                <w:r w:rsidR="00B15463" w:rsidRPr="00EE2815">
                  <w:rPr>
                    <w:rFonts w:ascii="Times New Roman" w:hAnsi="Times New Roman" w:cs="Times New Roman"/>
                    <w:sz w:val="24"/>
                    <w:szCs w:val="24"/>
                  </w:rPr>
                  <w:t>Adebayo</w:t>
                </w:r>
                <w:r w:rsidR="00B15463">
                  <w:rPr>
                    <w:rFonts w:ascii="Times New Roman" w:hAnsi="Times New Roman" w:cs="Times New Roman"/>
                  </w:rPr>
                  <w:t xml:space="preserve"> </w:t>
                </w:r>
              </w:sdtContent>
            </w:sdt>
          </w:p>
          <w:p w14:paraId="1F8810FC" w14:textId="31CABAD1" w:rsidR="003033C9" w:rsidRPr="003033C9" w:rsidRDefault="003033C9" w:rsidP="0079169E">
            <w:pPr>
              <w:rPr>
                <w:rFonts w:ascii="Times New Roman" w:hAnsi="Times New Roman" w:cs="Times New Roman"/>
              </w:rPr>
            </w:pPr>
          </w:p>
        </w:tc>
        <w:tc>
          <w:tcPr>
            <w:tcW w:w="2790" w:type="dxa"/>
          </w:tcPr>
          <w:p w14:paraId="4200447A" w14:textId="2ACEE678" w:rsidR="003033C9" w:rsidRPr="003033C9" w:rsidRDefault="003033C9" w:rsidP="0079169E">
            <w:pPr>
              <w:rPr>
                <w:rFonts w:ascii="Times New Roman" w:hAnsi="Times New Roman" w:cs="Times New Roman"/>
              </w:rPr>
            </w:pPr>
            <w:r>
              <w:rPr>
                <w:rFonts w:ascii="Times New Roman" w:hAnsi="Times New Roman" w:cs="Times New Roman"/>
              </w:rPr>
              <w:t>Number:</w:t>
            </w:r>
            <w:sdt>
              <w:sdtPr>
                <w:rPr>
                  <w:rFonts w:ascii="Times New Roman" w:hAnsi="Times New Roman" w:cs="Times New Roman"/>
                </w:rPr>
                <w:id w:val="-1432193780"/>
                <w:placeholder>
                  <w:docPart w:val="E559D37A1BD14AEFB5F82BF2AFF78FB5"/>
                </w:placeholder>
              </w:sdtPr>
              <w:sdtContent>
                <w:r w:rsidR="00B15463">
                  <w:rPr>
                    <w:rFonts w:ascii="Times New Roman" w:hAnsi="Times New Roman" w:cs="Times New Roman"/>
                  </w:rPr>
                  <w:t>N/A</w:t>
                </w:r>
              </w:sdtContent>
            </w:sdt>
          </w:p>
        </w:tc>
      </w:tr>
      <w:tr w:rsidR="00B15463" w:rsidRPr="003033C9" w14:paraId="2CEB5295" w14:textId="77777777" w:rsidTr="0079169E">
        <w:trPr>
          <w:trHeight w:hRule="exact" w:val="490"/>
        </w:trPr>
        <w:tc>
          <w:tcPr>
            <w:tcW w:w="8550" w:type="dxa"/>
            <w:gridSpan w:val="2"/>
          </w:tcPr>
          <w:p w14:paraId="31851A0D" w14:textId="055A506E" w:rsidR="00B15463" w:rsidRPr="003033C9" w:rsidRDefault="00B15463" w:rsidP="00B15463">
            <w:pPr>
              <w:rPr>
                <w:rFonts w:ascii="Times New Roman" w:hAnsi="Times New Roman" w:cs="Times New Roman"/>
              </w:rPr>
            </w:pPr>
            <w:r>
              <w:rPr>
                <w:rFonts w:eastAsia="Times New Roman" w:cs="Times New Roman"/>
              </w:rPr>
              <w:t xml:space="preserve">A total of 30 nurses were participants in the education program and completed a pre- and pro-test evaluation.  </w:t>
            </w:r>
          </w:p>
        </w:tc>
        <w:tc>
          <w:tcPr>
            <w:tcW w:w="2790" w:type="dxa"/>
          </w:tcPr>
          <w:p w14:paraId="5A453ABD" w14:textId="271E6EF9" w:rsidR="00B15463" w:rsidRPr="003033C9" w:rsidRDefault="00B15463" w:rsidP="00B15463">
            <w:pPr>
              <w:rPr>
                <w:rFonts w:ascii="Times New Roman" w:hAnsi="Times New Roman" w:cs="Times New Roman"/>
              </w:rPr>
            </w:pPr>
            <w:r>
              <w:rPr>
                <w:rFonts w:ascii="Times New Roman" w:hAnsi="Times New Roman" w:cs="Times New Roman"/>
              </w:rPr>
              <w:t>Publication date:</w:t>
            </w:r>
            <w:sdt>
              <w:sdtPr>
                <w:rPr>
                  <w:rFonts w:ascii="Times New Roman" w:hAnsi="Times New Roman" w:cs="Times New Roman"/>
                </w:rPr>
                <w:id w:val="-391589963"/>
                <w:placeholder>
                  <w:docPart w:val="D36D6D8C92A240F6A854E39F10296021"/>
                </w:placeholder>
              </w:sdtPr>
              <w:sdtContent>
                <w:r w:rsidRPr="00B83AFF">
                  <w:rPr>
                    <w:rFonts w:ascii="Times New Roman" w:hAnsi="Times New Roman" w:cs="Times New Roman"/>
                    <w:sz w:val="24"/>
                    <w:szCs w:val="24"/>
                  </w:rPr>
                  <w:t>202</w:t>
                </w:r>
                <w:r>
                  <w:rPr>
                    <w:rFonts w:ascii="Times New Roman" w:hAnsi="Times New Roman" w:cs="Times New Roman"/>
                    <w:sz w:val="24"/>
                    <w:szCs w:val="24"/>
                  </w:rPr>
                  <w:t>4</w:t>
                </w:r>
              </w:sdtContent>
            </w:sdt>
          </w:p>
        </w:tc>
      </w:tr>
      <w:tr w:rsidR="00B1546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B15463" w:rsidRDefault="00B15463" w:rsidP="00B15463">
            <w:pPr>
              <w:jc w:val="center"/>
              <w:rPr>
                <w:rFonts w:ascii="Times New Roman" w:hAnsi="Times New Roman" w:cs="Times New Roman"/>
              </w:rPr>
            </w:pPr>
            <w:r>
              <w:rPr>
                <w:rFonts w:ascii="Times New Roman" w:hAnsi="Times New Roman" w:cs="Times New Roman"/>
              </w:rPr>
              <w:t xml:space="preserve">Complete after appraisal </w:t>
            </w:r>
          </w:p>
        </w:tc>
      </w:tr>
      <w:tr w:rsidR="00B15463" w14:paraId="73B9E599" w14:textId="77777777" w:rsidTr="0079169E">
        <w:trPr>
          <w:trHeight w:hRule="exact" w:val="490"/>
        </w:trPr>
        <w:tc>
          <w:tcPr>
            <w:tcW w:w="11340" w:type="dxa"/>
            <w:gridSpan w:val="3"/>
          </w:tcPr>
          <w:p w14:paraId="495CC4D8" w14:textId="22C86565" w:rsidR="00B15463" w:rsidRDefault="00B15463" w:rsidP="00B15463">
            <w:pPr>
              <w:rPr>
                <w:rFonts w:ascii="Times New Roman" w:hAnsi="Times New Roman" w:cs="Times New Roman"/>
              </w:rPr>
            </w:pPr>
            <w:r w:rsidRPr="21F9A887">
              <w:rPr>
                <w:rFonts w:ascii="Times New Roman" w:hAnsi="Times New Roman" w:cs="Times New Roman"/>
              </w:rPr>
              <w:t xml:space="preserve">Evidence level and quality rating: </w:t>
            </w:r>
            <w:sdt>
              <w:sdtPr>
                <w:rPr>
                  <w:rFonts w:ascii="Times New Roman" w:hAnsi="Times New Roman" w:cs="Times New Roman"/>
                </w:rPr>
                <w:id w:val="-1005899716"/>
                <w:placeholder>
                  <w:docPart w:val="7103EB22C0C94A8399D79AE4E7F8A708"/>
                </w:placeholder>
              </w:sdtPr>
              <w:sdtContent>
                <w:r>
                  <w:rPr>
                    <w:rFonts w:eastAsia="Times New Roman" w:cs="Times New Roman"/>
                  </w:rPr>
                  <w:t xml:space="preserve"> </w:t>
                </w:r>
                <w:r>
                  <w:rPr>
                    <w:rFonts w:eastAsia="Times New Roman" w:cs="Times New Roman"/>
                  </w:rPr>
                  <w:t>Level II, Quality C</w:t>
                </w:r>
                <w:r>
                  <w:rPr>
                    <w:rFonts w:ascii="Times New Roman" w:hAnsi="Times New Roman" w:cs="Times New Roman"/>
                  </w:rPr>
                  <w:t xml:space="preserve"> </w:t>
                </w:r>
              </w:sdtContent>
            </w:sdt>
          </w:p>
        </w:tc>
      </w:tr>
      <w:tr w:rsidR="00B15463" w14:paraId="3D66EAE5" w14:textId="77777777" w:rsidTr="0079169E">
        <w:trPr>
          <w:trHeight w:hRule="exact" w:val="2592"/>
        </w:trPr>
        <w:tc>
          <w:tcPr>
            <w:tcW w:w="11340" w:type="dxa"/>
            <w:gridSpan w:val="3"/>
          </w:tcPr>
          <w:p w14:paraId="3605A7FF" w14:textId="4319C8CC" w:rsidR="00B15463" w:rsidRDefault="00B15463" w:rsidP="00B15463">
            <w:pPr>
              <w:rPr>
                <w:rFonts w:ascii="Times New Roman" w:hAnsi="Times New Roman" w:cs="Times New Roman"/>
              </w:rPr>
            </w:pPr>
            <w:r>
              <w:rPr>
                <w:rFonts w:ascii="Times New Roman" w:hAnsi="Times New Roman" w:cs="Times New Roman"/>
              </w:rPr>
              <w:t>Study findings that help answer the EBP question:</w:t>
            </w:r>
            <w:sdt>
              <w:sdtPr>
                <w:rPr>
                  <w:rFonts w:ascii="Times New Roman" w:hAnsi="Times New Roman" w:cs="Times New Roman"/>
                </w:rPr>
                <w:id w:val="1317225681"/>
                <w:placeholder>
                  <w:docPart w:val="01548C3365C14EAEB3809492687C2418"/>
                </w:placeholder>
              </w:sdtPr>
              <w:sdtContent>
                <w:r>
                  <w:rPr>
                    <w:rFonts w:eastAsia="Times New Roman" w:cs="Times New Roman"/>
                  </w:rPr>
                  <w:t xml:space="preserve">  </w:t>
                </w:r>
                <w:r w:rsidR="008668C9">
                  <w:rPr>
                    <w:rFonts w:eastAsia="Times New Roman" w:cs="Times New Roman"/>
                  </w:rPr>
                  <w:t xml:space="preserve"> </w:t>
                </w:r>
                <w:r w:rsidR="008668C9">
                  <w:rPr>
                    <w:rFonts w:eastAsia="Times New Roman" w:cs="Times New Roman"/>
                  </w:rPr>
                  <w:t xml:space="preserve">Findings indicate an improvement in the knowledge of nurses after implementing the teach-back approach, which aligned with positive health outcomes. </w:t>
                </w:r>
              </w:sdtContent>
            </w:sdt>
          </w:p>
          <w:p w14:paraId="422B78F5" w14:textId="77777777" w:rsidR="00B15463" w:rsidRDefault="00B15463" w:rsidP="00B15463">
            <w:pPr>
              <w:rPr>
                <w:rFonts w:ascii="Times New Roman" w:hAnsi="Times New Roman" w:cs="Times New Roman"/>
              </w:rPr>
            </w:pPr>
          </w:p>
          <w:p w14:paraId="695F0E20" w14:textId="77777777" w:rsidR="00B15463" w:rsidRDefault="00B15463" w:rsidP="00B15463">
            <w:pPr>
              <w:rPr>
                <w:rFonts w:ascii="Times New Roman" w:hAnsi="Times New Roman" w:cs="Times New Roman"/>
              </w:rPr>
            </w:pPr>
          </w:p>
          <w:p w14:paraId="03C0647F" w14:textId="77777777" w:rsidR="00B15463" w:rsidRDefault="00B15463" w:rsidP="00B15463">
            <w:pPr>
              <w:rPr>
                <w:rFonts w:ascii="Times New Roman" w:hAnsi="Times New Roman" w:cs="Times New Roman"/>
              </w:rPr>
            </w:pPr>
          </w:p>
          <w:p w14:paraId="44D0FA61" w14:textId="412502A2" w:rsidR="00B15463" w:rsidRDefault="00B15463" w:rsidP="00B15463">
            <w:pPr>
              <w:rPr>
                <w:rFonts w:ascii="Times New Roman" w:hAnsi="Times New Roman" w:cs="Times New Roman"/>
              </w:rPr>
            </w:pPr>
          </w:p>
          <w:p w14:paraId="7E155F3C" w14:textId="1CED4D67" w:rsidR="00B15463" w:rsidRDefault="00B15463" w:rsidP="00B15463">
            <w:pPr>
              <w:rPr>
                <w:rFonts w:ascii="Times New Roman" w:hAnsi="Times New Roman" w:cs="Times New Roman"/>
              </w:rPr>
            </w:pPr>
          </w:p>
          <w:p w14:paraId="56BF2050" w14:textId="7D478A3B" w:rsidR="00B15463" w:rsidRDefault="00B15463" w:rsidP="00B15463">
            <w:pPr>
              <w:rPr>
                <w:rFonts w:ascii="Times New Roman" w:hAnsi="Times New Roman" w:cs="Times New Roman"/>
              </w:rPr>
            </w:pPr>
          </w:p>
          <w:p w14:paraId="3C8EEC39" w14:textId="52092B09" w:rsidR="00B15463" w:rsidRDefault="00B15463" w:rsidP="00B15463">
            <w:pPr>
              <w:rPr>
                <w:rFonts w:ascii="Times New Roman" w:hAnsi="Times New Roman" w:cs="Times New Roman"/>
              </w:rPr>
            </w:pPr>
          </w:p>
          <w:p w14:paraId="42E81AB9" w14:textId="5D55FCA7" w:rsidR="00B15463" w:rsidRDefault="00B15463" w:rsidP="00B15463">
            <w:pPr>
              <w:rPr>
                <w:rFonts w:ascii="Times New Roman" w:hAnsi="Times New Roman" w:cs="Times New Roman"/>
              </w:rPr>
            </w:pPr>
          </w:p>
          <w:p w14:paraId="5C3B73A9" w14:textId="5D55FCA7" w:rsidR="00B15463" w:rsidRDefault="00B15463" w:rsidP="00B15463">
            <w:pPr>
              <w:rPr>
                <w:rFonts w:ascii="Times New Roman" w:hAnsi="Times New Roman" w:cs="Times New Roman"/>
              </w:rPr>
            </w:pPr>
          </w:p>
          <w:p w14:paraId="77AC8646" w14:textId="77777777" w:rsidR="00B15463" w:rsidRDefault="00B15463" w:rsidP="00B15463">
            <w:pPr>
              <w:rPr>
                <w:rFonts w:ascii="Times New Roman" w:hAnsi="Times New Roman" w:cs="Times New Roman"/>
              </w:rPr>
            </w:pPr>
          </w:p>
          <w:p w14:paraId="3B62DCD8" w14:textId="77777777" w:rsidR="00B15463" w:rsidRDefault="00B15463" w:rsidP="00B15463">
            <w:pPr>
              <w:rPr>
                <w:rFonts w:ascii="Times New Roman" w:hAnsi="Times New Roman" w:cs="Times New Roman"/>
              </w:rPr>
            </w:pPr>
          </w:p>
          <w:p w14:paraId="727ED541" w14:textId="77777777" w:rsidR="00B15463" w:rsidRDefault="00B15463" w:rsidP="00B15463">
            <w:pPr>
              <w:rPr>
                <w:rFonts w:ascii="Times New Roman" w:hAnsi="Times New Roman" w:cs="Times New Roman"/>
              </w:rPr>
            </w:pPr>
          </w:p>
          <w:p w14:paraId="46C8E44C" w14:textId="77777777" w:rsidR="00B15463" w:rsidRDefault="00B15463" w:rsidP="00B15463">
            <w:pPr>
              <w:rPr>
                <w:rFonts w:ascii="Times New Roman" w:hAnsi="Times New Roman" w:cs="Times New Roman"/>
              </w:rPr>
            </w:pPr>
          </w:p>
          <w:p w14:paraId="09A4F600" w14:textId="77777777" w:rsidR="00B15463" w:rsidRDefault="00B15463" w:rsidP="00B15463">
            <w:pPr>
              <w:rPr>
                <w:rFonts w:ascii="Times New Roman" w:hAnsi="Times New Roman" w:cs="Times New Roman"/>
              </w:rPr>
            </w:pPr>
          </w:p>
          <w:p w14:paraId="339D8793" w14:textId="23EB017E" w:rsidR="00B15463" w:rsidRDefault="00B15463" w:rsidP="00B15463">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51F8D581" w:rsidR="005F6B53" w:rsidRDefault="00000000" w:rsidP="00B62271">
            <w:pPr>
              <w:ind w:left="576" w:right="144"/>
              <w:contextualSpacing/>
              <w:rPr>
                <w:rFonts w:ascii="Times New Roman" w:hAnsi="Times New Roman" w:cs="Times New Roman"/>
                <w:szCs w:val="20"/>
              </w:rPr>
            </w:pPr>
            <w:sdt>
              <w:sdtPr>
                <w:rPr>
                  <w:rFonts w:ascii="Times New Roman" w:hAnsi="Times New Roman" w:cs="Times New Roman"/>
                </w:rPr>
                <w:id w:val="2001075094"/>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7ADADE8" w:rsidR="005F6B53" w:rsidRDefault="00000000" w:rsidP="00532629">
            <w:pPr>
              <w:pStyle w:val="ListParagraph"/>
              <w:ind w:left="576" w:right="144"/>
              <w:contextualSpacing w:val="0"/>
              <w:rPr>
                <w:rFonts w:ascii="Times New Roman" w:hAnsi="Times New Roman" w:cs="Times New Roman"/>
              </w:rPr>
            </w:pPr>
            <w:sdt>
              <w:sdtPr>
                <w:rPr>
                  <w:rFonts w:ascii="Times New Roman" w:hAnsi="Times New Roman" w:cs="Times New Roman"/>
                </w:rPr>
                <w:id w:val="-55206971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9F6BE2">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502D0CFF" w:rsidR="005F6B53" w:rsidRDefault="00000000" w:rsidP="5AE54526">
            <w:pPr>
              <w:pStyle w:val="ListParagraph"/>
              <w:ind w:left="576" w:right="144"/>
              <w:rPr>
                <w:rFonts w:ascii="Times New Roman" w:hAnsi="Times New Roman" w:cs="Times New Roman"/>
              </w:rPr>
            </w:pPr>
            <w:sdt>
              <w:sdtPr>
                <w:rPr>
                  <w:rFonts w:ascii="Times New Roman" w:hAnsi="Times New Roman" w:cs="Times New Roman"/>
                </w:rPr>
                <w:id w:val="-418866333"/>
                <w14:checkbox>
                  <w14:checked w14:val="1"/>
                  <w14:checkedState w14:val="25A0" w14:font="Times New Roman"/>
                  <w14:uncheckedState w14:val="2610" w14:font="MS Gothic"/>
                </w14:checkbox>
              </w:sdtPr>
              <w:sdtContent>
                <w:r w:rsidR="008668C9">
                  <w:rPr>
                    <w:rFonts w:ascii="Times New Roman" w:hAnsi="Times New Roman" w:cs="Times New Roman"/>
                  </w:rPr>
                  <w:t>■</w:t>
                </w:r>
              </w:sdtContent>
            </w:sdt>
            <w:r w:rsidR="00C13657" w:rsidRPr="5AE54526">
              <w:rPr>
                <w:rFonts w:ascii="Times New Roman" w:hAnsi="Times New Roman" w:cs="Times New Roman"/>
                <w:b/>
                <w:bCs/>
              </w:rPr>
              <w:t xml:space="preserve"> </w:t>
            </w:r>
            <w:r w:rsidR="005F6B53" w:rsidRPr="5AE54526">
              <w:rPr>
                <w:rFonts w:ascii="Times New Roman" w:hAnsi="Times New Roman" w:cs="Times New Roman"/>
                <w:b/>
                <w:bCs/>
              </w:rPr>
              <w:t xml:space="preserve">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" stroked="f">
                      <v:textbox>
                        <w:txbxContent>
                          <w:p w14:paraId="782173B4" w14:textId="7F312B93" w:rsidR="00424088" w:rsidRPr="0069286D" w:rsidRDefault="0042408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3739F144"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23BCF7BB" w:rsidR="005F6B53" w:rsidRPr="00A2188A" w:rsidRDefault="005F6B53" w:rsidP="00A2188A">
            <w:pPr>
              <w:rPr>
                <w:rFonts w:ascii="Times New Roman" w:hAnsi="Times New Roman" w:cs="Times New Roman"/>
              </w:rPr>
            </w:pPr>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38AC5E00">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54l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" stroked="f">
                      <v:textbox style="mso-fit-shape-to-text:t">
                        <w:txbxContent>
                          <w:p w14:paraId="43339CBC" w14:textId="1BC740AE"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424088" w:rsidRPr="00F63D61" w:rsidRDefault="0042408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424088" w:rsidRDefault="0042408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7E0EF375" w:rsidR="005F6B53" w:rsidRDefault="00000000" w:rsidP="0042217E">
            <w:pPr>
              <w:rPr>
                <w:rFonts w:ascii="Times New Roman" w:hAnsi="Times New Roman" w:cs="Times New Roman"/>
              </w:rPr>
            </w:pPr>
            <w:sdt>
              <w:sdtPr>
                <w:rPr>
                  <w:rFonts w:ascii="Times New Roman" w:hAnsi="Times New Roman" w:cs="Times New Roman"/>
                </w:rPr>
                <w:id w:val="1815451931"/>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F6B53">
              <w:rPr>
                <w:rFonts w:ascii="Times New Roman" w:hAnsi="Times New Roman" w:cs="Times New Roman"/>
              </w:rPr>
              <w:t>Yes</w:t>
            </w:r>
          </w:p>
        </w:tc>
        <w:tc>
          <w:tcPr>
            <w:tcW w:w="810" w:type="dxa"/>
            <w:tcBorders>
              <w:right w:val="single" w:sz="4" w:space="0" w:color="auto"/>
            </w:tcBorders>
          </w:tcPr>
          <w:p w14:paraId="085E60C9" w14:textId="152D7DAA" w:rsidR="005F6B53" w:rsidRDefault="00000000" w:rsidP="0042217E">
            <w:pPr>
              <w:rPr>
                <w:rFonts w:ascii="Times New Roman" w:hAnsi="Times New Roman" w:cs="Times New Roman"/>
              </w:rPr>
            </w:pPr>
            <w:sdt>
              <w:sdtPr>
                <w:rPr>
                  <w:rFonts w:ascii="Times New Roman" w:hAnsi="Times New Roman" w:cs="Times New Roman"/>
                </w:rPr>
                <w:id w:val="76241736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0A3CAEA1" w:rsidR="005F6B53" w:rsidRDefault="00000000" w:rsidP="0042217E">
            <w:pPr>
              <w:rPr>
                <w:rFonts w:ascii="Wingdings" w:eastAsia="Wingdings" w:hAnsi="Wingdings" w:cs="Wingdings"/>
              </w:rPr>
            </w:pPr>
            <w:sdt>
              <w:sdtPr>
                <w:rPr>
                  <w:rFonts w:ascii="Times New Roman" w:hAnsi="Times New Roman" w:cs="Times New Roman"/>
                </w:rPr>
                <w:id w:val="-6530720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4F6F6558" w:rsidR="005F6B53" w:rsidRDefault="00000000" w:rsidP="0042217E">
            <w:pPr>
              <w:rPr>
                <w:rFonts w:ascii="Wingdings" w:eastAsia="Wingdings" w:hAnsi="Wingdings" w:cs="Wingdings"/>
              </w:rPr>
            </w:pPr>
            <w:sdt>
              <w:sdtPr>
                <w:rPr>
                  <w:rFonts w:ascii="Times New Roman" w:hAnsi="Times New Roman" w:cs="Times New Roman"/>
                </w:rPr>
                <w:id w:val="-206054767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ECBFF1C" w:rsidR="005F6B53" w:rsidRDefault="00000000" w:rsidP="0042217E">
            <w:pPr>
              <w:rPr>
                <w:rFonts w:ascii="Wingdings" w:eastAsia="Wingdings" w:hAnsi="Wingdings" w:cs="Wingdings"/>
              </w:rPr>
            </w:pPr>
            <w:sdt>
              <w:sdtPr>
                <w:rPr>
                  <w:rFonts w:ascii="Times New Roman" w:hAnsi="Times New Roman" w:cs="Times New Roman"/>
                </w:rPr>
                <w:id w:val="3762057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46B5FF55" w:rsidR="005F6B53" w:rsidRDefault="00000000" w:rsidP="0042217E">
            <w:pPr>
              <w:rPr>
                <w:rFonts w:ascii="Wingdings" w:eastAsia="Wingdings" w:hAnsi="Wingdings" w:cs="Wingdings"/>
              </w:rPr>
            </w:pPr>
            <w:sdt>
              <w:sdtPr>
                <w:rPr>
                  <w:rFonts w:ascii="Times New Roman" w:hAnsi="Times New Roman" w:cs="Times New Roman"/>
                </w:rPr>
                <w:id w:val="1707059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05AC06E" w:rsidR="005F6B53" w:rsidRDefault="00000000" w:rsidP="0042217E">
            <w:pPr>
              <w:rPr>
                <w:rFonts w:ascii="Wingdings" w:eastAsia="Wingdings" w:hAnsi="Wingdings" w:cs="Wingdings"/>
              </w:rPr>
            </w:pPr>
            <w:sdt>
              <w:sdtPr>
                <w:rPr>
                  <w:rFonts w:ascii="Times New Roman" w:hAnsi="Times New Roman" w:cs="Times New Roman"/>
                </w:rPr>
                <w:id w:val="-23440094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2B51213B" w:rsidR="005F6B53" w:rsidRDefault="00000000" w:rsidP="0042217E">
            <w:pPr>
              <w:rPr>
                <w:rFonts w:ascii="Wingdings" w:eastAsia="Wingdings" w:hAnsi="Wingdings" w:cs="Wingdings"/>
              </w:rPr>
            </w:pPr>
            <w:sdt>
              <w:sdtPr>
                <w:rPr>
                  <w:rFonts w:ascii="Times New Roman" w:hAnsi="Times New Roman" w:cs="Times New Roman"/>
                </w:rPr>
                <w:id w:val="-1462645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4C632222" w:rsidR="005F6B53" w:rsidRDefault="00000000" w:rsidP="0042217E">
            <w:pPr>
              <w:rPr>
                <w:rFonts w:ascii="Wingdings" w:eastAsia="Wingdings" w:hAnsi="Wingdings" w:cs="Wingdings"/>
              </w:rPr>
            </w:pPr>
            <w:sdt>
              <w:sdtPr>
                <w:rPr>
                  <w:rFonts w:ascii="Times New Roman" w:hAnsi="Times New Roman" w:cs="Times New Roman"/>
                </w:rPr>
                <w:id w:val="95498255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4E5D02B8" w:rsidR="005F6B53" w:rsidRDefault="00000000" w:rsidP="001A0B63">
            <w:pPr>
              <w:rPr>
                <w:rFonts w:ascii="Wingdings" w:eastAsia="Wingdings" w:hAnsi="Wingdings" w:cs="Wingdings"/>
              </w:rPr>
            </w:pPr>
            <w:sdt>
              <w:sdtPr>
                <w:rPr>
                  <w:rFonts w:ascii="Times New Roman" w:hAnsi="Times New Roman" w:cs="Times New Roman"/>
                </w:rPr>
                <w:id w:val="340054691"/>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AAEBDBF" w:rsidR="005F6B53" w:rsidRDefault="00000000" w:rsidP="003F4442">
            <w:pPr>
              <w:rPr>
                <w:rFonts w:ascii="Times New Roman" w:hAnsi="Times New Roman" w:cs="Times New Roman"/>
              </w:rPr>
            </w:pPr>
            <w:sdt>
              <w:sdtPr>
                <w:rPr>
                  <w:rFonts w:ascii="Times New Roman" w:hAnsi="Times New Roman" w:cs="Times New Roman"/>
                </w:rPr>
                <w:id w:val="-19692851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42DFF68" w14:textId="72299EBB" w:rsidR="005F6B53" w:rsidRDefault="00000000" w:rsidP="003F4442">
            <w:pPr>
              <w:rPr>
                <w:rFonts w:ascii="Times New Roman" w:hAnsi="Times New Roman" w:cs="Times New Roman"/>
              </w:rPr>
            </w:pPr>
            <w:sdt>
              <w:sdtPr>
                <w:rPr>
                  <w:rFonts w:ascii="Times New Roman" w:hAnsi="Times New Roman" w:cs="Times New Roman"/>
                </w:rPr>
                <w:id w:val="75394543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p w14:paraId="09299B59" w14:textId="4E0BF8FD" w:rsidR="005F6B53" w:rsidRDefault="00000000" w:rsidP="003F4442">
            <w:pPr>
              <w:rPr>
                <w:rFonts w:ascii="Wingdings" w:eastAsia="Wingdings" w:hAnsi="Wingdings" w:cs="Wingdings"/>
              </w:rPr>
            </w:pPr>
            <w:sdt>
              <w:sdtPr>
                <w:rPr>
                  <w:rFonts w:ascii="Times New Roman" w:hAnsi="Times New Roman" w:cs="Times New Roman"/>
                </w:rPr>
                <w:id w:val="53824766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0047C193" w:rsidR="005F6B53" w:rsidRDefault="00000000" w:rsidP="003F4442">
            <w:pPr>
              <w:rPr>
                <w:rFonts w:ascii="Times New Roman" w:hAnsi="Times New Roman" w:cs="Times New Roman"/>
              </w:rPr>
            </w:pPr>
            <w:sdt>
              <w:sdtPr>
                <w:rPr>
                  <w:rFonts w:ascii="Times New Roman" w:hAnsi="Times New Roman" w:cs="Times New Roman"/>
                </w:rPr>
                <w:id w:val="-104004505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72AC1C8C" w14:textId="7F121D6D" w:rsidR="005F6B53" w:rsidRDefault="00000000" w:rsidP="003F4442">
            <w:pPr>
              <w:rPr>
                <w:rFonts w:ascii="Times New Roman" w:hAnsi="Times New Roman" w:cs="Times New Roman"/>
              </w:rPr>
            </w:pPr>
            <w:sdt>
              <w:sdtPr>
                <w:rPr>
                  <w:rFonts w:ascii="Times New Roman" w:hAnsi="Times New Roman" w:cs="Times New Roman"/>
                </w:rPr>
                <w:id w:val="-34387185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p w14:paraId="1C396BFE" w14:textId="79C01744" w:rsidR="005F6B53" w:rsidRDefault="00000000" w:rsidP="003F4442">
            <w:pPr>
              <w:rPr>
                <w:rFonts w:ascii="Wingdings" w:eastAsia="Wingdings" w:hAnsi="Wingdings" w:cs="Wingdings"/>
              </w:rPr>
            </w:pPr>
            <w:sdt>
              <w:sdtPr>
                <w:rPr>
                  <w:rFonts w:ascii="Times New Roman" w:hAnsi="Times New Roman" w:cs="Times New Roman"/>
                </w:rPr>
                <w:id w:val="-137815978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05853ADE" w:rsidR="005F6B53" w:rsidRDefault="00000000" w:rsidP="003F4442">
            <w:pPr>
              <w:rPr>
                <w:rFonts w:ascii="Times New Roman" w:hAnsi="Times New Roman" w:cs="Times New Roman"/>
              </w:rPr>
            </w:pPr>
            <w:sdt>
              <w:sdtPr>
                <w:rPr>
                  <w:rFonts w:ascii="Times New Roman" w:hAnsi="Times New Roman" w:cs="Times New Roman"/>
                </w:rPr>
                <w:id w:val="179918201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41D0E21C" w:rsidR="005F6B53" w:rsidRDefault="00000000" w:rsidP="003F4442">
            <w:pPr>
              <w:rPr>
                <w:rFonts w:ascii="Times New Roman" w:hAnsi="Times New Roman" w:cs="Times New Roman"/>
              </w:rPr>
            </w:pPr>
            <w:sdt>
              <w:sdtPr>
                <w:rPr>
                  <w:rFonts w:ascii="Times New Roman" w:hAnsi="Times New Roman" w:cs="Times New Roman"/>
                </w:rPr>
                <w:id w:val="197070679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53B04756" w:rsidR="005F6B53" w:rsidRDefault="00000000" w:rsidP="003F4442">
            <w:pPr>
              <w:rPr>
                <w:rFonts w:ascii="Times New Roman" w:hAnsi="Times New Roman" w:cs="Times New Roman"/>
              </w:rPr>
            </w:pPr>
            <w:sdt>
              <w:sdtPr>
                <w:rPr>
                  <w:rFonts w:ascii="Times New Roman" w:hAnsi="Times New Roman" w:cs="Times New Roman"/>
                </w:rPr>
                <w:id w:val="96285847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067BA767" w:rsidR="005F6B53" w:rsidRDefault="00000000" w:rsidP="00052A86">
            <w:pPr>
              <w:rPr>
                <w:rFonts w:ascii="Wingdings" w:eastAsia="Wingdings" w:hAnsi="Wingdings" w:cs="Wingdings"/>
              </w:rPr>
            </w:pPr>
            <w:sdt>
              <w:sdtPr>
                <w:rPr>
                  <w:rFonts w:ascii="Times New Roman" w:hAnsi="Times New Roman" w:cs="Times New Roman"/>
                </w:rPr>
                <w:id w:val="-8231227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17679C0A" w:rsidR="005F6B53" w:rsidRDefault="00000000" w:rsidP="00052A86">
            <w:pPr>
              <w:rPr>
                <w:rFonts w:ascii="Wingdings" w:eastAsia="Wingdings" w:hAnsi="Wingdings" w:cs="Wingdings"/>
              </w:rPr>
            </w:pPr>
            <w:sdt>
              <w:sdtPr>
                <w:rPr>
                  <w:rFonts w:ascii="Times New Roman" w:hAnsi="Times New Roman" w:cs="Times New Roman"/>
                </w:rPr>
                <w:id w:val="129016523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392700A6" w:rsidR="005F6B53" w:rsidRDefault="00000000" w:rsidP="00052A86">
            <w:pPr>
              <w:rPr>
                <w:rFonts w:ascii="Wingdings" w:eastAsia="Wingdings" w:hAnsi="Wingdings" w:cs="Wingdings"/>
              </w:rPr>
            </w:pPr>
            <w:sdt>
              <w:sdtPr>
                <w:rPr>
                  <w:rFonts w:ascii="Times New Roman" w:hAnsi="Times New Roman" w:cs="Times New Roman"/>
                </w:rPr>
                <w:id w:val="117161032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5607414F" w:rsidR="005F6B53" w:rsidRDefault="00000000" w:rsidP="00052A86">
            <w:pPr>
              <w:rPr>
                <w:rFonts w:ascii="Wingdings" w:eastAsia="Wingdings" w:hAnsi="Wingdings" w:cs="Wingdings"/>
              </w:rPr>
            </w:pPr>
            <w:sdt>
              <w:sdtPr>
                <w:rPr>
                  <w:rFonts w:ascii="Times New Roman" w:hAnsi="Times New Roman" w:cs="Times New Roman"/>
                </w:rPr>
                <w:id w:val="-124671820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11FECF33" w:rsidR="005F6B53" w:rsidRDefault="00000000" w:rsidP="00052A86">
            <w:pPr>
              <w:rPr>
                <w:rFonts w:ascii="Times New Roman" w:hAnsi="Times New Roman" w:cs="Times New Roman"/>
              </w:rPr>
            </w:pPr>
            <w:sdt>
              <w:sdtPr>
                <w:rPr>
                  <w:rFonts w:ascii="Times New Roman" w:hAnsi="Times New Roman" w:cs="Times New Roman"/>
                </w:rPr>
                <w:id w:val="-277415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3A7F811A" w:rsidR="005F6B53" w:rsidRDefault="00000000" w:rsidP="00052A86">
            <w:pPr>
              <w:rPr>
                <w:rFonts w:ascii="Wingdings" w:eastAsia="Wingdings" w:hAnsi="Wingdings" w:cs="Wingdings"/>
              </w:rPr>
            </w:pPr>
            <w:sdt>
              <w:sdtPr>
                <w:rPr>
                  <w:rFonts w:ascii="Times New Roman" w:hAnsi="Times New Roman" w:cs="Times New Roman"/>
                </w:rPr>
                <w:id w:val="1629971855"/>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091ABBFD" w:rsidR="005F6B53" w:rsidRDefault="00000000" w:rsidP="00052A86">
            <w:pPr>
              <w:rPr>
                <w:rFonts w:ascii="Wingdings" w:eastAsia="Wingdings" w:hAnsi="Wingdings" w:cs="Wingdings"/>
              </w:rPr>
            </w:pPr>
            <w:sdt>
              <w:sdtPr>
                <w:rPr>
                  <w:rFonts w:ascii="Times New Roman" w:hAnsi="Times New Roman" w:cs="Times New Roman"/>
                </w:rPr>
                <w:id w:val="-167718184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7A1E435" w:rsidR="005F6B53" w:rsidRDefault="00000000" w:rsidP="00052A86">
            <w:pPr>
              <w:rPr>
                <w:rFonts w:ascii="Times New Roman" w:hAnsi="Times New Roman" w:cs="Times New Roman"/>
              </w:rPr>
            </w:pPr>
            <w:sdt>
              <w:sdtPr>
                <w:rPr>
                  <w:rFonts w:ascii="Times New Roman" w:hAnsi="Times New Roman" w:cs="Times New Roman"/>
                </w:rPr>
                <w:id w:val="970744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4453D964" w:rsidR="005F6B53" w:rsidRDefault="00000000" w:rsidP="00052A86">
            <w:pPr>
              <w:rPr>
                <w:rFonts w:ascii="Wingdings" w:eastAsia="Wingdings" w:hAnsi="Wingdings" w:cs="Wingdings"/>
              </w:rPr>
            </w:pPr>
            <w:sdt>
              <w:sdtPr>
                <w:rPr>
                  <w:rFonts w:ascii="Times New Roman" w:hAnsi="Times New Roman" w:cs="Times New Roman"/>
                </w:rPr>
                <w:id w:val="7733184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702ADDC8" w:rsidR="005F6B53" w:rsidRDefault="00000000" w:rsidP="00052A86">
            <w:pPr>
              <w:rPr>
                <w:rFonts w:ascii="Wingdings" w:eastAsia="Wingdings" w:hAnsi="Wingdings" w:cs="Wingdings"/>
              </w:rPr>
            </w:pPr>
            <w:sdt>
              <w:sdtPr>
                <w:rPr>
                  <w:rFonts w:ascii="Times New Roman" w:hAnsi="Times New Roman" w:cs="Times New Roman"/>
                </w:rPr>
                <w:id w:val="8565312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1E5D50CB" w:rsidR="005F6B53" w:rsidRDefault="00000000" w:rsidP="00052A86">
            <w:pPr>
              <w:rPr>
                <w:rFonts w:ascii="Times New Roman" w:hAnsi="Times New Roman" w:cs="Times New Roman"/>
              </w:rPr>
            </w:pPr>
            <w:sdt>
              <w:sdtPr>
                <w:rPr>
                  <w:rFonts w:ascii="Times New Roman" w:hAnsi="Times New Roman" w:cs="Times New Roman"/>
                </w:rPr>
                <w:id w:val="195057946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0886E24C" w:rsidR="005F6B53" w:rsidRDefault="00000000" w:rsidP="00052A86">
            <w:pPr>
              <w:rPr>
                <w:rFonts w:ascii="Wingdings" w:eastAsia="Wingdings" w:hAnsi="Wingdings" w:cs="Wingdings"/>
              </w:rPr>
            </w:pPr>
            <w:sdt>
              <w:sdtPr>
                <w:rPr>
                  <w:rFonts w:ascii="Times New Roman" w:hAnsi="Times New Roman" w:cs="Times New Roman"/>
                </w:rPr>
                <w:id w:val="10060181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3B1D17F0" w:rsidR="005F6B53" w:rsidRDefault="00000000" w:rsidP="00052A86">
            <w:pPr>
              <w:rPr>
                <w:rFonts w:ascii="Wingdings" w:eastAsia="Wingdings" w:hAnsi="Wingdings" w:cs="Wingdings"/>
              </w:rPr>
            </w:pPr>
            <w:sdt>
              <w:sdtPr>
                <w:rPr>
                  <w:rFonts w:ascii="Times New Roman" w:hAnsi="Times New Roman" w:cs="Times New Roman"/>
                </w:rPr>
                <w:id w:val="-16620774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4953559D" w:rsidR="005F6B53" w:rsidRDefault="00000000" w:rsidP="00052A86">
            <w:pPr>
              <w:rPr>
                <w:rFonts w:ascii="Wingdings" w:eastAsia="Wingdings" w:hAnsi="Wingdings" w:cs="Wingdings"/>
              </w:rPr>
            </w:pPr>
            <w:sdt>
              <w:sdtPr>
                <w:rPr>
                  <w:rFonts w:ascii="Times New Roman" w:hAnsi="Times New Roman" w:cs="Times New Roman"/>
                </w:rPr>
                <w:id w:val="19905952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7DEA661D" w:rsidR="005F6B53" w:rsidRDefault="00000000" w:rsidP="00052A86">
            <w:pPr>
              <w:rPr>
                <w:rFonts w:ascii="Wingdings" w:eastAsia="Wingdings" w:hAnsi="Wingdings" w:cs="Wingdings"/>
              </w:rPr>
            </w:pPr>
            <w:sdt>
              <w:sdtPr>
                <w:rPr>
                  <w:rFonts w:ascii="Times New Roman" w:hAnsi="Times New Roman" w:cs="Times New Roman"/>
                </w:rPr>
                <w:id w:val="-28126677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3C850501" w:rsidR="005F6B53" w:rsidRDefault="00000000" w:rsidP="00052A86">
            <w:pPr>
              <w:rPr>
                <w:rFonts w:ascii="Times New Roman" w:hAnsi="Times New Roman" w:cs="Times New Roman"/>
              </w:rPr>
            </w:pPr>
            <w:sdt>
              <w:sdtPr>
                <w:rPr>
                  <w:rFonts w:ascii="Times New Roman" w:hAnsi="Times New Roman" w:cs="Times New Roman"/>
                </w:rPr>
                <w:id w:val="-1036425961"/>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085549B4" w:rsidR="005F6B53" w:rsidRDefault="00000000" w:rsidP="00052A86">
            <w:pPr>
              <w:rPr>
                <w:rFonts w:ascii="Wingdings" w:eastAsia="Wingdings" w:hAnsi="Wingdings" w:cs="Wingdings"/>
              </w:rPr>
            </w:pPr>
            <w:sdt>
              <w:sdtPr>
                <w:rPr>
                  <w:rFonts w:ascii="Times New Roman" w:hAnsi="Times New Roman" w:cs="Times New Roman"/>
                </w:rPr>
                <w:id w:val="-24827951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7CD8B277" w:rsidR="005F6B53" w:rsidRDefault="00000000" w:rsidP="00052A86">
            <w:pPr>
              <w:rPr>
                <w:rFonts w:ascii="Wingdings" w:eastAsia="Wingdings" w:hAnsi="Wingdings" w:cs="Wingdings"/>
              </w:rPr>
            </w:pPr>
            <w:sdt>
              <w:sdtPr>
                <w:rPr>
                  <w:rFonts w:ascii="Times New Roman" w:hAnsi="Times New Roman" w:cs="Times New Roman"/>
                </w:rPr>
                <w:id w:val="72581429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04199BEA" w:rsidR="005F6B53" w:rsidRDefault="00000000" w:rsidP="00052A86">
            <w:pPr>
              <w:rPr>
                <w:rFonts w:ascii="Wingdings" w:eastAsia="Wingdings" w:hAnsi="Wingdings" w:cs="Wingdings"/>
              </w:rPr>
            </w:pPr>
            <w:sdt>
              <w:sdtPr>
                <w:rPr>
                  <w:rFonts w:ascii="Times New Roman" w:hAnsi="Times New Roman" w:cs="Times New Roman"/>
                </w:rPr>
                <w:id w:val="90286962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4ABD7EFE" w:rsidR="005F6B53" w:rsidRDefault="00000000" w:rsidP="00052A86">
            <w:pPr>
              <w:rPr>
                <w:rFonts w:ascii="Wingdings" w:eastAsia="Wingdings" w:hAnsi="Wingdings" w:cs="Wingdings"/>
              </w:rPr>
            </w:pPr>
            <w:sdt>
              <w:sdtPr>
                <w:rPr>
                  <w:rFonts w:ascii="Times New Roman" w:hAnsi="Times New Roman" w:cs="Times New Roman"/>
                </w:rPr>
                <w:id w:val="91127035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0"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6AF36D7D" w:rsidR="00B62271" w:rsidRDefault="00D87101" w:rsidP="00F5563C">
            <w:pPr>
              <w:jc w:val="center"/>
              <w:rPr>
                <w:rFonts w:ascii="Times New Roman" w:hAnsi="Times New Roman" w:cs="Times New Roman"/>
              </w:rPr>
            </w:pPr>
            <w:r>
              <w:rPr>
                <w:rFonts w:ascii="Times New Roman" w:hAnsi="Times New Roman" w:cs="Times New Roman"/>
              </w:rPr>
              <w:t>Select</w:t>
            </w:r>
            <w:r w:rsidR="00B62271">
              <w:rPr>
                <w:rFonts w:ascii="Times New Roman" w:hAnsi="Times New Roman" w:cs="Times New Roman"/>
              </w:rPr>
              <w:t xml:space="preserv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1FDC4084"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9006890"/>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A High quality:</w:t>
            </w:r>
            <w:r w:rsidR="00B62271"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60B789C8" w:rsidR="00B62271" w:rsidRDefault="00000000" w:rsidP="00F5563C">
            <w:pPr>
              <w:tabs>
                <w:tab w:val="left" w:pos="2674"/>
              </w:tabs>
              <w:rPr>
                <w:rFonts w:ascii="Times New Roman" w:hAnsi="Times New Roman" w:cs="Times New Roman"/>
              </w:rPr>
            </w:pPr>
            <w:sdt>
              <w:sdtPr>
                <w:rPr>
                  <w:rFonts w:ascii="Times New Roman" w:hAnsi="Times New Roman" w:cs="Times New Roman"/>
                </w:rPr>
                <w:id w:val="-189248111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B Good quality:</w:t>
            </w:r>
            <w:r w:rsidR="00B62271"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00B62271"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7A0B2CAC" w:rsidR="00B62271" w:rsidRPr="00B62271" w:rsidRDefault="00000000" w:rsidP="0022572E">
            <w:pPr>
              <w:rPr>
                <w:rFonts w:ascii="Times New Roman" w:hAnsi="Times New Roman" w:cs="Times New Roman"/>
                <w:b/>
              </w:rPr>
            </w:pPr>
            <w:sdt>
              <w:sdtPr>
                <w:rPr>
                  <w:rFonts w:ascii="Times New Roman" w:hAnsi="Times New Roman" w:cs="Times New Roman"/>
                </w:rPr>
                <w:id w:val="-1201551263"/>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62271" w:rsidRPr="00C34908">
              <w:rPr>
                <w:rFonts w:ascii="Times New Roman" w:hAnsi="Times New Roman" w:cs="Times New Roman"/>
                <w:b/>
              </w:rPr>
              <w:t>C Low quality:</w:t>
            </w:r>
            <w:r w:rsidR="00B62271" w:rsidRPr="00C34908">
              <w:rPr>
                <w:rFonts w:ascii="Times New Roman" w:hAnsi="Times New Roman" w:cs="Times New Roman"/>
              </w:rPr>
              <w:t xml:space="preserve"> Little evidence with inconsistent results; insufficient sample size for the study design; conclusions cannot be drawn.</w:t>
            </w:r>
            <w:r w:rsidR="00B62271">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0"/>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vGvEQ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" stroked="f">
                      <v:textbox>
                        <w:txbxContent>
                          <w:p w14:paraId="2CA8F1C4" w14:textId="01997724" w:rsidR="00424088" w:rsidRPr="0069286D" w:rsidRDefault="0042408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EEAC394" w:rsidR="00012054" w:rsidRDefault="00000000"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5A0" w14:font="Times New Roman"/>
                  <w14:uncheckedState w14:val="2610" w14:font="MS Gothic"/>
                </w14:checkbox>
              </w:sdtPr>
              <w:sdtContent>
                <w:r w:rsidR="00C13657">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298B5C82" w:rsidR="000C3D0A" w:rsidRPr="00012054" w:rsidRDefault="00000000" w:rsidP="00A2188A">
            <w:pPr>
              <w:pStyle w:val="paragraph"/>
              <w:spacing w:before="0" w:beforeAutospacing="0" w:after="240" w:afterAutospacing="0"/>
              <w:ind w:left="360"/>
              <w:textAlignment w:val="baseline"/>
              <w:rPr>
                <w:sz w:val="22"/>
                <w:szCs w:val="22"/>
              </w:rPr>
            </w:pPr>
            <w:sdt>
              <w:sdtPr>
                <w:rPr>
                  <w:rStyle w:val="normaltextrun"/>
                  <w:sz w:val="22"/>
                  <w:szCs w:val="22"/>
                </w:rPr>
                <w:id w:val="-267008481"/>
                <w14:checkbox>
                  <w14:checked w14:val="0"/>
                  <w14:checkedState w14:val="25A0" w14:font="Times New Roman"/>
                  <w14:uncheckedState w14:val="2610" w14:font="MS Gothic"/>
                </w14:checkbox>
              </w:sdtPr>
              <w:sdtContent>
                <w:r w:rsidR="005E0D4D">
                  <w:rPr>
                    <w:rStyle w:val="normaltextrun"/>
                    <w:rFonts w:ascii="MS Gothic" w:eastAsia="MS Gothic" w:hAnsi="MS Gothic" w:hint="eastAsia"/>
                    <w:sz w:val="22"/>
                    <w:szCs w:val="22"/>
                  </w:rPr>
                  <w:t>☐</w:t>
                </w:r>
              </w:sdtContent>
            </w:sdt>
            <w:r w:rsidR="005E0D4D">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170868E2">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24AAB3B1" w:rsidR="00B44830" w:rsidRDefault="00000000" w:rsidP="00440FC3">
            <w:pPr>
              <w:rPr>
                <w:rFonts w:ascii="Times New Roman" w:hAnsi="Times New Roman" w:cs="Times New Roman"/>
              </w:rPr>
            </w:pPr>
            <w:sdt>
              <w:sdtPr>
                <w:rPr>
                  <w:rFonts w:ascii="Times New Roman" w:hAnsi="Times New Roman" w:cs="Times New Roman"/>
                </w:rPr>
                <w:id w:val="-7392429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742AEC68" w:rsidR="00B44830" w:rsidRDefault="00000000" w:rsidP="00440FC3">
            <w:pPr>
              <w:rPr>
                <w:rFonts w:ascii="Times New Roman" w:hAnsi="Times New Roman" w:cs="Times New Roman"/>
              </w:rPr>
            </w:pPr>
            <w:sdt>
              <w:sdtPr>
                <w:rPr>
                  <w:rFonts w:ascii="Times New Roman" w:hAnsi="Times New Roman" w:cs="Times New Roman"/>
                </w:rPr>
                <w:id w:val="15614378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73EACD64" w:rsidR="00B44830" w:rsidRDefault="00000000" w:rsidP="00B44830">
            <w:pPr>
              <w:rPr>
                <w:rFonts w:ascii="Times New Roman" w:hAnsi="Times New Roman" w:cs="Times New Roman"/>
              </w:rPr>
            </w:pPr>
            <w:sdt>
              <w:sdtPr>
                <w:rPr>
                  <w:rFonts w:ascii="Times New Roman" w:hAnsi="Times New Roman" w:cs="Times New Roman"/>
                </w:rPr>
                <w:id w:val="-176252910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2E2BC821" w14:textId="36A24D5A" w:rsidR="00B44830" w:rsidRDefault="00000000" w:rsidP="00B44830">
            <w:pPr>
              <w:rPr>
                <w:rFonts w:ascii="Times New Roman" w:hAnsi="Times New Roman" w:cs="Times New Roman"/>
              </w:rPr>
            </w:pPr>
            <w:sdt>
              <w:sdtPr>
                <w:rPr>
                  <w:rFonts w:ascii="Times New Roman" w:hAnsi="Times New Roman" w:cs="Times New Roman"/>
                </w:rPr>
                <w:id w:val="1181896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4B09023E" w14:textId="7639289E" w:rsidR="00B44830" w:rsidRDefault="00000000" w:rsidP="00B44830">
            <w:pPr>
              <w:rPr>
                <w:rFonts w:ascii="Times New Roman" w:hAnsi="Times New Roman" w:cs="Times New Roman"/>
              </w:rPr>
            </w:pPr>
            <w:sdt>
              <w:sdtPr>
                <w:rPr>
                  <w:rFonts w:ascii="Times New Roman" w:hAnsi="Times New Roman" w:cs="Times New Roman"/>
                </w:rPr>
                <w:id w:val="-1076513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3F38D628" w:rsidR="00B44830" w:rsidRDefault="00000000" w:rsidP="00B44830">
            <w:pPr>
              <w:rPr>
                <w:rFonts w:ascii="Times New Roman" w:hAnsi="Times New Roman" w:cs="Times New Roman"/>
              </w:rPr>
            </w:pPr>
            <w:sdt>
              <w:sdtPr>
                <w:rPr>
                  <w:rFonts w:ascii="Times New Roman" w:hAnsi="Times New Roman" w:cs="Times New Roman"/>
                </w:rPr>
                <w:id w:val="-2138550111"/>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178F795" w14:textId="0F279302" w:rsidR="00B44830" w:rsidRDefault="00000000" w:rsidP="00B44830">
            <w:pPr>
              <w:rPr>
                <w:rFonts w:ascii="Times New Roman" w:hAnsi="Times New Roman" w:cs="Times New Roman"/>
              </w:rPr>
            </w:pPr>
            <w:sdt>
              <w:sdtPr>
                <w:rPr>
                  <w:rFonts w:ascii="Times New Roman" w:hAnsi="Times New Roman" w:cs="Times New Roman"/>
                </w:rPr>
                <w:id w:val="10650716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33A7E662" w14:textId="6C8DF7B6" w:rsidR="00B44830" w:rsidRDefault="00000000" w:rsidP="00B44830">
            <w:pPr>
              <w:rPr>
                <w:rFonts w:ascii="Times New Roman" w:hAnsi="Times New Roman" w:cs="Times New Roman"/>
              </w:rPr>
            </w:pPr>
            <w:sdt>
              <w:sdtPr>
                <w:rPr>
                  <w:rFonts w:ascii="Times New Roman" w:hAnsi="Times New Roman" w:cs="Times New Roman"/>
                </w:rPr>
                <w:id w:val="-192124591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01BA8D03" w:rsidR="00B44830" w:rsidRDefault="00000000" w:rsidP="00B44830">
            <w:pPr>
              <w:rPr>
                <w:rFonts w:ascii="Times New Roman" w:hAnsi="Times New Roman" w:cs="Times New Roman"/>
              </w:rPr>
            </w:pPr>
            <w:sdt>
              <w:sdtPr>
                <w:rPr>
                  <w:rFonts w:ascii="Times New Roman" w:hAnsi="Times New Roman" w:cs="Times New Roman"/>
                </w:rPr>
                <w:id w:val="4319261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B01A4D8" w14:textId="77777777" w:rsidR="005E0D4D" w:rsidRDefault="005E0D4D" w:rsidP="00B44830">
            <w:pPr>
              <w:rPr>
                <w:rFonts w:ascii="Wingdings" w:eastAsia="Wingdings" w:hAnsi="Wingdings" w:cs="Wingdings"/>
              </w:rPr>
            </w:pPr>
          </w:p>
          <w:p w14:paraId="6D48BB6E" w14:textId="06CEFDFE" w:rsidR="00B44830" w:rsidRDefault="00000000" w:rsidP="00B44830">
            <w:pPr>
              <w:rPr>
                <w:rFonts w:ascii="Times New Roman" w:hAnsi="Times New Roman" w:cs="Times New Roman"/>
              </w:rPr>
            </w:pPr>
            <w:sdt>
              <w:sdtPr>
                <w:rPr>
                  <w:rFonts w:ascii="Times New Roman" w:hAnsi="Times New Roman" w:cs="Times New Roman"/>
                </w:rPr>
                <w:id w:val="-932668109"/>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181FCDAB" w:rsidR="00B44830" w:rsidRDefault="00000000" w:rsidP="00B44830">
            <w:pPr>
              <w:rPr>
                <w:rFonts w:ascii="Times New Roman" w:hAnsi="Times New Roman" w:cs="Times New Roman"/>
              </w:rPr>
            </w:pPr>
            <w:sdt>
              <w:sdtPr>
                <w:rPr>
                  <w:rFonts w:ascii="Times New Roman" w:hAnsi="Times New Roman" w:cs="Times New Roman"/>
                </w:rPr>
                <w:id w:val="261425152"/>
                <w14:checkbox>
                  <w14:checked w14:val="0"/>
                  <w14:checkedState w14:val="25A0" w14:font="Times New Roman"/>
                  <w14:uncheckedState w14:val="2610" w14:font="MS Gothic"/>
                </w14:checkbox>
              </w:sdtPr>
              <w:sdtContent>
                <w:r w:rsidR="008026AE">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236DECCA" w:rsidR="00B44830" w:rsidRDefault="00000000" w:rsidP="00B44830">
            <w:pPr>
              <w:rPr>
                <w:rFonts w:ascii="Times New Roman" w:hAnsi="Times New Roman" w:cs="Times New Roman"/>
              </w:rPr>
            </w:pPr>
            <w:sdt>
              <w:sdtPr>
                <w:rPr>
                  <w:rFonts w:ascii="Times New Roman" w:hAnsi="Times New Roman" w:cs="Times New Roman"/>
                </w:rPr>
                <w:id w:val="-946462424"/>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46D91FF6" w:rsidR="00B44830" w:rsidRDefault="00000000" w:rsidP="00B44830">
            <w:pPr>
              <w:rPr>
                <w:rFonts w:ascii="Times New Roman" w:hAnsi="Times New Roman" w:cs="Times New Roman"/>
              </w:rPr>
            </w:pPr>
            <w:sdt>
              <w:sdtPr>
                <w:rPr>
                  <w:rFonts w:ascii="Times New Roman" w:hAnsi="Times New Roman" w:cs="Times New Roman"/>
                </w:rPr>
                <w:id w:val="-86166996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4E096A0F" w:rsidR="00B44830" w:rsidRDefault="00000000" w:rsidP="00B44830">
            <w:pPr>
              <w:rPr>
                <w:rFonts w:ascii="Times New Roman" w:hAnsi="Times New Roman" w:cs="Times New Roman"/>
              </w:rPr>
            </w:pPr>
            <w:sdt>
              <w:sdtPr>
                <w:rPr>
                  <w:rFonts w:ascii="Times New Roman" w:hAnsi="Times New Roman" w:cs="Times New Roman"/>
                </w:rPr>
                <w:id w:val="591359092"/>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06A48890" w:rsidR="00B44830" w:rsidRDefault="00000000" w:rsidP="00B44830">
            <w:pPr>
              <w:rPr>
                <w:rFonts w:ascii="Times New Roman" w:hAnsi="Times New Roman" w:cs="Times New Roman"/>
              </w:rPr>
            </w:pPr>
            <w:sdt>
              <w:sdtPr>
                <w:rPr>
                  <w:rFonts w:ascii="Times New Roman" w:hAnsi="Times New Roman" w:cs="Times New Roman"/>
                </w:rPr>
                <w:id w:val="-211590128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p w14:paraId="13D1F34C" w14:textId="593BEA20" w:rsidR="00B44830" w:rsidRDefault="00000000" w:rsidP="00B44830">
            <w:pPr>
              <w:rPr>
                <w:rFonts w:ascii="Times New Roman" w:hAnsi="Times New Roman" w:cs="Times New Roman"/>
              </w:rPr>
            </w:pPr>
            <w:sdt>
              <w:sdtPr>
                <w:rPr>
                  <w:rFonts w:ascii="Times New Roman" w:hAnsi="Times New Roman" w:cs="Times New Roman"/>
                </w:rPr>
                <w:id w:val="-1173102973"/>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7BF2D052" w:rsidR="00B44830" w:rsidRDefault="00000000" w:rsidP="00B44830">
            <w:pPr>
              <w:rPr>
                <w:rFonts w:ascii="Times New Roman" w:hAnsi="Times New Roman" w:cs="Times New Roman"/>
              </w:rPr>
            </w:pPr>
            <w:sdt>
              <w:sdtPr>
                <w:rPr>
                  <w:rFonts w:ascii="Times New Roman" w:hAnsi="Times New Roman" w:cs="Times New Roman"/>
                </w:rPr>
                <w:id w:val="-1018073996"/>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p w14:paraId="786F7695" w14:textId="631F7E7F" w:rsidR="00B44830" w:rsidRDefault="00000000" w:rsidP="00B44830">
            <w:pPr>
              <w:rPr>
                <w:rFonts w:ascii="Times New Roman" w:hAnsi="Times New Roman" w:cs="Times New Roman"/>
              </w:rPr>
            </w:pPr>
            <w:sdt>
              <w:sdtPr>
                <w:rPr>
                  <w:rFonts w:ascii="Times New Roman" w:hAnsi="Times New Roman" w:cs="Times New Roman"/>
                </w:rPr>
                <w:id w:val="52275024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3945A4F2" w:rsidR="00B44830" w:rsidRDefault="00000000" w:rsidP="00B44830">
            <w:pPr>
              <w:rPr>
                <w:rFonts w:ascii="Times New Roman" w:hAnsi="Times New Roman" w:cs="Times New Roman"/>
              </w:rPr>
            </w:pPr>
            <w:sdt>
              <w:sdtPr>
                <w:rPr>
                  <w:rFonts w:ascii="Times New Roman" w:hAnsi="Times New Roman" w:cs="Times New Roman"/>
                </w:rPr>
                <w:id w:val="891999252"/>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7D24467C" w:rsidR="00B44830" w:rsidRDefault="00000000" w:rsidP="00B44830">
            <w:pPr>
              <w:rPr>
                <w:rFonts w:ascii="Times New Roman" w:hAnsi="Times New Roman" w:cs="Times New Roman"/>
              </w:rPr>
            </w:pPr>
            <w:sdt>
              <w:sdtPr>
                <w:rPr>
                  <w:rFonts w:ascii="Times New Roman" w:hAnsi="Times New Roman" w:cs="Times New Roman"/>
                </w:rPr>
                <w:id w:val="-210121618"/>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506BB8AB" w:rsidR="00B44830" w:rsidRDefault="00D87101" w:rsidP="00B44830">
            <w:pPr>
              <w:jc w:val="center"/>
              <w:rPr>
                <w:rFonts w:ascii="Times New Roman" w:hAnsi="Times New Roman" w:cs="Times New Roman"/>
              </w:rPr>
            </w:pPr>
            <w:r>
              <w:rPr>
                <w:rFonts w:ascii="Times New Roman" w:hAnsi="Times New Roman" w:cs="Times New Roman"/>
              </w:rPr>
              <w:t>Select</w:t>
            </w:r>
            <w:r w:rsidR="00B44830">
              <w:rPr>
                <w:rFonts w:ascii="Times New Roman" w:hAnsi="Times New Roman" w:cs="Times New Roman"/>
              </w:rPr>
              <w:t xml:space="preserv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4CCFFF71" w:rsidR="00B44830" w:rsidRPr="00C232CA" w:rsidRDefault="00000000" w:rsidP="00B44830">
            <w:pPr>
              <w:tabs>
                <w:tab w:val="left" w:pos="2674"/>
              </w:tabs>
              <w:rPr>
                <w:rFonts w:ascii="Times New Roman" w:hAnsi="Times New Roman" w:cs="Times New Roman"/>
              </w:rPr>
            </w:pPr>
            <w:sdt>
              <w:sdtPr>
                <w:rPr>
                  <w:rFonts w:ascii="Times New Roman" w:hAnsi="Times New Roman" w:cs="Times New Roman"/>
                </w:rPr>
                <w:id w:val="68671911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A High quality:</w:t>
            </w:r>
            <w:r w:rsidR="00B44830"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F3D35C6" w:rsidR="00B44830" w:rsidRDefault="00000000" w:rsidP="00B44830">
            <w:pPr>
              <w:tabs>
                <w:tab w:val="left" w:pos="2674"/>
              </w:tabs>
              <w:rPr>
                <w:rFonts w:ascii="Times New Roman" w:hAnsi="Times New Roman" w:cs="Times New Roman"/>
              </w:rPr>
            </w:pPr>
            <w:sdt>
              <w:sdtPr>
                <w:rPr>
                  <w:rFonts w:ascii="Times New Roman" w:hAnsi="Times New Roman" w:cs="Times New Roman"/>
                </w:rPr>
                <w:id w:val="-182990052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B Good quality:</w:t>
            </w:r>
            <w:r w:rsidR="00B44830"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w:t>
            </w:r>
            <w:r w:rsidR="00570BBF">
              <w:rPr>
                <w:rFonts w:ascii="Times New Roman" w:hAnsi="Times New Roman" w:cs="Times New Roman"/>
              </w:rPr>
              <w:t xml:space="preserve"> </w:t>
            </w:r>
            <w:r w:rsidR="00B44830" w:rsidRPr="00C34908">
              <w:rPr>
                <w:rFonts w:ascii="Times New Roman" w:hAnsi="Times New Roman" w:cs="Times New Roman"/>
              </w:rPr>
              <w:t xml:space="preserve">fairly definitive conclusions; </w:t>
            </w:r>
            <w:r w:rsidR="00C232CA" w:rsidRPr="00C232CA">
              <w:rPr>
                <w:rFonts w:ascii="Times New Roman" w:hAnsi="Times New Roman" w:cs="Times New Roman"/>
              </w:rPr>
              <w:t xml:space="preserve">recommendations reasonably consistent recommendations based on with athe study’s findings </w:t>
            </w:r>
            <w:proofErr w:type="gramStart"/>
            <w:r w:rsidR="00C232CA" w:rsidRPr="00C232CA">
              <w:rPr>
                <w:rFonts w:ascii="Times New Roman" w:hAnsi="Times New Roman" w:cs="Times New Roman"/>
              </w:rPr>
              <w:t>and  fairly</w:t>
            </w:r>
            <w:proofErr w:type="gramEnd"/>
            <w:r w:rsidR="00C232CA" w:rsidRPr="00C232CA">
              <w:rPr>
                <w:rFonts w:ascii="Times New Roman" w:hAnsi="Times New Roman" w:cs="Times New Roman"/>
              </w:rPr>
              <w:t xml:space="preserve"> comprehensive evidence appraisal (vs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601D9740" w:rsidR="00B44830" w:rsidRDefault="00000000" w:rsidP="00B44830">
            <w:pPr>
              <w:rPr>
                <w:rFonts w:ascii="Times New Roman" w:hAnsi="Times New Roman" w:cs="Times New Roman"/>
              </w:rPr>
            </w:pPr>
            <w:sdt>
              <w:sdtPr>
                <w:rPr>
                  <w:rFonts w:ascii="Times New Roman" w:hAnsi="Times New Roman" w:cs="Times New Roman"/>
                </w:rPr>
                <w:id w:val="1674220438"/>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B44830" w:rsidRPr="00C34908">
              <w:rPr>
                <w:rFonts w:ascii="Times New Roman" w:hAnsi="Times New Roman" w:cs="Times New Roman"/>
                <w:b/>
              </w:rPr>
              <w:t>C Low quality:</w:t>
            </w:r>
            <w:r w:rsidR="00B44830" w:rsidRPr="00C34908">
              <w:rPr>
                <w:rFonts w:ascii="Times New Roman" w:hAnsi="Times New Roman" w:cs="Times New Roman"/>
              </w:rPr>
              <w:t xml:space="preserve"> Little evidence with inconsistent results; insufficient sample size for the study design; conclusions cannot be drawn.</w:t>
            </w:r>
            <w:r w:rsidR="00B44830">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1289EFA" w:rsidR="003106DC" w:rsidRDefault="003106DC">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4"/>
        <w:gridCol w:w="3970"/>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" stroked="f">
                      <v:textbox>
                        <w:txbxContent>
                          <w:p w14:paraId="6B39755C" w14:textId="77777777" w:rsidR="00424088" w:rsidRPr="0069286D" w:rsidRDefault="0042408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7AA99F6E"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14327703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20AC093F" w:rsidR="00440FC3" w:rsidRPr="0069286D" w:rsidRDefault="00000000" w:rsidP="00726D6C">
            <w:pPr>
              <w:pStyle w:val="ListParagraph"/>
              <w:rPr>
                <w:rFonts w:ascii="Times New Roman" w:hAnsi="Times New Roman" w:cs="Times New Roman"/>
              </w:rPr>
            </w:pPr>
            <w:sdt>
              <w:sdtPr>
                <w:rPr>
                  <w:rFonts w:ascii="Times New Roman" w:hAnsi="Times New Roman" w:cs="Times New Roman"/>
                </w:rPr>
                <w:id w:val="-1481612549"/>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E0D4D">
              <w:rPr>
                <w:rFonts w:ascii="Times New Roman" w:hAnsi="Times New Roman" w:cs="Times New Roman"/>
              </w:rPr>
              <w:t xml:space="preserve"> </w:t>
            </w:r>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21B99AA3" w:rsidR="008D3FD3" w:rsidRPr="00470A61" w:rsidRDefault="008D3FD3" w:rsidP="001A0B63">
            <w:pPr>
              <w:rPr>
                <w:rFonts w:ascii="Times New Roman" w:hAnsi="Times New Roman" w:cs="Times New Roman"/>
              </w:rPr>
            </w:pPr>
          </w:p>
          <w:p w14:paraId="17D345BF" w14:textId="638570D2" w:rsidR="008D3FD3" w:rsidRPr="00470A61" w:rsidRDefault="00000000" w:rsidP="005E0D4D">
            <w:pPr>
              <w:rPr>
                <w:rFonts w:ascii="Times New Roman" w:hAnsi="Times New Roman" w:cs="Times New Roman"/>
              </w:rPr>
            </w:pPr>
            <w:sdt>
              <w:sdtPr>
                <w:rPr>
                  <w:rFonts w:ascii="Times New Roman" w:hAnsi="Times New Roman" w:cs="Times New Roman"/>
                </w:rPr>
                <w:id w:val="-652596447"/>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8D3FD3" w:rsidRPr="00470A61">
              <w:rPr>
                <w:rFonts w:ascii="Times New Roman" w:hAnsi="Times New Roman" w:cs="Times New Roman"/>
              </w:rPr>
              <w:t>Yes</w:t>
            </w:r>
          </w:p>
          <w:p w14:paraId="1F275FAB" w14:textId="6B1387E6" w:rsidR="008D3FD3" w:rsidRPr="00470A61" w:rsidRDefault="00000000" w:rsidP="005D275F">
            <w:pPr>
              <w:rPr>
                <w:rFonts w:ascii="Times New Roman" w:hAnsi="Times New Roman" w:cs="Times New Roman"/>
              </w:rPr>
            </w:pPr>
            <w:sdt>
              <w:sdtPr>
                <w:rPr>
                  <w:rFonts w:ascii="Times New Roman" w:hAnsi="Times New Roman" w:cs="Times New Roman"/>
                </w:rPr>
                <w:id w:val="-77192893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p w14:paraId="0808EC9A" w14:textId="5077BCA8" w:rsidR="008D3FD3" w:rsidRPr="00470A61" w:rsidRDefault="00000000" w:rsidP="005D275F">
            <w:pPr>
              <w:rPr>
                <w:rFonts w:ascii="Times New Roman" w:hAnsi="Times New Roman" w:cs="Times New Roman"/>
              </w:rPr>
            </w:pPr>
            <w:sdt>
              <w:sdtPr>
                <w:rPr>
                  <w:rFonts w:ascii="Times New Roman" w:hAnsi="Times New Roman" w:cs="Times New Roman"/>
                </w:rPr>
                <w:id w:val="-11740338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Yes</w:t>
            </w:r>
          </w:p>
        </w:tc>
        <w:tc>
          <w:tcPr>
            <w:tcW w:w="805" w:type="dxa"/>
            <w:shd w:val="clear" w:color="auto" w:fill="FFFFFF" w:themeFill="background1"/>
          </w:tcPr>
          <w:p w14:paraId="2A6C4B90" w14:textId="73957A8A" w:rsidR="008D3FD3" w:rsidRDefault="008D3FD3" w:rsidP="001A0B63">
            <w:pPr>
              <w:rPr>
                <w:rFonts w:ascii="Times New Roman" w:hAnsi="Times New Roman" w:cs="Times New Roman"/>
              </w:rPr>
            </w:pPr>
          </w:p>
          <w:p w14:paraId="179BA476" w14:textId="779EDE07" w:rsidR="008D3FD3" w:rsidRPr="00470A61" w:rsidRDefault="00000000" w:rsidP="005E0D4D">
            <w:pPr>
              <w:rPr>
                <w:rFonts w:ascii="Times New Roman" w:hAnsi="Times New Roman" w:cs="Times New Roman"/>
              </w:rPr>
            </w:pPr>
            <w:sdt>
              <w:sdtPr>
                <w:rPr>
                  <w:rFonts w:ascii="Times New Roman" w:hAnsi="Times New Roman" w:cs="Times New Roman"/>
                </w:rPr>
                <w:id w:val="1925923510"/>
                <w14:checkbox>
                  <w14:checked w14:val="0"/>
                  <w14:checkedState w14:val="25A0" w14:font="Times New Roman"/>
                  <w14:uncheckedState w14:val="2610" w14:font="MS Gothic"/>
                </w14:checkbox>
              </w:sdtPr>
              <w:sdtContent>
                <w:r w:rsidR="005E0D4D">
                  <w:rPr>
                    <w:rFonts w:ascii="MS Gothic" w:eastAsia="MS Gothic" w:hAnsi="MS Gothic" w:cs="Times New Roman" w:hint="eastAsia"/>
                  </w:rPr>
                  <w:t>☐</w:t>
                </w:r>
              </w:sdtContent>
            </w:sdt>
            <w:r w:rsidR="005E0D4D">
              <w:rPr>
                <w:rFonts w:ascii="Times New Roman" w:hAnsi="Times New Roman" w:cs="Times New Roman"/>
              </w:rPr>
              <w:t xml:space="preserve"> </w:t>
            </w:r>
            <w:r w:rsidR="008D3FD3" w:rsidRPr="00470A61">
              <w:rPr>
                <w:rFonts w:ascii="Times New Roman" w:hAnsi="Times New Roman" w:cs="Times New Roman"/>
              </w:rPr>
              <w:t>No</w:t>
            </w:r>
          </w:p>
          <w:p w14:paraId="490111D7" w14:textId="132C70AC" w:rsidR="008D3FD3" w:rsidRPr="00470A61" w:rsidRDefault="00000000" w:rsidP="005D275F">
            <w:pPr>
              <w:rPr>
                <w:rFonts w:ascii="Times New Roman" w:hAnsi="Times New Roman" w:cs="Times New Roman"/>
              </w:rPr>
            </w:pPr>
            <w:sdt>
              <w:sdtPr>
                <w:rPr>
                  <w:rFonts w:ascii="Times New Roman" w:hAnsi="Times New Roman" w:cs="Times New Roman"/>
                </w:rPr>
                <w:id w:val="47918969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sidRPr="00470A61">
              <w:rPr>
                <w:rFonts w:ascii="Times New Roman" w:hAnsi="Times New Roman" w:cs="Times New Roman"/>
              </w:rPr>
              <w:t>No</w:t>
            </w:r>
          </w:p>
          <w:p w14:paraId="5969793B" w14:textId="122CAA6E" w:rsidR="008D3FD3" w:rsidRPr="00470A61" w:rsidRDefault="00000000" w:rsidP="005D275F">
            <w:pPr>
              <w:rPr>
                <w:rFonts w:ascii="Times New Roman" w:hAnsi="Times New Roman" w:cs="Times New Roman"/>
              </w:rPr>
            </w:pPr>
            <w:sdt>
              <w:sdtPr>
                <w:rPr>
                  <w:rFonts w:ascii="Times New Roman" w:hAnsi="Times New Roman" w:cs="Times New Roman"/>
                </w:rPr>
                <w:id w:val="7352095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8D3FD3">
              <w:rPr>
                <w:rFonts w:ascii="Times New Roman" w:hAnsi="Times New Roman" w:cs="Times New Roman"/>
              </w:rPr>
              <w:t>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5756CA0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472766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65A147E" w14:textId="04F4B4BD" w:rsidR="008D3FD3" w:rsidRPr="00470A61" w:rsidRDefault="008D3FD3" w:rsidP="00093B59">
            <w:pPr>
              <w:rPr>
                <w:rFonts w:ascii="Times New Roman" w:hAnsi="Times New Roman" w:cs="Times New Roman"/>
              </w:rPr>
            </w:pPr>
          </w:p>
        </w:tc>
        <w:tc>
          <w:tcPr>
            <w:tcW w:w="805" w:type="dxa"/>
            <w:shd w:val="clear" w:color="auto" w:fill="FFFFFF" w:themeFill="background1"/>
          </w:tcPr>
          <w:p w14:paraId="74004089"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991823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D11DCE" w14:textId="54D831A0" w:rsidR="008D3FD3" w:rsidRPr="00470A61" w:rsidRDefault="008D3FD3" w:rsidP="00093B59">
            <w:pPr>
              <w:rPr>
                <w:rFonts w:ascii="Times New Roman" w:hAnsi="Times New Roman" w:cs="Times New Roman"/>
              </w:rPr>
            </w:pPr>
          </w:p>
        </w:tc>
      </w:tr>
      <w:tr w:rsidR="005D275F" w:rsidRPr="0069286D" w14:paraId="6EA36BBB" w14:textId="77777777" w:rsidTr="008D3FD3">
        <w:trPr>
          <w:cantSplit/>
          <w:trHeight w:val="440"/>
        </w:trPr>
        <w:tc>
          <w:tcPr>
            <w:tcW w:w="513" w:type="dxa"/>
            <w:vMerge/>
          </w:tcPr>
          <w:p w14:paraId="0A447067" w14:textId="27D326F1"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5D275F" w:rsidRPr="00470A61" w:rsidRDefault="005D275F" w:rsidP="005D275F">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30F54EF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53607268"/>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4B12A801" w14:textId="6AD99BC1" w:rsidR="005D275F" w:rsidRPr="00470A61" w:rsidRDefault="005D275F" w:rsidP="005D275F">
            <w:pPr>
              <w:rPr>
                <w:rFonts w:ascii="Times New Roman" w:hAnsi="Times New Roman" w:cs="Times New Roman"/>
              </w:rPr>
            </w:pPr>
          </w:p>
        </w:tc>
        <w:tc>
          <w:tcPr>
            <w:tcW w:w="805" w:type="dxa"/>
            <w:shd w:val="clear" w:color="auto" w:fill="FFFFFF" w:themeFill="background1"/>
          </w:tcPr>
          <w:p w14:paraId="4DE32EA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4725020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41697" w14:textId="3AC67740" w:rsidR="005D275F" w:rsidRDefault="005D275F" w:rsidP="005D275F">
            <w:pPr>
              <w:rPr>
                <w:rFonts w:ascii="Times New Roman" w:hAnsi="Times New Roman" w:cs="Times New Roman"/>
              </w:rPr>
            </w:pPr>
          </w:p>
        </w:tc>
      </w:tr>
      <w:tr w:rsidR="005D275F" w:rsidRPr="0069286D" w14:paraId="5E93C6C8" w14:textId="77777777" w:rsidTr="008D3FD3">
        <w:trPr>
          <w:cantSplit/>
          <w:trHeight w:val="710"/>
        </w:trPr>
        <w:tc>
          <w:tcPr>
            <w:tcW w:w="513" w:type="dxa"/>
            <w:vMerge/>
          </w:tcPr>
          <w:p w14:paraId="1E992C12" w14:textId="1C72077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5D275F" w:rsidRPr="00470A61" w:rsidRDefault="005D275F" w:rsidP="005D275F">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B90A01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5698102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97D5A22" w14:textId="77777777" w:rsidR="005D275F" w:rsidRPr="00470A61" w:rsidRDefault="005D275F" w:rsidP="005D275F">
            <w:pPr>
              <w:rPr>
                <w:rFonts w:ascii="Times New Roman" w:hAnsi="Times New Roman" w:cs="Times New Roman"/>
              </w:rPr>
            </w:pPr>
          </w:p>
        </w:tc>
        <w:tc>
          <w:tcPr>
            <w:tcW w:w="805" w:type="dxa"/>
            <w:shd w:val="clear" w:color="auto" w:fill="FFFFFF" w:themeFill="background1"/>
          </w:tcPr>
          <w:p w14:paraId="486A274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975841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8F79ECC" w14:textId="39391C39" w:rsidR="005D275F" w:rsidRDefault="005D275F" w:rsidP="005D275F">
            <w:pPr>
              <w:rPr>
                <w:rFonts w:ascii="Times New Roman" w:hAnsi="Times New Roman" w:cs="Times New Roman"/>
              </w:rPr>
            </w:pPr>
          </w:p>
        </w:tc>
      </w:tr>
      <w:tr w:rsidR="005D275F" w:rsidRPr="0069286D" w14:paraId="72F0B976" w14:textId="77777777" w:rsidTr="008D3FD3">
        <w:trPr>
          <w:cantSplit/>
          <w:trHeight w:val="935"/>
        </w:trPr>
        <w:tc>
          <w:tcPr>
            <w:tcW w:w="513" w:type="dxa"/>
            <w:vMerge/>
          </w:tcPr>
          <w:p w14:paraId="5320ACC6" w14:textId="63C1705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5D275F" w:rsidRPr="00470A61" w:rsidRDefault="005D275F" w:rsidP="005D275F">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44C87B9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4579063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37BD788" w14:textId="16D843D9" w:rsidR="005D275F" w:rsidRPr="00470A61" w:rsidRDefault="005D275F" w:rsidP="005D275F">
            <w:pPr>
              <w:rPr>
                <w:rFonts w:ascii="Times New Roman" w:hAnsi="Times New Roman" w:cs="Times New Roman"/>
              </w:rPr>
            </w:pPr>
          </w:p>
        </w:tc>
        <w:tc>
          <w:tcPr>
            <w:tcW w:w="805" w:type="dxa"/>
            <w:shd w:val="clear" w:color="auto" w:fill="FFFFFF" w:themeFill="background1"/>
          </w:tcPr>
          <w:p w14:paraId="0945316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26753110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1083547" w14:textId="5EFC79C4" w:rsidR="005D275F" w:rsidRDefault="005D275F" w:rsidP="005D275F">
            <w:pPr>
              <w:rPr>
                <w:rFonts w:ascii="Times New Roman" w:hAnsi="Times New Roman" w:cs="Times New Roman"/>
              </w:rPr>
            </w:pPr>
          </w:p>
        </w:tc>
      </w:tr>
      <w:tr w:rsidR="005D275F" w:rsidRPr="0069286D" w14:paraId="72FB1E81" w14:textId="77777777" w:rsidTr="008D3FD3">
        <w:trPr>
          <w:cantSplit/>
          <w:trHeight w:val="710"/>
        </w:trPr>
        <w:tc>
          <w:tcPr>
            <w:tcW w:w="513" w:type="dxa"/>
            <w:vMerge/>
          </w:tcPr>
          <w:p w14:paraId="55612A81" w14:textId="0DC2227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5D275F" w:rsidRPr="00470A61" w:rsidRDefault="005D275F" w:rsidP="005D275F">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39E16C6E" w14:textId="47CB6A6F" w:rsidR="005D275F" w:rsidRPr="00470A61" w:rsidRDefault="00000000" w:rsidP="005D275F">
            <w:pPr>
              <w:rPr>
                <w:rFonts w:ascii="Times New Roman" w:hAnsi="Times New Roman" w:cs="Times New Roman"/>
              </w:rPr>
            </w:pPr>
            <w:sdt>
              <w:sdtPr>
                <w:rPr>
                  <w:rFonts w:ascii="Times New Roman" w:hAnsi="Times New Roman" w:cs="Times New Roman"/>
                </w:rPr>
                <w:id w:val="209766243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57EFDB73" w14:textId="4ACE30B1" w:rsidR="005D275F" w:rsidRPr="00470A61" w:rsidRDefault="005D275F" w:rsidP="005D275F">
            <w:pPr>
              <w:rPr>
                <w:rFonts w:ascii="Times New Roman" w:hAnsi="Times New Roman" w:cs="Times New Roman"/>
              </w:rPr>
            </w:pPr>
          </w:p>
        </w:tc>
        <w:tc>
          <w:tcPr>
            <w:tcW w:w="805" w:type="dxa"/>
            <w:shd w:val="clear" w:color="auto" w:fill="FFFFFF" w:themeFill="background1"/>
          </w:tcPr>
          <w:p w14:paraId="25124F9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0651843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7C2B088" w14:textId="01AFA80A" w:rsidR="005D275F" w:rsidRDefault="005D275F" w:rsidP="005D275F">
            <w:pPr>
              <w:rPr>
                <w:rFonts w:ascii="Times New Roman" w:hAnsi="Times New Roman" w:cs="Times New Roman"/>
              </w:rPr>
            </w:pPr>
          </w:p>
        </w:tc>
      </w:tr>
      <w:tr w:rsidR="005D275F" w:rsidRPr="0069286D" w14:paraId="40409D7A" w14:textId="77777777" w:rsidTr="008D3FD3">
        <w:trPr>
          <w:cantSplit/>
          <w:trHeight w:val="710"/>
        </w:trPr>
        <w:tc>
          <w:tcPr>
            <w:tcW w:w="513" w:type="dxa"/>
            <w:vMerge/>
          </w:tcPr>
          <w:p w14:paraId="77CAA194" w14:textId="291A0662"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762A198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945895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7221A5EE" w14:textId="190D3A10" w:rsidR="005D275F" w:rsidRPr="00470A61" w:rsidRDefault="005D275F" w:rsidP="005D275F">
            <w:pPr>
              <w:rPr>
                <w:rFonts w:ascii="Times New Roman" w:hAnsi="Times New Roman" w:cs="Times New Roman"/>
              </w:rPr>
            </w:pPr>
          </w:p>
        </w:tc>
        <w:tc>
          <w:tcPr>
            <w:tcW w:w="805" w:type="dxa"/>
            <w:shd w:val="clear" w:color="auto" w:fill="FFFFFF" w:themeFill="background1"/>
          </w:tcPr>
          <w:p w14:paraId="76304D92" w14:textId="03E14A95" w:rsidR="005D275F" w:rsidRPr="00470A61" w:rsidRDefault="00000000" w:rsidP="005D275F">
            <w:pPr>
              <w:rPr>
                <w:rFonts w:ascii="Times New Roman" w:hAnsi="Times New Roman" w:cs="Times New Roman"/>
              </w:rPr>
            </w:pPr>
            <w:sdt>
              <w:sdtPr>
                <w:rPr>
                  <w:rFonts w:ascii="Times New Roman" w:hAnsi="Times New Roman" w:cs="Times New Roman"/>
                </w:rPr>
                <w:id w:val="-187452177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FE7875C" w14:textId="632EE4D2" w:rsidR="005D275F" w:rsidRDefault="005D275F" w:rsidP="005D275F">
            <w:pPr>
              <w:rPr>
                <w:rFonts w:ascii="Times New Roman" w:hAnsi="Times New Roman" w:cs="Times New Roman"/>
              </w:rPr>
            </w:pPr>
          </w:p>
        </w:tc>
      </w:tr>
      <w:tr w:rsidR="005D275F" w:rsidRPr="0069286D" w14:paraId="18DCCA35" w14:textId="77777777" w:rsidTr="00D87101">
        <w:trPr>
          <w:cantSplit/>
          <w:trHeight w:val="530"/>
        </w:trPr>
        <w:tc>
          <w:tcPr>
            <w:tcW w:w="513" w:type="dxa"/>
            <w:vMerge/>
          </w:tcPr>
          <w:p w14:paraId="7E0BBCC9" w14:textId="671BFB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5D275F" w:rsidRPr="00470A61" w:rsidRDefault="005D275F" w:rsidP="005D275F">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tcPr>
          <w:p w14:paraId="06E9D5A3" w14:textId="1278C775" w:rsidR="005D275F" w:rsidRPr="00470A61" w:rsidRDefault="00000000" w:rsidP="005D275F">
            <w:pPr>
              <w:rPr>
                <w:rFonts w:ascii="Times New Roman" w:hAnsi="Times New Roman" w:cs="Times New Roman"/>
              </w:rPr>
            </w:pPr>
            <w:sdt>
              <w:sdtPr>
                <w:rPr>
                  <w:rFonts w:ascii="Times New Roman" w:hAnsi="Times New Roman" w:cs="Times New Roman"/>
                </w:rPr>
                <w:id w:val="1815679503"/>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42E691C" w14:textId="6316E0B3" w:rsidR="005D275F" w:rsidRPr="00470A61" w:rsidRDefault="005D275F" w:rsidP="005D275F">
            <w:pPr>
              <w:rPr>
                <w:rFonts w:ascii="Times New Roman" w:hAnsi="Times New Roman" w:cs="Times New Roman"/>
              </w:rPr>
            </w:pPr>
          </w:p>
        </w:tc>
        <w:tc>
          <w:tcPr>
            <w:tcW w:w="805" w:type="dxa"/>
            <w:shd w:val="clear" w:color="auto" w:fill="FFFFFF" w:themeFill="background1"/>
          </w:tcPr>
          <w:p w14:paraId="4A0CF1E9" w14:textId="0D6D1CD5" w:rsidR="005D275F" w:rsidRPr="00470A61" w:rsidRDefault="00000000" w:rsidP="005D275F">
            <w:pPr>
              <w:rPr>
                <w:rFonts w:ascii="Times New Roman" w:hAnsi="Times New Roman" w:cs="Times New Roman"/>
              </w:rPr>
            </w:pPr>
            <w:sdt>
              <w:sdtPr>
                <w:rPr>
                  <w:rFonts w:ascii="Times New Roman" w:hAnsi="Times New Roman" w:cs="Times New Roman"/>
                </w:rPr>
                <w:id w:val="-1486165176"/>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38322D9" w14:textId="2B792F43" w:rsidR="005D275F" w:rsidRDefault="005D275F" w:rsidP="005D275F">
            <w:pPr>
              <w:rPr>
                <w:rFonts w:ascii="Times New Roman" w:hAnsi="Times New Roman" w:cs="Times New Roman"/>
              </w:rPr>
            </w:pPr>
          </w:p>
        </w:tc>
      </w:tr>
      <w:tr w:rsidR="005D275F" w:rsidRPr="0069286D" w14:paraId="000C85B2" w14:textId="77777777" w:rsidTr="005D275F">
        <w:trPr>
          <w:cantSplit/>
          <w:trHeight w:val="872"/>
        </w:trPr>
        <w:tc>
          <w:tcPr>
            <w:tcW w:w="513" w:type="dxa"/>
            <w:vMerge/>
          </w:tcPr>
          <w:p w14:paraId="5084811A" w14:textId="109256D6"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5D275F" w:rsidRPr="005E67E6" w:rsidRDefault="005D275F" w:rsidP="005D275F">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5D275F" w:rsidRPr="00623C28" w:rsidRDefault="005D275F" w:rsidP="005D275F">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5B98D464" w14:textId="2F797D19" w:rsidR="005D275F" w:rsidRDefault="00000000" w:rsidP="005D275F">
            <w:pPr>
              <w:rPr>
                <w:rFonts w:ascii="Times New Roman" w:hAnsi="Times New Roman" w:cs="Times New Roman"/>
              </w:rPr>
            </w:pPr>
            <w:sdt>
              <w:sdtPr>
                <w:rPr>
                  <w:rFonts w:ascii="Times New Roman" w:hAnsi="Times New Roman" w:cs="Times New Roman"/>
                </w:rPr>
                <w:id w:val="-61543836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A900CA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08095220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62C0E632" w14:textId="77777777" w:rsidR="005D275F" w:rsidRPr="00470A61" w:rsidRDefault="005D275F" w:rsidP="005D275F">
            <w:pPr>
              <w:rPr>
                <w:rFonts w:ascii="Times New Roman" w:hAnsi="Times New Roman" w:cs="Times New Roman"/>
              </w:rPr>
            </w:pPr>
          </w:p>
          <w:p w14:paraId="370F8B38" w14:textId="2E277ECB" w:rsidR="005D275F" w:rsidRPr="00470A61" w:rsidRDefault="005D275F" w:rsidP="005D275F">
            <w:pPr>
              <w:rPr>
                <w:rFonts w:ascii="Times New Roman" w:hAnsi="Times New Roman" w:cs="Times New Roman"/>
              </w:rPr>
            </w:pPr>
          </w:p>
        </w:tc>
        <w:tc>
          <w:tcPr>
            <w:tcW w:w="805" w:type="dxa"/>
            <w:shd w:val="clear" w:color="auto" w:fill="FFFFFF" w:themeFill="background1"/>
          </w:tcPr>
          <w:p w14:paraId="739E405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57363721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780F3D5A" w14:textId="122815CB" w:rsidR="005D275F" w:rsidRPr="00470A61" w:rsidRDefault="00000000" w:rsidP="005D275F">
            <w:pPr>
              <w:rPr>
                <w:rFonts w:ascii="Times New Roman" w:hAnsi="Times New Roman" w:cs="Times New Roman"/>
              </w:rPr>
            </w:pPr>
            <w:sdt>
              <w:sdtPr>
                <w:rPr>
                  <w:rFonts w:ascii="Times New Roman" w:hAnsi="Times New Roman" w:cs="Times New Roman"/>
                </w:rPr>
                <w:id w:val="-52995400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A5CAAAC" w14:textId="7FB7182D" w:rsidR="005D275F" w:rsidRDefault="005D275F" w:rsidP="005D275F">
            <w:pPr>
              <w:rPr>
                <w:rFonts w:ascii="Times New Roman" w:hAnsi="Times New Roman" w:cs="Times New Roman"/>
              </w:rPr>
            </w:pPr>
          </w:p>
        </w:tc>
      </w:tr>
      <w:tr w:rsidR="005D275F" w:rsidRPr="0069286D" w14:paraId="58871346" w14:textId="77777777" w:rsidTr="00D87101">
        <w:trPr>
          <w:cantSplit/>
          <w:trHeight w:val="557"/>
        </w:trPr>
        <w:tc>
          <w:tcPr>
            <w:tcW w:w="513" w:type="dxa"/>
            <w:vMerge/>
          </w:tcPr>
          <w:p w14:paraId="5378BB6F" w14:textId="10540D34"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5D275F" w:rsidRPr="00470A61" w:rsidRDefault="005D275F" w:rsidP="005D275F">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tcPr>
          <w:p w14:paraId="1590861C"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84204880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B15D6A" w14:textId="4BCE1A6D" w:rsidR="005D275F" w:rsidRPr="00470A61" w:rsidRDefault="005D275F" w:rsidP="005D275F">
            <w:pPr>
              <w:rPr>
                <w:rFonts w:ascii="Times New Roman" w:hAnsi="Times New Roman" w:cs="Times New Roman"/>
              </w:rPr>
            </w:pPr>
          </w:p>
        </w:tc>
        <w:tc>
          <w:tcPr>
            <w:tcW w:w="805" w:type="dxa"/>
            <w:shd w:val="clear" w:color="auto" w:fill="FFFFFF" w:themeFill="background1"/>
          </w:tcPr>
          <w:p w14:paraId="570336B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241807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759510D" w14:textId="3C3802BE" w:rsidR="005D275F" w:rsidRDefault="005D275F" w:rsidP="005D275F">
            <w:pPr>
              <w:rPr>
                <w:rFonts w:ascii="Times New Roman" w:hAnsi="Times New Roman" w:cs="Times New Roman"/>
              </w:rPr>
            </w:pPr>
          </w:p>
        </w:tc>
      </w:tr>
      <w:tr w:rsidR="005D275F" w:rsidRPr="0069286D" w14:paraId="5BD27083" w14:textId="77777777" w:rsidTr="008D3FD3">
        <w:trPr>
          <w:cantSplit/>
          <w:trHeight w:val="1160"/>
        </w:trPr>
        <w:tc>
          <w:tcPr>
            <w:tcW w:w="513" w:type="dxa"/>
            <w:vMerge/>
            <w:textDirection w:val="btLr"/>
          </w:tcPr>
          <w:p w14:paraId="4DF5835D" w14:textId="5754E423" w:rsidR="005D275F" w:rsidRDefault="005D275F" w:rsidP="005D275F">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5D275F" w:rsidRDefault="005D275F" w:rsidP="005D275F">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7D52197F" w:rsidR="005D275F"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B</w:t>
            </w:r>
            <w:r w:rsidRPr="00061AE1">
              <w:rPr>
                <w:rFonts w:ascii="Times New Roman" w:hAnsi="Times New Roman" w:cs="Times New Roman"/>
              </w:rPr>
              <w:t>etween methods to collect data</w:t>
            </w:r>
          </w:p>
          <w:p w14:paraId="5EBD5575" w14:textId="51A91758" w:rsidR="005D275F" w:rsidRPr="00093B59" w:rsidRDefault="005D275F" w:rsidP="005D275F">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77615EB6" w14:textId="600F13E5" w:rsidR="005D275F" w:rsidRDefault="00000000" w:rsidP="005D275F">
            <w:pPr>
              <w:rPr>
                <w:rFonts w:ascii="Times New Roman" w:hAnsi="Times New Roman" w:cs="Times New Roman"/>
              </w:rPr>
            </w:pPr>
            <w:sdt>
              <w:sdtPr>
                <w:rPr>
                  <w:rFonts w:ascii="Times New Roman" w:hAnsi="Times New Roman" w:cs="Times New Roman"/>
                </w:rPr>
                <w:id w:val="165556172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9F7AED6"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9029414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8F5265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349338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608708D" w14:textId="2BE7BB04" w:rsidR="005D275F" w:rsidRPr="00470A61" w:rsidRDefault="005D275F" w:rsidP="005D275F">
            <w:pPr>
              <w:rPr>
                <w:rFonts w:ascii="Times New Roman" w:hAnsi="Times New Roman" w:cs="Times New Roman"/>
              </w:rPr>
            </w:pPr>
          </w:p>
          <w:p w14:paraId="20845F12" w14:textId="5BC7AD9A" w:rsidR="005D275F" w:rsidRPr="00470A61" w:rsidRDefault="005D275F" w:rsidP="005D275F">
            <w:pPr>
              <w:rPr>
                <w:rFonts w:ascii="Times New Roman" w:hAnsi="Times New Roman" w:cs="Times New Roman"/>
              </w:rPr>
            </w:pPr>
          </w:p>
        </w:tc>
        <w:tc>
          <w:tcPr>
            <w:tcW w:w="805" w:type="dxa"/>
            <w:shd w:val="clear" w:color="auto" w:fill="FFFFFF" w:themeFill="background1"/>
          </w:tcPr>
          <w:p w14:paraId="55E60334" w14:textId="7215B341" w:rsidR="005D275F" w:rsidRDefault="00000000" w:rsidP="005D275F">
            <w:pPr>
              <w:rPr>
                <w:rFonts w:ascii="Times New Roman" w:hAnsi="Times New Roman" w:cs="Times New Roman"/>
              </w:rPr>
            </w:pPr>
            <w:sdt>
              <w:sdtPr>
                <w:rPr>
                  <w:rFonts w:ascii="Times New Roman" w:hAnsi="Times New Roman" w:cs="Times New Roman"/>
                </w:rPr>
                <w:id w:val="-621451794"/>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5C6C13E" w14:textId="25958C56" w:rsidR="005D275F" w:rsidRDefault="00000000" w:rsidP="005D275F">
            <w:pPr>
              <w:rPr>
                <w:rFonts w:ascii="Times New Roman" w:hAnsi="Times New Roman" w:cs="Times New Roman"/>
              </w:rPr>
            </w:pPr>
            <w:sdt>
              <w:sdtPr>
                <w:rPr>
                  <w:rFonts w:ascii="Times New Roman" w:hAnsi="Times New Roman" w:cs="Times New Roman"/>
                </w:rPr>
                <w:id w:val="-1142431915"/>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3D63A05D" w14:textId="3B3674FD" w:rsidR="005D275F" w:rsidRPr="00470A61" w:rsidRDefault="00000000" w:rsidP="005D275F">
            <w:pPr>
              <w:rPr>
                <w:rFonts w:ascii="Times New Roman" w:hAnsi="Times New Roman" w:cs="Times New Roman"/>
              </w:rPr>
            </w:pPr>
            <w:sdt>
              <w:sdtPr>
                <w:rPr>
                  <w:rFonts w:ascii="Times New Roman" w:hAnsi="Times New Roman" w:cs="Times New Roman"/>
                </w:rPr>
                <w:id w:val="-62230238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5608E9B7" w14:textId="77777777" w:rsidR="005D275F" w:rsidRPr="00470A61" w:rsidRDefault="005D275F" w:rsidP="005D275F">
            <w:pPr>
              <w:rPr>
                <w:rFonts w:ascii="Times New Roman" w:hAnsi="Times New Roman" w:cs="Times New Roman"/>
              </w:rPr>
            </w:pPr>
          </w:p>
          <w:p w14:paraId="113FE8CB" w14:textId="3CD8948D" w:rsidR="005D275F" w:rsidRDefault="005D275F" w:rsidP="005D275F">
            <w:pPr>
              <w:rPr>
                <w:rFonts w:ascii="Times New Roman" w:hAnsi="Times New Roman" w:cs="Times New Roman"/>
              </w:rPr>
            </w:pPr>
          </w:p>
        </w:tc>
      </w:tr>
      <w:tr w:rsidR="005D275F" w:rsidRPr="0069286D" w14:paraId="110BA05F" w14:textId="77777777" w:rsidTr="003F4442">
        <w:trPr>
          <w:cantSplit/>
          <w:trHeight w:val="710"/>
        </w:trPr>
        <w:tc>
          <w:tcPr>
            <w:tcW w:w="513" w:type="dxa"/>
            <w:vMerge/>
          </w:tcPr>
          <w:p w14:paraId="2797BC68" w14:textId="439BE713"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5D275F" w:rsidRPr="00470A61" w:rsidRDefault="005D275F" w:rsidP="005D275F">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57D49C90" w14:textId="230BD670" w:rsidR="005D275F" w:rsidRPr="00470A61" w:rsidRDefault="00000000" w:rsidP="005D275F">
            <w:pPr>
              <w:rPr>
                <w:rFonts w:ascii="Times New Roman" w:hAnsi="Times New Roman" w:cs="Times New Roman"/>
              </w:rPr>
            </w:pPr>
            <w:sdt>
              <w:sdtPr>
                <w:rPr>
                  <w:rFonts w:ascii="Times New Roman" w:hAnsi="Times New Roman" w:cs="Times New Roman"/>
                </w:rPr>
                <w:id w:val="-399835395"/>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0918E005" w14:textId="5C91FFE9" w:rsidR="005D275F" w:rsidRPr="00470A61" w:rsidRDefault="005D275F" w:rsidP="005D275F">
            <w:pPr>
              <w:rPr>
                <w:rFonts w:ascii="Times New Roman" w:hAnsi="Times New Roman" w:cs="Times New Roman"/>
              </w:rPr>
            </w:pPr>
          </w:p>
        </w:tc>
        <w:tc>
          <w:tcPr>
            <w:tcW w:w="805" w:type="dxa"/>
            <w:shd w:val="clear" w:color="auto" w:fill="FFFFFF" w:themeFill="background1"/>
          </w:tcPr>
          <w:p w14:paraId="3A483B2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6217278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A56DA91" w14:textId="165BD89F" w:rsidR="005D275F" w:rsidRDefault="005D275F" w:rsidP="005D275F">
            <w:pPr>
              <w:rPr>
                <w:rFonts w:ascii="Times New Roman" w:hAnsi="Times New Roman" w:cs="Times New Roman"/>
              </w:rPr>
            </w:pPr>
          </w:p>
        </w:tc>
      </w:tr>
      <w:tr w:rsidR="005D275F" w:rsidRPr="0069286D" w14:paraId="253B331B" w14:textId="77777777" w:rsidTr="00D87101">
        <w:trPr>
          <w:cantSplit/>
          <w:trHeight w:val="710"/>
        </w:trPr>
        <w:tc>
          <w:tcPr>
            <w:tcW w:w="513" w:type="dxa"/>
            <w:vMerge/>
          </w:tcPr>
          <w:p w14:paraId="18EF5096" w14:textId="0F48CE81" w:rsidR="005D275F" w:rsidRDefault="005D275F" w:rsidP="005D275F">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5D275F" w:rsidRPr="00470A61" w:rsidRDefault="005D275F" w:rsidP="005D275F">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tcPr>
          <w:p w14:paraId="502499BF"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477063"/>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37A4F4D" w14:textId="4DE2B5C9" w:rsidR="005D275F" w:rsidRPr="00470A61" w:rsidRDefault="005D275F" w:rsidP="005D275F">
            <w:pPr>
              <w:rPr>
                <w:rFonts w:ascii="Times New Roman" w:hAnsi="Times New Roman" w:cs="Times New Roman"/>
              </w:rPr>
            </w:pPr>
          </w:p>
        </w:tc>
        <w:tc>
          <w:tcPr>
            <w:tcW w:w="805" w:type="dxa"/>
            <w:shd w:val="clear" w:color="auto" w:fill="FFFFFF" w:themeFill="background1"/>
          </w:tcPr>
          <w:p w14:paraId="42DCB6A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422299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640F672" w14:textId="681377AA" w:rsidR="005D275F" w:rsidRDefault="005D275F" w:rsidP="005D275F">
            <w:pPr>
              <w:rPr>
                <w:rFonts w:ascii="Times New Roman" w:hAnsi="Times New Roman" w:cs="Times New Roman"/>
              </w:rPr>
            </w:pP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CE156E4" w:rsidR="008D3FD3" w:rsidRPr="00470A61" w:rsidRDefault="00D87101" w:rsidP="008D3FD3">
            <w:pPr>
              <w:jc w:val="center"/>
              <w:rPr>
                <w:rFonts w:ascii="Times New Roman" w:hAnsi="Times New Roman" w:cs="Times New Roman"/>
              </w:rPr>
            </w:pPr>
            <w:r>
              <w:rPr>
                <w:rFonts w:ascii="Times New Roman" w:hAnsi="Times New Roman" w:cs="Times New Roman"/>
              </w:rPr>
              <w:t>Select</w:t>
            </w:r>
            <w:r w:rsidR="008D3FD3" w:rsidRPr="00470A61">
              <w:rPr>
                <w:rFonts w:ascii="Times New Roman" w:hAnsi="Times New Roman" w:cs="Times New Roman"/>
              </w:rPr>
              <w:t xml:space="preserv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1B8DE8C2" w:rsidR="008D3FD3" w:rsidRPr="00470A61" w:rsidRDefault="00000000" w:rsidP="008D3FD3">
            <w:pPr>
              <w:rPr>
                <w:rFonts w:ascii="Times New Roman" w:hAnsi="Times New Roman" w:cs="Times New Roman"/>
              </w:rPr>
            </w:pPr>
            <w:sdt>
              <w:sdtPr>
                <w:rPr>
                  <w:rFonts w:ascii="Times New Roman" w:hAnsi="Times New Roman" w:cs="Times New Roman"/>
                </w:rPr>
                <w:id w:val="1489204309"/>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A/B High/Good Quality:</w:t>
            </w:r>
            <w:r w:rsidR="008D3FD3"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69AF537A" w:rsidR="008D3FD3" w:rsidRPr="00470A61" w:rsidRDefault="00000000" w:rsidP="008D3FD3">
            <w:pPr>
              <w:rPr>
                <w:rFonts w:ascii="Times New Roman" w:hAnsi="Times New Roman" w:cs="Times New Roman"/>
              </w:rPr>
            </w:pPr>
            <w:sdt>
              <w:sdtPr>
                <w:rPr>
                  <w:rFonts w:ascii="Times New Roman" w:hAnsi="Times New Roman" w:cs="Times New Roman"/>
                </w:rPr>
                <w:id w:val="134072799"/>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D87101">
              <w:rPr>
                <w:rFonts w:ascii="Times New Roman" w:hAnsi="Times New Roman" w:cs="Times New Roman"/>
              </w:rPr>
              <w:t xml:space="preserve"> </w:t>
            </w:r>
            <w:r w:rsidR="008D3FD3" w:rsidRPr="00470A61">
              <w:rPr>
                <w:rFonts w:ascii="Times New Roman" w:hAnsi="Times New Roman" w:cs="Times New Roman"/>
                <w:b/>
              </w:rPr>
              <w:t>C Low quality:</w:t>
            </w:r>
            <w:r w:rsidR="008D3FD3" w:rsidRPr="00470A61">
              <w:rPr>
                <w:rFonts w:ascii="Times New Roman" w:hAnsi="Times New Roman" w:cs="Times New Roman"/>
              </w:rPr>
              <w:t xml:space="preserve"> Lack of clarity and coherence of reporting, lack </w:t>
            </w:r>
            <w:r w:rsidR="008D3FD3">
              <w:rPr>
                <w:rFonts w:ascii="Times New Roman" w:hAnsi="Times New Roman" w:cs="Times New Roman"/>
              </w:rPr>
              <w:t xml:space="preserve">of </w:t>
            </w:r>
            <w:r w:rsidR="008D3FD3" w:rsidRPr="00470A61">
              <w:rPr>
                <w:rFonts w:ascii="Times New Roman" w:hAnsi="Times New Roman" w:cs="Times New Roman"/>
              </w:rPr>
              <w:t>transparency in reporting methods; poor interpretation of data and offers little insight into the phenomena of interest; few, if any</w:t>
            </w:r>
            <w:r w:rsidR="008D3FD3">
              <w:rPr>
                <w:rFonts w:ascii="Times New Roman" w:hAnsi="Times New Roman" w:cs="Times New Roman"/>
              </w:rPr>
              <w:t>,</w:t>
            </w:r>
            <w:r w:rsidR="008D3FD3" w:rsidRPr="00470A61">
              <w:rPr>
                <w:rFonts w:ascii="Times New Roman" w:hAnsi="Times New Roman" w:cs="Times New Roman"/>
              </w:rPr>
              <w:t xml:space="preserve"> of the features listed for </w:t>
            </w:r>
            <w:r w:rsidR="008D3FD3">
              <w:rPr>
                <w:rFonts w:ascii="Times New Roman" w:hAnsi="Times New Roman" w:cs="Times New Roman"/>
              </w:rPr>
              <w:t>h</w:t>
            </w:r>
            <w:r w:rsidR="008D3FD3" w:rsidRPr="00470A61">
              <w:rPr>
                <w:rFonts w:ascii="Times New Roman" w:hAnsi="Times New Roman" w:cs="Times New Roman"/>
              </w:rPr>
              <w:t>igh/</w:t>
            </w:r>
            <w:r w:rsidR="008D3FD3">
              <w:rPr>
                <w:rFonts w:ascii="Times New Roman" w:hAnsi="Times New Roman" w:cs="Times New Roman"/>
              </w:rPr>
              <w:t>g</w:t>
            </w:r>
            <w:r w:rsidR="008D3FD3"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245" w:type="dxa"/>
        <w:tblLook w:val="04A0" w:firstRow="1" w:lastRow="0" w:firstColumn="1" w:lastColumn="0" w:noHBand="0" w:noVBand="1"/>
      </w:tblPr>
      <w:tblGrid>
        <w:gridCol w:w="482"/>
        <w:gridCol w:w="7793"/>
        <w:gridCol w:w="1170"/>
        <w:gridCol w:w="900"/>
        <w:gridCol w:w="900"/>
      </w:tblGrid>
      <w:tr w:rsidR="00C448BA" w14:paraId="5306EDAD" w14:textId="77777777" w:rsidTr="0079169E">
        <w:trPr>
          <w:trHeight w:val="440"/>
        </w:trPr>
        <w:tc>
          <w:tcPr>
            <w:tcW w:w="1124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0B417D">
        <w:trPr>
          <w:trHeight w:val="884"/>
        </w:trPr>
        <w:tc>
          <w:tcPr>
            <w:tcW w:w="827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266FA9F0" w:rsidR="00C448BA" w:rsidRDefault="00C448BA" w:rsidP="0079169E">
            <w:pPr>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" stroked="f">
                      <v:textbox>
                        <w:txbxContent>
                          <w:p w14:paraId="107EFCBC" w14:textId="2194CED8" w:rsidR="00424088" w:rsidRPr="0069286D" w:rsidRDefault="0042408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q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297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6AF117EB" w14:textId="5793EE57" w:rsidR="000B417D" w:rsidRDefault="00000000" w:rsidP="0079169E">
            <w:pPr>
              <w:rPr>
                <w:rFonts w:ascii="Times New Roman" w:hAnsi="Times New Roman" w:cs="Times New Roman"/>
              </w:rPr>
            </w:pPr>
            <w:sdt>
              <w:sdtPr>
                <w:rPr>
                  <w:rFonts w:ascii="Times New Roman" w:hAnsi="Times New Roman" w:cs="Times New Roman"/>
                </w:rPr>
                <w:id w:val="-1154443457"/>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C13657" w:rsidRPr="001B3F13">
              <w:rPr>
                <w:rFonts w:ascii="Times New Roman" w:hAnsi="Times New Roman" w:cs="Times New Roman"/>
              </w:rPr>
              <w:t xml:space="preserve"> </w:t>
            </w:r>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 xml:space="preserve">evel III </w:t>
            </w:r>
          </w:p>
          <w:p w14:paraId="4310E4AE" w14:textId="06C01209" w:rsidR="00C448BA" w:rsidRDefault="000B417D" w:rsidP="0079169E">
            <w:pPr>
              <w:rPr>
                <w:rFonts w:ascii="Times New Roman" w:hAnsi="Times New Roman" w:cs="Times New Roman"/>
              </w:rPr>
            </w:pPr>
            <w:r>
              <w:rPr>
                <w:rFonts w:ascii="Times New Roman" w:hAnsi="Times New Roman" w:cs="Times New Roman"/>
              </w:rPr>
              <w:t xml:space="preserve">                </w:t>
            </w:r>
            <w:r w:rsidR="00C13657" w:rsidRPr="001B3F13">
              <w:rPr>
                <w:rFonts w:ascii="Times New Roman" w:hAnsi="Times New Roman" w:cs="Times New Roman"/>
              </w:rPr>
              <w:t>E</w:t>
            </w:r>
            <w:r w:rsidR="00C448BA" w:rsidRPr="001B3F13">
              <w:rPr>
                <w:rFonts w:ascii="Times New Roman" w:hAnsi="Times New Roman" w:cs="Times New Roman"/>
              </w:rPr>
              <w:t>vidence</w:t>
            </w:r>
          </w:p>
          <w:p w14:paraId="07A60A46" w14:textId="1A032AC5" w:rsidR="00C13657" w:rsidRPr="001B3F13" w:rsidRDefault="00000000" w:rsidP="0079169E">
            <w:pPr>
              <w:rPr>
                <w:rFonts w:ascii="Times New Roman" w:hAnsi="Times New Roman" w:cs="Times New Roman"/>
              </w:rPr>
            </w:pPr>
            <w:sdt>
              <w:sdtPr>
                <w:rPr>
                  <w:rFonts w:ascii="Times New Roman" w:hAnsi="Times New Roman" w:cs="Times New Roman"/>
                </w:rPr>
                <w:id w:val="-1414232791"/>
                <w14:checkbox>
                  <w14:checked w14:val="0"/>
                  <w14:checkedState w14:val="25A0" w14:font="Times New Roman"/>
                  <w14:uncheckedState w14:val="2610" w14:font="MS Gothic"/>
                </w14:checkbox>
              </w:sdtPr>
              <w:sdtContent>
                <w:r w:rsidR="009C5906">
                  <w:rPr>
                    <w:rFonts w:ascii="MS Gothic" w:eastAsia="MS Gothic" w:hAnsi="MS Gothic" w:cs="Times New Roman" w:hint="eastAsia"/>
                  </w:rPr>
                  <w:t>☐</w:t>
                </w:r>
              </w:sdtContent>
            </w:sdt>
            <w:r w:rsidR="00C13657" w:rsidRPr="001B3F13">
              <w:rPr>
                <w:rFonts w:ascii="Times New Roman" w:hAnsi="Times New Roman" w:cs="Times New Roman"/>
              </w:rPr>
              <w:t xml:space="preserve"> No</w:t>
            </w:r>
            <w:r w:rsidR="00C13657" w:rsidRPr="001B3F13">
              <w:rPr>
                <w:rFonts w:ascii="Wingdings" w:eastAsia="Wingdings" w:hAnsi="Wingdings" w:cs="Wingdings"/>
              </w:rPr>
              <w:t></w:t>
            </w:r>
            <w:r w:rsidR="00C13657" w:rsidRPr="001B3F13">
              <w:rPr>
                <w:rFonts w:ascii="Times New Roman" w:hAnsi="Times New Roman" w:cs="Times New Roman"/>
              </w:rPr>
              <w:t xml:space="preserve"> Go to Section II: B</w:t>
            </w:r>
          </w:p>
          <w:p w14:paraId="5D03F256" w14:textId="2F585351" w:rsidR="00C448BA" w:rsidRPr="001B3F13" w:rsidRDefault="00C448BA" w:rsidP="0079169E">
            <w:pPr>
              <w:rPr>
                <w:rFonts w:ascii="Times New Roman" w:hAnsi="Times New Roman" w:cs="Times New Roman"/>
              </w:rPr>
            </w:pPr>
          </w:p>
        </w:tc>
      </w:tr>
      <w:tr w:rsidR="00F5563C" w:rsidRPr="006107BD" w14:paraId="64C896D4" w14:textId="77777777" w:rsidTr="000B417D">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76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5D275F" w:rsidRPr="006107BD" w14:paraId="0251397E" w14:textId="77777777" w:rsidTr="0079169E">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5D275F" w:rsidRPr="00470A61" w:rsidRDefault="005D275F" w:rsidP="005D275F">
            <w:pPr>
              <w:ind w:left="113" w:right="113"/>
              <w:jc w:val="center"/>
              <w:rPr>
                <w:rFonts w:ascii="Times New Roman" w:hAnsi="Times New Roman" w:cs="Times New Roman"/>
              </w:rPr>
            </w:pPr>
          </w:p>
        </w:tc>
        <w:tc>
          <w:tcPr>
            <w:tcW w:w="8963" w:type="dxa"/>
            <w:gridSpan w:val="2"/>
            <w:shd w:val="clear" w:color="auto" w:fill="FFFFFF" w:themeFill="background1"/>
          </w:tcPr>
          <w:p w14:paraId="413FF39D"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5FA4C3A5" w14:textId="38E9C934" w:rsidR="005D275F" w:rsidRPr="00470A61" w:rsidRDefault="00000000" w:rsidP="005D275F">
            <w:pPr>
              <w:rPr>
                <w:rFonts w:ascii="Times New Roman" w:hAnsi="Times New Roman" w:cs="Times New Roman"/>
              </w:rPr>
            </w:pPr>
            <w:sdt>
              <w:sdtPr>
                <w:rPr>
                  <w:rFonts w:ascii="Times New Roman" w:hAnsi="Times New Roman" w:cs="Times New Roman"/>
                </w:rPr>
                <w:id w:val="-1851018176"/>
                <w14:checkbox>
                  <w14:checked w14:val="0"/>
                  <w14:checkedState w14:val="25A0" w14:font="Times New Roman"/>
                  <w14:uncheckedState w14:val="2610" w14:font="MS Gothic"/>
                </w14:checkbox>
              </w:sdtPr>
              <w:sdtContent>
                <w:r w:rsidR="00C13657">
                  <w:rPr>
                    <w:rFonts w:ascii="MS Gothic" w:eastAsia="MS Gothic" w:hAnsi="MS Gothic" w:cs="Times New Roman" w:hint="eastAsia"/>
                  </w:rPr>
                  <w:t>☐</w:t>
                </w:r>
              </w:sdtContent>
            </w:sdt>
            <w:r w:rsidR="005D275F" w:rsidRPr="00470A61">
              <w:rPr>
                <w:rFonts w:ascii="Times New Roman" w:hAnsi="Times New Roman" w:cs="Times New Roman"/>
              </w:rPr>
              <w:t>Yes</w:t>
            </w:r>
          </w:p>
          <w:p w14:paraId="4D71937E" w14:textId="3B9B0446"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EF26F9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197599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1934313A" w14:textId="36A38E68" w:rsidR="005D275F" w:rsidRPr="00470A61" w:rsidRDefault="005D275F" w:rsidP="005D275F">
            <w:pPr>
              <w:rPr>
                <w:rFonts w:ascii="Times New Roman" w:hAnsi="Times New Roman" w:cs="Times New Roman"/>
              </w:rPr>
            </w:pPr>
          </w:p>
        </w:tc>
      </w:tr>
      <w:tr w:rsidR="005D275F" w:rsidRPr="00DF0EDC" w14:paraId="709F067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tcPr>
          <w:p w14:paraId="75C4A835"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7A419E7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67821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091881F0" w14:textId="215FE7AF" w:rsidR="005D275F" w:rsidRPr="00470A61" w:rsidRDefault="005D275F" w:rsidP="005D275F">
            <w:pPr>
              <w:rPr>
                <w:rFonts w:ascii="Times New Roman" w:hAnsi="Times New Roman" w:cs="Times New Roman"/>
                <w:strike/>
              </w:rPr>
            </w:pPr>
          </w:p>
        </w:tc>
        <w:tc>
          <w:tcPr>
            <w:tcW w:w="900" w:type="dxa"/>
            <w:tcBorders>
              <w:right w:val="single" w:sz="4" w:space="0" w:color="auto"/>
            </w:tcBorders>
            <w:shd w:val="clear" w:color="auto" w:fill="FFFFFF" w:themeFill="background1"/>
          </w:tcPr>
          <w:p w14:paraId="775CDF8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6648949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1E31B67" w14:textId="44FFB8C3" w:rsidR="005D275F" w:rsidRPr="00470A61" w:rsidRDefault="005D275F" w:rsidP="005D275F">
            <w:pPr>
              <w:rPr>
                <w:rFonts w:ascii="Times New Roman" w:hAnsi="Times New Roman" w:cs="Times New Roman"/>
                <w:strike/>
              </w:rPr>
            </w:pPr>
          </w:p>
        </w:tc>
      </w:tr>
      <w:tr w:rsidR="005D275F" w:rsidRPr="006107BD" w14:paraId="31F2417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03B54AB0" w14:textId="77777777" w:rsidR="005D275F" w:rsidRPr="00470A61" w:rsidRDefault="005D275F" w:rsidP="005D275F">
            <w:pPr>
              <w:pStyle w:val="ListParagraph"/>
              <w:numPr>
                <w:ilvl w:val="0"/>
                <w:numId w:val="4"/>
              </w:numPr>
              <w:spacing w:line="360" w:lineRule="auto"/>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389EE1C8"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1496925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CFEE4B4" w14:textId="1D37B9DE"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13A1EA5D"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07087930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98B205" w14:textId="7747EC0E" w:rsidR="005D275F" w:rsidRPr="00470A61" w:rsidRDefault="005D275F" w:rsidP="005D275F">
            <w:pPr>
              <w:rPr>
                <w:rFonts w:ascii="Times New Roman" w:hAnsi="Times New Roman" w:cs="Times New Roman"/>
              </w:rPr>
            </w:pPr>
          </w:p>
        </w:tc>
      </w:tr>
      <w:tr w:rsidR="005D275F" w:rsidRPr="006107BD" w14:paraId="74EE633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2D5CB4F4" w14:textId="77777777" w:rsidR="005D275F" w:rsidRPr="00470A61" w:rsidRDefault="005D275F" w:rsidP="005D275F">
            <w:pPr>
              <w:pStyle w:val="ListParagraph"/>
              <w:numPr>
                <w:ilvl w:val="0"/>
                <w:numId w:val="3"/>
              </w:numPr>
              <w:spacing w:line="360" w:lineRule="auto"/>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640C193B"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5763246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896B800" w14:textId="6AB021DC"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2567D772"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20328067"/>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291DBD28" w14:textId="7DE238F6" w:rsidR="005D275F" w:rsidRPr="00470A61" w:rsidRDefault="005D275F" w:rsidP="005D275F">
            <w:pPr>
              <w:rPr>
                <w:rFonts w:ascii="Times New Roman" w:hAnsi="Times New Roman" w:cs="Times New Roman"/>
              </w:rPr>
            </w:pPr>
          </w:p>
        </w:tc>
      </w:tr>
      <w:tr w:rsidR="005D275F" w:rsidRPr="006107BD" w14:paraId="1071B754"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70E9FB6A" w14:textId="77777777" w:rsidR="005D275F" w:rsidRPr="00470A61" w:rsidRDefault="005D275F" w:rsidP="005D275F">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0AE107D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93124493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5B5F0904" w14:textId="39529D43"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5EACF88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336858121"/>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7E9D3DD" w14:textId="020FF5BA" w:rsidR="005D275F" w:rsidRPr="00470A61" w:rsidRDefault="005D275F" w:rsidP="005D275F">
            <w:pPr>
              <w:rPr>
                <w:rFonts w:ascii="Times New Roman" w:hAnsi="Times New Roman" w:cs="Times New Roman"/>
              </w:rPr>
            </w:pPr>
          </w:p>
        </w:tc>
      </w:tr>
      <w:tr w:rsidR="005D275F" w:rsidRPr="006107BD" w14:paraId="44928C74" w14:textId="77777777" w:rsidTr="0079169E">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1D3CB7AF" w14:textId="77777777" w:rsidR="005D275F" w:rsidRPr="00470A61" w:rsidRDefault="005D275F" w:rsidP="005D275F">
            <w:pPr>
              <w:rPr>
                <w:rFonts w:ascii="Times New Roman" w:hAnsi="Times New Roman" w:cs="Times New Roman"/>
              </w:rPr>
            </w:pPr>
            <w:r w:rsidRPr="16C09D8B">
              <w:rPr>
                <w:rFonts w:ascii="Times New Roman" w:hAnsi="Times New Roman" w:cs="Times New Roman"/>
              </w:rPr>
              <w:t>Did synthesis reflect:</w:t>
            </w:r>
          </w:p>
          <w:p w14:paraId="3D5F88B8"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5D275F" w:rsidRPr="00470A61" w:rsidRDefault="005D275F" w:rsidP="005D275F">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30C9CE94" w14:textId="5E005571" w:rsidR="005D275F" w:rsidRPr="00470A61" w:rsidRDefault="00000000" w:rsidP="005D275F">
            <w:pPr>
              <w:rPr>
                <w:rFonts w:ascii="Times New Roman" w:hAnsi="Times New Roman" w:cs="Times New Roman"/>
              </w:rPr>
            </w:pPr>
            <w:sdt>
              <w:sdtPr>
                <w:rPr>
                  <w:rFonts w:ascii="Times New Roman" w:hAnsi="Times New Roman" w:cs="Times New Roman"/>
                </w:rPr>
                <w:id w:val="1502461647"/>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6BE18E00"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43387156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7E0D26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16655417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1318C840" w14:textId="7BC09DD9"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4986A113" w14:textId="726D88EB" w:rsidR="005D275F" w:rsidRDefault="00000000" w:rsidP="005D275F">
            <w:pPr>
              <w:rPr>
                <w:rFonts w:ascii="Times New Roman" w:hAnsi="Times New Roman" w:cs="Times New Roman"/>
              </w:rPr>
            </w:pPr>
            <w:sdt>
              <w:sdtPr>
                <w:rPr>
                  <w:rFonts w:ascii="Times New Roman" w:hAnsi="Times New Roman" w:cs="Times New Roman"/>
                </w:rPr>
                <w:id w:val="-1844689476"/>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6F2A9D53" w14:textId="1C2FA3A0" w:rsidR="005D275F" w:rsidRDefault="00000000" w:rsidP="005D275F">
            <w:pPr>
              <w:rPr>
                <w:rFonts w:ascii="Times New Roman" w:hAnsi="Times New Roman" w:cs="Times New Roman"/>
              </w:rPr>
            </w:pPr>
            <w:sdt>
              <w:sdtPr>
                <w:rPr>
                  <w:rFonts w:ascii="Times New Roman" w:hAnsi="Times New Roman" w:cs="Times New Roman"/>
                </w:rPr>
                <w:id w:val="161971632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No</w:t>
            </w:r>
          </w:p>
          <w:p w14:paraId="2FFCB763"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83498074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A742EB1" w14:textId="77777777" w:rsidR="005D275F" w:rsidRPr="00470A61" w:rsidRDefault="005D275F" w:rsidP="005D275F">
            <w:pPr>
              <w:rPr>
                <w:rFonts w:ascii="Times New Roman" w:hAnsi="Times New Roman" w:cs="Times New Roman"/>
              </w:rPr>
            </w:pPr>
          </w:p>
          <w:p w14:paraId="46123BF2" w14:textId="3167F221" w:rsidR="005D275F" w:rsidRPr="00470A61" w:rsidRDefault="005D275F" w:rsidP="005D275F">
            <w:pPr>
              <w:rPr>
                <w:rFonts w:ascii="Times New Roman" w:hAnsi="Times New Roman" w:cs="Times New Roman"/>
              </w:rPr>
            </w:pPr>
          </w:p>
        </w:tc>
      </w:tr>
      <w:tr w:rsidR="005D275F" w:rsidRPr="006107BD" w14:paraId="02FAF40F"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6EB4E5D8" w14:textId="77777777"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633A9294"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715797372"/>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CE2828F" w14:textId="3B887777"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3C405F67"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30577179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08B781CB" w14:textId="27748113" w:rsidR="005D275F" w:rsidRPr="00470A61" w:rsidRDefault="005D275F" w:rsidP="005D275F">
            <w:pPr>
              <w:rPr>
                <w:rFonts w:ascii="Times New Roman" w:hAnsi="Times New Roman" w:cs="Times New Roman"/>
              </w:rPr>
            </w:pPr>
          </w:p>
        </w:tc>
      </w:tr>
      <w:tr w:rsidR="005D275F" w:rsidRPr="006107BD" w14:paraId="31DC3B4C"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50A6948C" w14:textId="27CD9D15" w:rsidR="005D275F" w:rsidRPr="00470A61" w:rsidRDefault="005D275F" w:rsidP="005D275F">
            <w:pPr>
              <w:spacing w:line="360" w:lineRule="auto"/>
              <w:rPr>
                <w:rFonts w:ascii="Times New Roman" w:hAnsi="Times New Roman" w:cs="Times New Roman"/>
              </w:rPr>
            </w:pPr>
            <w:r w:rsidRPr="16C09D8B">
              <w:rPr>
                <w:rFonts w:ascii="Times New Roman" w:hAnsi="Times New Roman" w:cs="Times New Roman"/>
              </w:rPr>
              <w:t>Are findings connected to the purpose, data collection</w:t>
            </w:r>
            <w:r>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4BB65B15" w14:textId="7D712F34" w:rsidR="005D275F" w:rsidRPr="00470A61" w:rsidRDefault="00000000" w:rsidP="005D275F">
            <w:pPr>
              <w:rPr>
                <w:rFonts w:ascii="Times New Roman" w:hAnsi="Times New Roman" w:cs="Times New Roman"/>
              </w:rPr>
            </w:pPr>
            <w:sdt>
              <w:sdtPr>
                <w:rPr>
                  <w:rFonts w:ascii="Times New Roman" w:hAnsi="Times New Roman" w:cs="Times New Roman"/>
                </w:rPr>
                <w:id w:val="422688670"/>
                <w14:checkbox>
                  <w14:checked w14:val="0"/>
                  <w14:checkedState w14:val="25A0" w14:font="Times New Roman"/>
                  <w14:uncheckedState w14:val="2610" w14:font="MS Gothic"/>
                </w14:checkbox>
              </w:sdtPr>
              <w:sdtContent>
                <w:r w:rsidR="00424088">
                  <w:rPr>
                    <w:rFonts w:ascii="MS Gothic" w:eastAsia="MS Gothic" w:hAnsi="MS Gothic" w:cs="Times New Roman" w:hint="eastAsia"/>
                  </w:rPr>
                  <w:t>☐</w:t>
                </w:r>
              </w:sdtContent>
            </w:sdt>
            <w:r w:rsidR="005D275F" w:rsidRPr="00470A61">
              <w:rPr>
                <w:rFonts w:ascii="Times New Roman" w:hAnsi="Times New Roman" w:cs="Times New Roman"/>
              </w:rPr>
              <w:t>Yes</w:t>
            </w:r>
          </w:p>
          <w:p w14:paraId="219DA1B1" w14:textId="49D0AA7A"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75BAB1F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53731421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750CD2E" w14:textId="7D5BE798" w:rsidR="005D275F" w:rsidRPr="00470A61" w:rsidRDefault="005D275F" w:rsidP="005D275F">
            <w:pPr>
              <w:rPr>
                <w:rFonts w:ascii="Times New Roman" w:hAnsi="Times New Roman" w:cs="Times New Roman"/>
              </w:rPr>
            </w:pPr>
          </w:p>
        </w:tc>
      </w:tr>
      <w:tr w:rsidR="005D275F" w:rsidRPr="006107BD" w14:paraId="6AB50533"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5D275F" w:rsidRPr="00470A61" w:rsidRDefault="005D275F" w:rsidP="005D275F">
            <w:pPr>
              <w:rPr>
                <w:rFonts w:ascii="Times New Roman" w:hAnsi="Times New Roman" w:cs="Times New Roman"/>
              </w:rPr>
            </w:pPr>
          </w:p>
        </w:tc>
        <w:tc>
          <w:tcPr>
            <w:tcW w:w="8963" w:type="dxa"/>
            <w:gridSpan w:val="2"/>
            <w:shd w:val="clear" w:color="auto" w:fill="FFFFFF" w:themeFill="background1"/>
            <w:vAlign w:val="center"/>
          </w:tcPr>
          <w:p w14:paraId="4DB2F21D" w14:textId="3C9A92F4" w:rsidR="005D275F" w:rsidRPr="00470A61" w:rsidRDefault="005D275F" w:rsidP="005D275F">
            <w:pPr>
              <w:spacing w:line="276" w:lineRule="auto"/>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Pr>
                <w:rFonts w:ascii="Times New Roman" w:hAnsi="Times New Roman" w:cs="Times New Roman"/>
              </w:rPr>
              <w:t>(</w:t>
            </w:r>
            <w:r w:rsidRPr="16C09D8B">
              <w:rPr>
                <w:rFonts w:ascii="Times New Roman" w:hAnsi="Times New Roman" w:cs="Times New Roman"/>
              </w:rPr>
              <w:t>if possible</w:t>
            </w:r>
            <w:r>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3CF962E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748077919"/>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sidRPr="00470A61">
              <w:rPr>
                <w:rFonts w:ascii="Times New Roman" w:hAnsi="Times New Roman" w:cs="Times New Roman"/>
              </w:rPr>
              <w:t>Yes</w:t>
            </w:r>
          </w:p>
          <w:p w14:paraId="2B017443" w14:textId="6FD96721" w:rsidR="005D275F" w:rsidRPr="00470A61" w:rsidRDefault="005D275F" w:rsidP="005D275F">
            <w:pPr>
              <w:rPr>
                <w:rFonts w:ascii="Times New Roman" w:hAnsi="Times New Roman" w:cs="Times New Roman"/>
              </w:rPr>
            </w:pPr>
          </w:p>
        </w:tc>
        <w:tc>
          <w:tcPr>
            <w:tcW w:w="900" w:type="dxa"/>
            <w:tcBorders>
              <w:right w:val="single" w:sz="4" w:space="0" w:color="auto"/>
            </w:tcBorders>
            <w:shd w:val="clear" w:color="auto" w:fill="FFFFFF" w:themeFill="background1"/>
          </w:tcPr>
          <w:p w14:paraId="04E1E07E"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1935343144"/>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39C58CBD" w14:textId="6528F8B0" w:rsidR="005D275F" w:rsidRPr="00470A61" w:rsidRDefault="005D275F" w:rsidP="005D275F">
            <w:pPr>
              <w:rPr>
                <w:rFonts w:ascii="Times New Roman" w:hAnsi="Times New Roman" w:cs="Times New Roman"/>
              </w:rPr>
            </w:pPr>
          </w:p>
        </w:tc>
      </w:tr>
      <w:tr w:rsidR="005D275F" w:rsidRPr="006107BD" w14:paraId="6E9F539E" w14:textId="77777777" w:rsidTr="0079169E">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5D275F" w:rsidRPr="00470A61" w:rsidRDefault="005D275F" w:rsidP="005D275F">
            <w:pPr>
              <w:rPr>
                <w:rFonts w:ascii="Times New Roman" w:hAnsi="Times New Roman" w:cs="Times New Roman"/>
              </w:rPr>
            </w:pPr>
          </w:p>
        </w:tc>
        <w:tc>
          <w:tcPr>
            <w:tcW w:w="8963" w:type="dxa"/>
            <w:gridSpan w:val="2"/>
            <w:tcBorders>
              <w:bottom w:val="single" w:sz="4" w:space="0" w:color="auto"/>
            </w:tcBorders>
            <w:shd w:val="clear" w:color="auto" w:fill="FFFFFF" w:themeFill="background1"/>
            <w:vAlign w:val="center"/>
          </w:tcPr>
          <w:p w14:paraId="28A48630" w14:textId="44AEDCA1" w:rsidR="005D275F" w:rsidRPr="00470A61" w:rsidRDefault="005D275F" w:rsidP="005D275F">
            <w:pPr>
              <w:spacing w:line="360" w:lineRule="auto"/>
              <w:rPr>
                <w:rFonts w:ascii="Times New Roman" w:hAnsi="Times New Roman" w:cs="Times New Roman"/>
              </w:rPr>
            </w:pPr>
            <w:r>
              <w:rPr>
                <w:rFonts w:ascii="Times New Roman" w:hAnsi="Times New Roman" w:cs="Times New Roman"/>
              </w:rPr>
              <w:t>Did a</w:t>
            </w:r>
            <w:r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3B04BF49" w14:textId="1491F6A2" w:rsidR="005D275F" w:rsidRPr="00470A61" w:rsidRDefault="00000000" w:rsidP="005D275F">
            <w:pPr>
              <w:rPr>
                <w:rFonts w:ascii="Times New Roman" w:hAnsi="Times New Roman" w:cs="Times New Roman"/>
              </w:rPr>
            </w:pPr>
            <w:sdt>
              <w:sdtPr>
                <w:rPr>
                  <w:rFonts w:ascii="Times New Roman" w:hAnsi="Times New Roman" w:cs="Times New Roman"/>
                </w:rPr>
                <w:id w:val="-790906952"/>
                <w14:checkbox>
                  <w14:checked w14:val="0"/>
                  <w14:checkedState w14:val="25A0" w14:font="Times New Roman"/>
                  <w14:uncheckedState w14:val="2610" w14:font="MS Gothic"/>
                </w14:checkbox>
              </w:sdtPr>
              <w:sdtContent>
                <w:r w:rsidR="00E8091E">
                  <w:rPr>
                    <w:rFonts w:ascii="MS Gothic" w:eastAsia="MS Gothic" w:hAnsi="MS Gothic" w:cs="Times New Roman" w:hint="eastAsia"/>
                  </w:rPr>
                  <w:t>☐</w:t>
                </w:r>
              </w:sdtContent>
            </w:sdt>
            <w:r w:rsidR="005D275F" w:rsidRPr="00470A61">
              <w:rPr>
                <w:rFonts w:ascii="Times New Roman" w:hAnsi="Times New Roman" w:cs="Times New Roman"/>
              </w:rPr>
              <w:t>Yes</w:t>
            </w:r>
          </w:p>
          <w:p w14:paraId="4ABC9D2E" w14:textId="43B29009" w:rsidR="005D275F" w:rsidRPr="00470A61" w:rsidRDefault="005D275F" w:rsidP="005D275F">
            <w:pPr>
              <w:rPr>
                <w:rFonts w:ascii="Times New Roman" w:hAnsi="Times New Roman" w:cs="Times New Roman"/>
              </w:rPr>
            </w:pPr>
          </w:p>
        </w:tc>
        <w:tc>
          <w:tcPr>
            <w:tcW w:w="900" w:type="dxa"/>
            <w:tcBorders>
              <w:bottom w:val="single" w:sz="4" w:space="0" w:color="auto"/>
              <w:right w:val="single" w:sz="4" w:space="0" w:color="auto"/>
            </w:tcBorders>
            <w:shd w:val="clear" w:color="auto" w:fill="FFFFFF" w:themeFill="background1"/>
          </w:tcPr>
          <w:p w14:paraId="501821D1" w14:textId="77777777" w:rsidR="005D275F" w:rsidRPr="00470A61" w:rsidRDefault="00000000" w:rsidP="005D275F">
            <w:pPr>
              <w:rPr>
                <w:rFonts w:ascii="Times New Roman" w:hAnsi="Times New Roman" w:cs="Times New Roman"/>
              </w:rPr>
            </w:pPr>
            <w:sdt>
              <w:sdtPr>
                <w:rPr>
                  <w:rFonts w:ascii="Times New Roman" w:hAnsi="Times New Roman" w:cs="Times New Roman"/>
                </w:rPr>
                <w:id w:val="-2141872020"/>
                <w14:checkbox>
                  <w14:checked w14:val="0"/>
                  <w14:checkedState w14:val="25A0" w14:font="Times New Roman"/>
                  <w14:uncheckedState w14:val="2610" w14:font="MS Gothic"/>
                </w14:checkbox>
              </w:sdtPr>
              <w:sdtContent>
                <w:r w:rsidR="005D275F">
                  <w:rPr>
                    <w:rFonts w:ascii="MS Gothic" w:eastAsia="MS Gothic" w:hAnsi="MS Gothic" w:cs="Times New Roman" w:hint="eastAsia"/>
                  </w:rPr>
                  <w:t>☐</w:t>
                </w:r>
              </w:sdtContent>
            </w:sdt>
            <w:r w:rsidR="005D275F">
              <w:rPr>
                <w:rFonts w:ascii="Times New Roman" w:hAnsi="Times New Roman" w:cs="Times New Roman"/>
              </w:rPr>
              <w:t xml:space="preserve"> </w:t>
            </w:r>
            <w:r w:rsidR="005D275F" w:rsidRPr="00470A61">
              <w:rPr>
                <w:rFonts w:ascii="Times New Roman" w:hAnsi="Times New Roman" w:cs="Times New Roman"/>
              </w:rPr>
              <w:t>No</w:t>
            </w:r>
          </w:p>
          <w:p w14:paraId="40E6BAF6" w14:textId="02564C1C" w:rsidR="005D275F" w:rsidRPr="00470A61" w:rsidRDefault="005D275F" w:rsidP="005D275F">
            <w:pPr>
              <w:rPr>
                <w:rFonts w:ascii="Times New Roman" w:hAnsi="Times New Roman" w:cs="Times New Roman"/>
              </w:rPr>
            </w:pPr>
          </w:p>
        </w:tc>
      </w:tr>
      <w:tr w:rsidR="00657F82" w:rsidRPr="006107BD" w14:paraId="0E2F9E3D" w14:textId="77777777" w:rsidTr="000B417D">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E7E6E6" w:themeFill="background2"/>
            <w:vAlign w:val="center"/>
          </w:tcPr>
          <w:p w14:paraId="1D6A32E8" w14:textId="70CF5D39" w:rsidR="00623C28" w:rsidRPr="00657F82" w:rsidRDefault="00D87101" w:rsidP="0079169E">
            <w:pPr>
              <w:jc w:val="center"/>
              <w:rPr>
                <w:rFonts w:ascii="Times New Roman" w:hAnsi="Times New Roman" w:cs="Times New Roman"/>
              </w:rPr>
            </w:pPr>
            <w:r>
              <w:rPr>
                <w:rFonts w:ascii="Times New Roman" w:hAnsi="Times New Roman" w:cs="Times New Roman"/>
              </w:rPr>
              <w:t>Select</w:t>
            </w:r>
            <w:r w:rsidR="00657F82" w:rsidRPr="00470A61">
              <w:rPr>
                <w:rFonts w:ascii="Times New Roman" w:hAnsi="Times New Roman" w:cs="Times New Roman"/>
              </w:rPr>
              <w:t xml:space="preserve"> the ap</w:t>
            </w:r>
            <w:r w:rsidR="00657F82">
              <w:rPr>
                <w:rFonts w:ascii="Times New Roman" w:hAnsi="Times New Roman" w:cs="Times New Roman"/>
              </w:rPr>
              <w:t>propriate quality rating below:</w:t>
            </w:r>
          </w:p>
        </w:tc>
      </w:tr>
      <w:tr w:rsidR="004E6B11" w:rsidRPr="006107BD" w14:paraId="7FF26C47" w14:textId="77777777" w:rsidTr="0079169E">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76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54A2A672" w:rsidR="004E6B11" w:rsidRPr="00470A61" w:rsidRDefault="00000000" w:rsidP="0079169E">
            <w:pPr>
              <w:rPr>
                <w:rFonts w:ascii="Times New Roman" w:hAnsi="Times New Roman" w:cs="Times New Roman"/>
              </w:rPr>
            </w:pPr>
            <w:sdt>
              <w:sdtPr>
                <w:rPr>
                  <w:rFonts w:ascii="Times New Roman" w:hAnsi="Times New Roman" w:cs="Times New Roman"/>
                </w:rPr>
                <w:id w:val="-1391344987"/>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A/B High/Good Quality:</w:t>
            </w:r>
            <w:r w:rsidR="004E6B11"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5E0D4D">
            <w:pPr>
              <w:pStyle w:val="ListParagraph"/>
              <w:numPr>
                <w:ilvl w:val="0"/>
                <w:numId w:val="9"/>
              </w:numPr>
            </w:pPr>
            <w:r w:rsidRPr="000B417D">
              <w:rPr>
                <w:rFonts w:ascii="Times New Roman" w:hAnsi="Times New Roman" w:cs="Times New Roman"/>
                <w:i/>
                <w:iCs/>
              </w:rPr>
              <w:lastRenderedPageBreak/>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1FF2EB46" w:rsidR="004E6B11" w:rsidRPr="00470A61" w:rsidRDefault="00000000" w:rsidP="000B417D">
            <w:pPr>
              <w:rPr>
                <w:rFonts w:ascii="Times New Roman" w:hAnsi="Times New Roman" w:cs="Times New Roman"/>
              </w:rPr>
            </w:pPr>
            <w:sdt>
              <w:sdtPr>
                <w:rPr>
                  <w:rFonts w:ascii="Times New Roman" w:hAnsi="Times New Roman" w:cs="Times New Roman"/>
                </w:rPr>
                <w:id w:val="-159777116"/>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470A61">
              <w:rPr>
                <w:rFonts w:ascii="Times New Roman" w:hAnsi="Times New Roman" w:cs="Times New Roman"/>
                <w:b/>
              </w:rPr>
              <w:t>C Low quality:</w:t>
            </w:r>
            <w:r w:rsidR="004E6B11" w:rsidRPr="00470A61">
              <w:t xml:space="preserve"> </w:t>
            </w:r>
            <w:r w:rsidR="004E6B11"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004E6B11"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004E6B11" w:rsidRPr="00470A61">
              <w:rPr>
                <w:rFonts w:ascii="Times New Roman" w:hAnsi="Times New Roman" w:cs="Times New Roman"/>
              </w:rPr>
              <w:t>igh/</w:t>
            </w:r>
            <w:r w:rsidR="00FF1C6C">
              <w:rPr>
                <w:rFonts w:ascii="Times New Roman" w:hAnsi="Times New Roman" w:cs="Times New Roman"/>
              </w:rPr>
              <w:t>g</w:t>
            </w:r>
            <w:r w:rsidR="004E6B11" w:rsidRPr="00470A61">
              <w:rPr>
                <w:rFonts w:ascii="Times New Roman" w:hAnsi="Times New Roman" w:cs="Times New Roman"/>
              </w:rPr>
              <w:t>ood quality</w:t>
            </w:r>
            <w:r w:rsidR="004E6B11" w:rsidRPr="00470A61">
              <w:rPr>
                <w:rFonts w:ascii="Times New Roman" w:hAnsi="Times New Roman" w:cs="Times New Roman"/>
                <w:b/>
              </w:rPr>
              <w:t>.</w:t>
            </w:r>
            <w:r w:rsidR="004E6B11" w:rsidRPr="00470A61">
              <w:rPr>
                <w:rFonts w:ascii="Times New Roman" w:hAnsi="Times New Roman" w:cs="Times New Roman"/>
              </w:rPr>
              <w:t xml:space="preserve"> </w:t>
            </w:r>
          </w:p>
        </w:tc>
      </w:tr>
      <w:tr w:rsidR="00481824" w14:paraId="304CA559" w14:textId="77777777" w:rsidTr="0079169E">
        <w:tblPrEx>
          <w:tblBorders>
            <w:top w:val="single" w:sz="24" w:space="0" w:color="auto"/>
            <w:left w:val="single" w:sz="24" w:space="0" w:color="auto"/>
            <w:bottom w:val="single" w:sz="24" w:space="0" w:color="auto"/>
            <w:right w:val="single" w:sz="24" w:space="0" w:color="auto"/>
          </w:tblBorders>
        </w:tblPrEx>
        <w:trPr>
          <w:trHeight w:hRule="exact" w:val="662"/>
        </w:trPr>
        <w:tc>
          <w:tcPr>
            <w:tcW w:w="1124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lastRenderedPageBreak/>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C13657" w14:paraId="39C06818" w14:textId="77777777" w:rsidTr="000B417D">
        <w:trPr>
          <w:cantSplit/>
          <w:trHeight w:val="559"/>
        </w:trPr>
        <w:tc>
          <w:tcPr>
            <w:tcW w:w="482" w:type="dxa"/>
            <w:vMerge/>
            <w:tcBorders>
              <w:left w:val="single" w:sz="4" w:space="0" w:color="auto"/>
            </w:tcBorders>
            <w:textDirection w:val="btLr"/>
          </w:tcPr>
          <w:p w14:paraId="2432C37C"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4A823CAB"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sdt>
            <w:sdtPr>
              <w:rPr>
                <w:rFonts w:ascii="Times New Roman" w:hAnsi="Times New Roman" w:cs="Times New Roman"/>
                <w:b/>
              </w:rPr>
              <w:id w:val="799885364"/>
              <w:placeholder>
                <w:docPart w:val="C835D64218DD4B8BAA7FB1B4A877854F"/>
              </w:placeholder>
            </w:sdtPr>
            <w:sdtContent>
              <w:p w14:paraId="015E570C" w14:textId="02550F5D" w:rsidR="00C13657" w:rsidRDefault="00F77487" w:rsidP="00C13657">
                <w:pPr>
                  <w:tabs>
                    <w:tab w:val="left" w:pos="3371"/>
                  </w:tabs>
                  <w:rPr>
                    <w:rFonts w:ascii="Times New Roman" w:hAnsi="Times New Roman" w:cs="Times New Roman"/>
                  </w:rPr>
                </w:pPr>
                <w:r>
                  <w:rPr>
                    <w:rFonts w:ascii="Times New Roman" w:hAnsi="Times New Roman" w:cs="Times New Roman"/>
                    <w:b/>
                  </w:rPr>
                  <w:t xml:space="preserve">Level II </w:t>
                </w:r>
              </w:p>
            </w:sdtContent>
          </w:sdt>
        </w:tc>
        <w:tc>
          <w:tcPr>
            <w:tcW w:w="1521" w:type="dxa"/>
            <w:gridSpan w:val="2"/>
            <w:tcBorders>
              <w:right w:val="single" w:sz="4" w:space="0" w:color="auto"/>
            </w:tcBorders>
          </w:tcPr>
          <w:sdt>
            <w:sdtPr>
              <w:rPr>
                <w:rFonts w:ascii="Times New Roman" w:hAnsi="Times New Roman" w:cs="Times New Roman"/>
                <w:b/>
              </w:rPr>
              <w:id w:val="-1539425142"/>
              <w:placeholder>
                <w:docPart w:val="741AFD642EF343CF8766DBA9B0CFD6DB"/>
              </w:placeholder>
            </w:sdtPr>
            <w:sdtContent>
              <w:p w14:paraId="1B3E228E" w14:textId="39507FD6" w:rsidR="00C13657" w:rsidRDefault="00F77487" w:rsidP="00C13657">
                <w:pPr>
                  <w:tabs>
                    <w:tab w:val="left" w:pos="3371"/>
                  </w:tabs>
                  <w:rPr>
                    <w:rFonts w:ascii="Times New Roman" w:hAnsi="Times New Roman" w:cs="Times New Roman"/>
                  </w:rPr>
                </w:pPr>
                <w:r>
                  <w:rPr>
                    <w:rFonts w:ascii="Times New Roman" w:hAnsi="Times New Roman" w:cs="Times New Roman"/>
                    <w:b/>
                  </w:rPr>
                  <w:t xml:space="preserve">Quality </w:t>
                </w:r>
                <w:r w:rsidR="008668C9">
                  <w:rPr>
                    <w:rFonts w:ascii="Times New Roman" w:hAnsi="Times New Roman" w:cs="Times New Roman"/>
                    <w:b/>
                  </w:rPr>
                  <w:t>C</w:t>
                </w:r>
              </w:p>
            </w:sdtContent>
          </w:sdt>
        </w:tc>
      </w:tr>
      <w:tr w:rsidR="00C13657" w14:paraId="0103D219" w14:textId="77777777" w:rsidTr="000B417D">
        <w:trPr>
          <w:cantSplit/>
          <w:trHeight w:val="559"/>
        </w:trPr>
        <w:tc>
          <w:tcPr>
            <w:tcW w:w="482" w:type="dxa"/>
            <w:vMerge/>
            <w:tcBorders>
              <w:left w:val="single" w:sz="4" w:space="0" w:color="auto"/>
            </w:tcBorders>
            <w:textDirection w:val="btLr"/>
          </w:tcPr>
          <w:p w14:paraId="25664324" w14:textId="77777777" w:rsidR="00C13657" w:rsidRDefault="00C13657" w:rsidP="00C13657">
            <w:pPr>
              <w:tabs>
                <w:tab w:val="left" w:pos="3371"/>
              </w:tabs>
              <w:ind w:left="113" w:right="113"/>
              <w:jc w:val="center"/>
              <w:rPr>
                <w:rFonts w:ascii="Times New Roman" w:hAnsi="Times New Roman" w:cs="Times New Roman"/>
                <w:noProof/>
              </w:rPr>
            </w:pPr>
          </w:p>
        </w:tc>
        <w:tc>
          <w:tcPr>
            <w:tcW w:w="7569" w:type="dxa"/>
          </w:tcPr>
          <w:p w14:paraId="5F2A72C6" w14:textId="77777777" w:rsidR="00C13657" w:rsidRDefault="00C13657" w:rsidP="00C13657">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sdt>
            <w:sdtPr>
              <w:rPr>
                <w:rFonts w:ascii="Times New Roman" w:hAnsi="Times New Roman" w:cs="Times New Roman"/>
                <w:b/>
              </w:rPr>
              <w:id w:val="527456414"/>
              <w:placeholder>
                <w:docPart w:val="060AF67BEDD44DE78093BA353170189D"/>
              </w:placeholder>
            </w:sdtPr>
            <w:sdtContent>
              <w:p w14:paraId="7A8206B2" w14:textId="591E97AD" w:rsidR="00C13657" w:rsidRDefault="008668C9" w:rsidP="00C13657">
                <w:pPr>
                  <w:tabs>
                    <w:tab w:val="left" w:pos="3371"/>
                  </w:tabs>
                  <w:rPr>
                    <w:rFonts w:ascii="Times New Roman" w:hAnsi="Times New Roman" w:cs="Times New Roman"/>
                  </w:rPr>
                </w:pPr>
                <w:r>
                  <w:rPr>
                    <w:rFonts w:ascii="Times New Roman" w:hAnsi="Times New Roman" w:cs="Times New Roman"/>
                    <w:b/>
                  </w:rPr>
                  <w:t>Level II</w:t>
                </w:r>
              </w:p>
            </w:sdtContent>
          </w:sdt>
        </w:tc>
        <w:tc>
          <w:tcPr>
            <w:tcW w:w="1521" w:type="dxa"/>
            <w:gridSpan w:val="2"/>
            <w:tcBorders>
              <w:right w:val="single" w:sz="4" w:space="0" w:color="auto"/>
            </w:tcBorders>
          </w:tcPr>
          <w:sdt>
            <w:sdtPr>
              <w:rPr>
                <w:rFonts w:ascii="Times New Roman" w:hAnsi="Times New Roman" w:cs="Times New Roman"/>
                <w:b/>
              </w:rPr>
              <w:id w:val="722259403"/>
              <w:placeholder>
                <w:docPart w:val="3212E734517747AD87730F471D42EFE0"/>
              </w:placeholder>
            </w:sdtPr>
            <w:sdtContent>
              <w:p w14:paraId="6947C2AA" w14:textId="4EA6C488" w:rsidR="00C13657" w:rsidRDefault="008668C9" w:rsidP="00C13657">
                <w:pPr>
                  <w:tabs>
                    <w:tab w:val="left" w:pos="3371"/>
                  </w:tabs>
                  <w:rPr>
                    <w:rFonts w:ascii="Times New Roman" w:hAnsi="Times New Roman" w:cs="Times New Roman"/>
                  </w:rPr>
                </w:pPr>
                <w:r>
                  <w:rPr>
                    <w:rFonts w:ascii="Times New Roman" w:hAnsi="Times New Roman" w:cs="Times New Roman"/>
                    <w:b/>
                  </w:rPr>
                  <w:t>Quality C</w:t>
                </w:r>
              </w:p>
            </w:sdtContent>
          </w:sdt>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3EDCB570" w14:textId="2AF48E80" w:rsidR="00E8091E" w:rsidRPr="00470A61" w:rsidRDefault="00000000" w:rsidP="00E8091E">
            <w:pPr>
              <w:rPr>
                <w:rFonts w:ascii="Times New Roman" w:hAnsi="Times New Roman" w:cs="Times New Roman"/>
              </w:rPr>
            </w:pPr>
            <w:sdt>
              <w:sdtPr>
                <w:rPr>
                  <w:rFonts w:ascii="Times New Roman" w:hAnsi="Times New Roman" w:cs="Times New Roman"/>
                </w:rPr>
                <w:id w:val="-1275709528"/>
                <w14:checkbox>
                  <w14:checked w14:val="0"/>
                  <w14:checkedState w14:val="25A0" w14:font="Times New Roman"/>
                  <w14:uncheckedState w14:val="2610" w14:font="MS Gothic"/>
                </w14:checkbox>
              </w:sdtPr>
              <w:sdtContent>
                <w:r w:rsidR="008668C9">
                  <w:rPr>
                    <w:rFonts w:ascii="MS Gothic" w:eastAsia="MS Gothic" w:hAnsi="MS Gothic" w:cs="Times New Roman" w:hint="eastAsia"/>
                  </w:rPr>
                  <w:t>☐</w:t>
                </w:r>
              </w:sdtContent>
            </w:sdt>
            <w:r w:rsidR="00E8091E" w:rsidRPr="00470A61">
              <w:rPr>
                <w:rFonts w:ascii="Times New Roman" w:hAnsi="Times New Roman" w:cs="Times New Roman"/>
              </w:rPr>
              <w:t>Yes</w:t>
            </w:r>
          </w:p>
          <w:p w14:paraId="2A1C1D18" w14:textId="77777777" w:rsidR="004E6B11" w:rsidRDefault="004E6B11" w:rsidP="000B417D">
            <w:pPr>
              <w:rPr>
                <w:rFonts w:ascii="Times New Roman" w:hAnsi="Times New Roman" w:cs="Times New Roman"/>
              </w:rPr>
            </w:pPr>
          </w:p>
        </w:tc>
        <w:tc>
          <w:tcPr>
            <w:tcW w:w="935" w:type="dxa"/>
            <w:tcBorders>
              <w:right w:val="single" w:sz="4" w:space="0" w:color="auto"/>
            </w:tcBorders>
          </w:tcPr>
          <w:p w14:paraId="054BA0B7" w14:textId="6A9BFCC4" w:rsidR="00E8091E" w:rsidRPr="00470A61" w:rsidRDefault="00000000" w:rsidP="00E8091E">
            <w:pPr>
              <w:rPr>
                <w:rFonts w:ascii="Times New Roman" w:hAnsi="Times New Roman" w:cs="Times New Roman"/>
              </w:rPr>
            </w:pPr>
            <w:sdt>
              <w:sdtPr>
                <w:rPr>
                  <w:rFonts w:ascii="Times New Roman" w:hAnsi="Times New Roman" w:cs="Times New Roman"/>
                </w:rPr>
                <w:id w:val="-194854926"/>
                <w14:checkbox>
                  <w14:checked w14:val="1"/>
                  <w14:checkedState w14:val="25A0" w14:font="Times New Roman"/>
                  <w14:uncheckedState w14:val="2610" w14:font="MS Gothic"/>
                </w14:checkbox>
              </w:sdtPr>
              <w:sdtContent>
                <w:r w:rsidR="008668C9">
                  <w:rPr>
                    <w:rFonts w:ascii="Times New Roman" w:hAnsi="Times New Roman" w:cs="Times New Roman"/>
                  </w:rPr>
                  <w:t>■</w:t>
                </w:r>
              </w:sdtContent>
            </w:sdt>
            <w:r w:rsidR="00E8091E">
              <w:rPr>
                <w:rFonts w:ascii="Times New Roman" w:hAnsi="Times New Roman" w:cs="Times New Roman"/>
              </w:rPr>
              <w:t xml:space="preserve"> </w:t>
            </w:r>
            <w:r w:rsidR="00E8091E" w:rsidRPr="00470A61">
              <w:rPr>
                <w:rFonts w:ascii="Times New Roman" w:hAnsi="Times New Roman" w:cs="Times New Roman"/>
              </w:rPr>
              <w:t>No</w:t>
            </w:r>
          </w:p>
          <w:p w14:paraId="1394EBE7" w14:textId="3C86183F" w:rsidR="004E6B11" w:rsidRDefault="004E6B11" w:rsidP="000B417D">
            <w:pPr>
              <w:rPr>
                <w:rFonts w:ascii="Times New Roman" w:hAnsi="Times New Roman" w:cs="Times New Roman"/>
              </w:rPr>
            </w:pP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2600D63B" w14:textId="21B04508" w:rsidR="00F9115A" w:rsidRPr="00470A61" w:rsidRDefault="00000000" w:rsidP="00F9115A">
            <w:pPr>
              <w:rPr>
                <w:rFonts w:ascii="Times New Roman" w:hAnsi="Times New Roman" w:cs="Times New Roman"/>
              </w:rPr>
            </w:pPr>
            <w:sdt>
              <w:sdtPr>
                <w:rPr>
                  <w:rFonts w:ascii="Times New Roman" w:hAnsi="Times New Roman" w:cs="Times New Roman"/>
                </w:rPr>
                <w:id w:val="1445425074"/>
                <w14:checkbox>
                  <w14:checked w14:val="1"/>
                  <w14:checkedState w14:val="25A0" w14:font="Times New Roman"/>
                  <w14:uncheckedState w14:val="2610" w14:font="MS Gothic"/>
                </w14:checkbox>
              </w:sdtPr>
              <w:sdtContent>
                <w:r w:rsidR="008668C9">
                  <w:rPr>
                    <w:rFonts w:ascii="Times New Roman" w:hAnsi="Times New Roman" w:cs="Times New Roman"/>
                  </w:rPr>
                  <w:t>■</w:t>
                </w:r>
              </w:sdtContent>
            </w:sdt>
            <w:r w:rsidR="00F9115A" w:rsidRPr="00470A61">
              <w:rPr>
                <w:rFonts w:ascii="Times New Roman" w:hAnsi="Times New Roman" w:cs="Times New Roman"/>
              </w:rPr>
              <w:t>Yes</w:t>
            </w:r>
          </w:p>
          <w:p w14:paraId="463C6353" w14:textId="6722031D" w:rsidR="004E6B11" w:rsidRDefault="004E6B11" w:rsidP="000B417D">
            <w:pPr>
              <w:rPr>
                <w:rFonts w:ascii="Times New Roman" w:hAnsi="Times New Roman" w:cs="Times New Roman"/>
              </w:rPr>
            </w:pPr>
          </w:p>
        </w:tc>
        <w:tc>
          <w:tcPr>
            <w:tcW w:w="935" w:type="dxa"/>
            <w:tcBorders>
              <w:right w:val="single" w:sz="4" w:space="0" w:color="auto"/>
            </w:tcBorders>
          </w:tcPr>
          <w:p w14:paraId="69012146" w14:textId="2AAF883F" w:rsidR="00F9115A" w:rsidRPr="00470A61" w:rsidRDefault="00000000" w:rsidP="00F9115A">
            <w:pPr>
              <w:rPr>
                <w:rFonts w:ascii="Times New Roman" w:hAnsi="Times New Roman" w:cs="Times New Roman"/>
              </w:rPr>
            </w:pPr>
            <w:sdt>
              <w:sdtPr>
                <w:rPr>
                  <w:rFonts w:ascii="Times New Roman" w:hAnsi="Times New Roman" w:cs="Times New Roman"/>
                </w:rPr>
                <w:id w:val="462555781"/>
                <w14:checkbox>
                  <w14:checked w14:val="0"/>
                  <w14:checkedState w14:val="25A0" w14:font="Times New Roman"/>
                  <w14:uncheckedState w14:val="2610" w14:font="MS Gothic"/>
                </w14:checkbox>
              </w:sdtPr>
              <w:sdtContent>
                <w:r w:rsidR="00F9115A">
                  <w:rPr>
                    <w:rFonts w:ascii="MS Gothic" w:eastAsia="MS Gothic" w:hAnsi="MS Gothic" w:cs="Times New Roman" w:hint="eastAsia"/>
                  </w:rPr>
                  <w:t>☐</w:t>
                </w:r>
              </w:sdtContent>
            </w:sdt>
            <w:r w:rsidR="00F9115A">
              <w:rPr>
                <w:rFonts w:ascii="Times New Roman" w:hAnsi="Times New Roman" w:cs="Times New Roman"/>
              </w:rPr>
              <w:t xml:space="preserve"> </w:t>
            </w:r>
            <w:r w:rsidR="00F9115A" w:rsidRPr="00470A61">
              <w:rPr>
                <w:rFonts w:ascii="Times New Roman" w:hAnsi="Times New Roman" w:cs="Times New Roman"/>
              </w:rPr>
              <w:t>No</w:t>
            </w:r>
          </w:p>
          <w:p w14:paraId="15BB3D19" w14:textId="2BC607B2" w:rsidR="004E6B11" w:rsidRDefault="004E6B11" w:rsidP="000B417D">
            <w:pPr>
              <w:rPr>
                <w:rFonts w:ascii="Times New Roman" w:hAnsi="Times New Roman" w:cs="Times New Roman"/>
              </w:rPr>
            </w:pP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1B5258AE" w:rsidR="004E6B11" w:rsidRDefault="00D87101" w:rsidP="000B417D">
            <w:pPr>
              <w:jc w:val="center"/>
              <w:rPr>
                <w:rFonts w:ascii="Times New Roman" w:hAnsi="Times New Roman" w:cs="Times New Roman"/>
              </w:rPr>
            </w:pPr>
            <w:r>
              <w:rPr>
                <w:rFonts w:ascii="Times New Roman" w:hAnsi="Times New Roman" w:cs="Times New Roman"/>
              </w:rPr>
              <w:t>Select</w:t>
            </w:r>
            <w:r w:rsidR="004E6B11">
              <w:rPr>
                <w:rFonts w:ascii="Times New Roman" w:hAnsi="Times New Roman" w:cs="Times New Roman"/>
              </w:rPr>
              <w:t xml:space="preserv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236062A9" w:rsidR="004E6B11" w:rsidRDefault="00000000" w:rsidP="000B417D">
            <w:pPr>
              <w:rPr>
                <w:rFonts w:ascii="Times New Roman" w:hAnsi="Times New Roman" w:cs="Times New Roman"/>
              </w:rPr>
            </w:pPr>
            <w:sdt>
              <w:sdtPr>
                <w:rPr>
                  <w:rFonts w:ascii="Times New Roman" w:hAnsi="Times New Roman" w:cs="Times New Roman"/>
                </w:rPr>
                <w:id w:val="-1482683842"/>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A High quality:</w:t>
            </w:r>
            <w:r w:rsidR="004E6B11"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431BF498" w:rsidR="004E6B11" w:rsidRDefault="00000000" w:rsidP="000B417D">
            <w:pPr>
              <w:rPr>
                <w:rFonts w:ascii="Times New Roman" w:hAnsi="Times New Roman" w:cs="Times New Roman"/>
              </w:rPr>
            </w:pPr>
            <w:sdt>
              <w:sdtPr>
                <w:rPr>
                  <w:rFonts w:ascii="Times New Roman" w:hAnsi="Times New Roman" w:cs="Times New Roman"/>
                </w:rPr>
                <w:id w:val="-891724549"/>
                <w14:checkbox>
                  <w14:checked w14:val="1"/>
                  <w14:checkedState w14:val="25A0" w14:font="Times New Roman"/>
                  <w14:uncheckedState w14:val="2610" w14:font="MS Gothic"/>
                </w14:checkbox>
              </w:sdtPr>
              <w:sdtContent>
                <w:r w:rsidR="008C714C">
                  <w:rPr>
                    <w:rFonts w:ascii="Times New Roman" w:hAnsi="Times New Roman" w:cs="Times New Roman"/>
                  </w:rPr>
                  <w:t>■</w:t>
                </w:r>
              </w:sdtContent>
            </w:sdt>
            <w:r w:rsidR="00D87101">
              <w:rPr>
                <w:rFonts w:ascii="Times New Roman" w:hAnsi="Times New Roman" w:cs="Times New Roman"/>
              </w:rPr>
              <w:t xml:space="preserve"> </w:t>
            </w:r>
            <w:r w:rsidR="004E6B11" w:rsidRPr="00CA2489">
              <w:rPr>
                <w:rFonts w:ascii="Times New Roman" w:hAnsi="Times New Roman" w:cs="Times New Roman"/>
                <w:b/>
              </w:rPr>
              <w:t>B Good quality:</w:t>
            </w:r>
            <w:r w:rsidR="004E6B11"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0FE1CDC2" w:rsidR="004E6B11" w:rsidRPr="00B62271" w:rsidRDefault="00000000" w:rsidP="000B417D">
            <w:pPr>
              <w:rPr>
                <w:rFonts w:ascii="Times New Roman" w:hAnsi="Times New Roman" w:cs="Times New Roman"/>
                <w:b/>
              </w:rPr>
            </w:pPr>
            <w:sdt>
              <w:sdtPr>
                <w:rPr>
                  <w:rFonts w:ascii="Times New Roman" w:hAnsi="Times New Roman" w:cs="Times New Roman"/>
                </w:rPr>
                <w:id w:val="-1883622354"/>
                <w14:checkbox>
                  <w14:checked w14:val="0"/>
                  <w14:checkedState w14:val="25A0" w14:font="Times New Roman"/>
                  <w14:uncheckedState w14:val="2610" w14:font="MS Gothic"/>
                </w14:checkbox>
              </w:sdtPr>
              <w:sdtContent>
                <w:r w:rsidR="00D87101">
                  <w:rPr>
                    <w:rFonts w:ascii="MS Gothic" w:eastAsia="MS Gothic" w:hAnsi="MS Gothic" w:cs="Times New Roman" w:hint="eastAsia"/>
                  </w:rPr>
                  <w:t>☐</w:t>
                </w:r>
              </w:sdtContent>
            </w:sdt>
            <w:r w:rsidR="00D87101">
              <w:rPr>
                <w:rFonts w:ascii="Times New Roman" w:hAnsi="Times New Roman" w:cs="Times New Roman"/>
              </w:rPr>
              <w:t xml:space="preserve"> </w:t>
            </w:r>
            <w:r w:rsidR="004E6B11" w:rsidRPr="00CA2489">
              <w:rPr>
                <w:rFonts w:ascii="Times New Roman" w:hAnsi="Times New Roman" w:cs="Times New Roman"/>
                <w:b/>
              </w:rPr>
              <w:t>C Low quality:</w:t>
            </w:r>
            <w:r w:rsidR="004E6B11"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sidR="004E6B11">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A4C59" w14:textId="77777777" w:rsidR="00F01450" w:rsidRDefault="00F01450" w:rsidP="003033C9">
      <w:pPr>
        <w:spacing w:after="0" w:line="240" w:lineRule="auto"/>
      </w:pPr>
      <w:r>
        <w:separator/>
      </w:r>
    </w:p>
  </w:endnote>
  <w:endnote w:type="continuationSeparator" w:id="0">
    <w:p w14:paraId="7EF3720D" w14:textId="77777777" w:rsidR="00F01450" w:rsidRDefault="00F01450"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0611E" w14:textId="5B3527BD" w:rsidR="00424088" w:rsidRPr="00780429" w:rsidRDefault="0042408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8026AE" w:rsidRPr="008026AE">
      <w:rPr>
        <w:rFonts w:ascii="Times New Roman" w:hAnsi="Times New Roman" w:cs="Times New Roman"/>
        <w:b/>
        <w:bCs/>
        <w:noProof/>
      </w:rPr>
      <w:t>5</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0B7BE" w14:textId="77777777" w:rsidR="00F01450" w:rsidRDefault="00F01450" w:rsidP="003033C9">
      <w:pPr>
        <w:spacing w:after="0" w:line="240" w:lineRule="auto"/>
      </w:pPr>
      <w:r>
        <w:separator/>
      </w:r>
    </w:p>
  </w:footnote>
  <w:footnote w:type="continuationSeparator" w:id="0">
    <w:p w14:paraId="6AE14C31" w14:textId="77777777" w:rsidR="00F01450" w:rsidRDefault="00F01450"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EACD0" w14:textId="0EA3F854" w:rsidR="00424088" w:rsidRDefault="0042408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424088" w:rsidRPr="00403FA8" w:rsidRDefault="00424088" w:rsidP="003033C9">
    <w:pPr>
      <w:pStyle w:val="Header"/>
      <w:jc w:val="center"/>
      <w:rPr>
        <w:rFonts w:ascii="Times New Roman" w:hAnsi="Times New Roman" w:cs="Times New Roman"/>
      </w:rPr>
    </w:pPr>
  </w:p>
  <w:p w14:paraId="74AB23AE" w14:textId="24D14231" w:rsidR="00424088" w:rsidRPr="00403FA8" w:rsidRDefault="0042408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424088" w:rsidRDefault="0042408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424088" w:rsidRPr="00403FA8" w:rsidRDefault="0042408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93154">
    <w:abstractNumId w:val="0"/>
  </w:num>
  <w:num w:numId="2" w16cid:durableId="1600403851">
    <w:abstractNumId w:val="17"/>
  </w:num>
  <w:num w:numId="3" w16cid:durableId="1633517062">
    <w:abstractNumId w:val="3"/>
  </w:num>
  <w:num w:numId="4" w16cid:durableId="1964799697">
    <w:abstractNumId w:val="15"/>
  </w:num>
  <w:num w:numId="5" w16cid:durableId="1672021626">
    <w:abstractNumId w:val="13"/>
  </w:num>
  <w:num w:numId="6" w16cid:durableId="631793081">
    <w:abstractNumId w:val="19"/>
  </w:num>
  <w:num w:numId="7" w16cid:durableId="233398768">
    <w:abstractNumId w:val="11"/>
  </w:num>
  <w:num w:numId="8" w16cid:durableId="970403226">
    <w:abstractNumId w:val="21"/>
  </w:num>
  <w:num w:numId="9" w16cid:durableId="987978244">
    <w:abstractNumId w:val="7"/>
  </w:num>
  <w:num w:numId="10" w16cid:durableId="1913849028">
    <w:abstractNumId w:val="20"/>
  </w:num>
  <w:num w:numId="11" w16cid:durableId="1606838413">
    <w:abstractNumId w:val="1"/>
  </w:num>
  <w:num w:numId="12" w16cid:durableId="1742949235">
    <w:abstractNumId w:val="8"/>
  </w:num>
  <w:num w:numId="13" w16cid:durableId="105660724">
    <w:abstractNumId w:val="10"/>
  </w:num>
  <w:num w:numId="14" w16cid:durableId="1314215664">
    <w:abstractNumId w:val="9"/>
  </w:num>
  <w:num w:numId="15" w16cid:durableId="968821647">
    <w:abstractNumId w:val="12"/>
  </w:num>
  <w:num w:numId="16" w16cid:durableId="1623922027">
    <w:abstractNumId w:val="18"/>
  </w:num>
  <w:num w:numId="17" w16cid:durableId="830607641">
    <w:abstractNumId w:val="6"/>
  </w:num>
  <w:num w:numId="18" w16cid:durableId="1890263003">
    <w:abstractNumId w:val="16"/>
  </w:num>
  <w:num w:numId="19" w16cid:durableId="184247467">
    <w:abstractNumId w:val="14"/>
  </w:num>
  <w:num w:numId="20" w16cid:durableId="488206280">
    <w:abstractNumId w:val="5"/>
  </w:num>
  <w:num w:numId="21" w16cid:durableId="695158264">
    <w:abstractNumId w:val="2"/>
  </w:num>
  <w:num w:numId="22" w16cid:durableId="1987934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st9fBaTTOcReaP+2oA/Yr3HvZilBg5wyjn8VIZtQSk+agMEf0PK438IPgxUbN5UGej1Gt4rXhF0KlVnNzOKORA==" w:salt="1iVzf3xC5ig501w85C3g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UwNTAxMTM1tzBT0lEKTi0uzszPAykwqwUAkHVDXCwAAAA="/>
  </w:docVars>
  <w:rsids>
    <w:rsidRoot w:val="003033C9"/>
    <w:rsid w:val="000016F9"/>
    <w:rsid w:val="00012054"/>
    <w:rsid w:val="000266BB"/>
    <w:rsid w:val="000407EA"/>
    <w:rsid w:val="00052A86"/>
    <w:rsid w:val="00061AE1"/>
    <w:rsid w:val="00061C37"/>
    <w:rsid w:val="00073252"/>
    <w:rsid w:val="00093B59"/>
    <w:rsid w:val="000A0D2D"/>
    <w:rsid w:val="000B417D"/>
    <w:rsid w:val="000C2880"/>
    <w:rsid w:val="000C3D0A"/>
    <w:rsid w:val="000C6DBB"/>
    <w:rsid w:val="000F2427"/>
    <w:rsid w:val="00140685"/>
    <w:rsid w:val="00162E58"/>
    <w:rsid w:val="00167AC7"/>
    <w:rsid w:val="001A0B63"/>
    <w:rsid w:val="001A529B"/>
    <w:rsid w:val="001B3F13"/>
    <w:rsid w:val="001C7C65"/>
    <w:rsid w:val="001E62EA"/>
    <w:rsid w:val="001F1BAA"/>
    <w:rsid w:val="001F7E7F"/>
    <w:rsid w:val="00202E03"/>
    <w:rsid w:val="0022572E"/>
    <w:rsid w:val="002705E3"/>
    <w:rsid w:val="00273D96"/>
    <w:rsid w:val="0028508C"/>
    <w:rsid w:val="002D7A13"/>
    <w:rsid w:val="002E2F53"/>
    <w:rsid w:val="002E4A82"/>
    <w:rsid w:val="002F7085"/>
    <w:rsid w:val="003033C9"/>
    <w:rsid w:val="003106DC"/>
    <w:rsid w:val="003168AF"/>
    <w:rsid w:val="00324D67"/>
    <w:rsid w:val="00357101"/>
    <w:rsid w:val="003673AC"/>
    <w:rsid w:val="00370031"/>
    <w:rsid w:val="00383E38"/>
    <w:rsid w:val="00384C83"/>
    <w:rsid w:val="003A0ED2"/>
    <w:rsid w:val="003A729D"/>
    <w:rsid w:val="003B33F3"/>
    <w:rsid w:val="003F4442"/>
    <w:rsid w:val="003F485C"/>
    <w:rsid w:val="00400205"/>
    <w:rsid w:val="00403FA8"/>
    <w:rsid w:val="0041521A"/>
    <w:rsid w:val="004159FB"/>
    <w:rsid w:val="0042217E"/>
    <w:rsid w:val="00422EF0"/>
    <w:rsid w:val="00424088"/>
    <w:rsid w:val="00427BDE"/>
    <w:rsid w:val="00431055"/>
    <w:rsid w:val="00431180"/>
    <w:rsid w:val="00440FC3"/>
    <w:rsid w:val="00452049"/>
    <w:rsid w:val="00455BE6"/>
    <w:rsid w:val="0046236D"/>
    <w:rsid w:val="00470A61"/>
    <w:rsid w:val="00470C9A"/>
    <w:rsid w:val="00472E2D"/>
    <w:rsid w:val="004736B2"/>
    <w:rsid w:val="00477ACE"/>
    <w:rsid w:val="00481824"/>
    <w:rsid w:val="004A10BA"/>
    <w:rsid w:val="004A398B"/>
    <w:rsid w:val="004B3FDA"/>
    <w:rsid w:val="004C2EE4"/>
    <w:rsid w:val="004D52C3"/>
    <w:rsid w:val="004E6B11"/>
    <w:rsid w:val="00532629"/>
    <w:rsid w:val="00541C9C"/>
    <w:rsid w:val="0055714F"/>
    <w:rsid w:val="005646E0"/>
    <w:rsid w:val="00566456"/>
    <w:rsid w:val="00570BBF"/>
    <w:rsid w:val="005948B6"/>
    <w:rsid w:val="005D275F"/>
    <w:rsid w:val="005E0D4D"/>
    <w:rsid w:val="005E5206"/>
    <w:rsid w:val="005E67E6"/>
    <w:rsid w:val="005F6B53"/>
    <w:rsid w:val="006010E7"/>
    <w:rsid w:val="00602867"/>
    <w:rsid w:val="00605E7E"/>
    <w:rsid w:val="006107BD"/>
    <w:rsid w:val="00623C28"/>
    <w:rsid w:val="00640DAC"/>
    <w:rsid w:val="00657F82"/>
    <w:rsid w:val="00667F7B"/>
    <w:rsid w:val="0069286D"/>
    <w:rsid w:val="006A35BC"/>
    <w:rsid w:val="006B7E24"/>
    <w:rsid w:val="006C5E1F"/>
    <w:rsid w:val="006C7312"/>
    <w:rsid w:val="006C7815"/>
    <w:rsid w:val="006D17E5"/>
    <w:rsid w:val="006D588D"/>
    <w:rsid w:val="006F161D"/>
    <w:rsid w:val="00701F6A"/>
    <w:rsid w:val="007245E8"/>
    <w:rsid w:val="00726D6C"/>
    <w:rsid w:val="00730C74"/>
    <w:rsid w:val="007324E5"/>
    <w:rsid w:val="00732FD2"/>
    <w:rsid w:val="0073668C"/>
    <w:rsid w:val="0074333B"/>
    <w:rsid w:val="00753AEE"/>
    <w:rsid w:val="0079169E"/>
    <w:rsid w:val="007A7336"/>
    <w:rsid w:val="007D7880"/>
    <w:rsid w:val="008026AE"/>
    <w:rsid w:val="00821B5C"/>
    <w:rsid w:val="00822528"/>
    <w:rsid w:val="00862CCE"/>
    <w:rsid w:val="008668C9"/>
    <w:rsid w:val="00871861"/>
    <w:rsid w:val="00874AD5"/>
    <w:rsid w:val="00881A97"/>
    <w:rsid w:val="0088325D"/>
    <w:rsid w:val="008B42E1"/>
    <w:rsid w:val="008B6F26"/>
    <w:rsid w:val="008C714C"/>
    <w:rsid w:val="008D3FD3"/>
    <w:rsid w:val="008E15EE"/>
    <w:rsid w:val="008E6D7B"/>
    <w:rsid w:val="009342AD"/>
    <w:rsid w:val="00956ED4"/>
    <w:rsid w:val="009618F3"/>
    <w:rsid w:val="009720A2"/>
    <w:rsid w:val="009732CE"/>
    <w:rsid w:val="009749C5"/>
    <w:rsid w:val="0097792B"/>
    <w:rsid w:val="009837E4"/>
    <w:rsid w:val="009971BA"/>
    <w:rsid w:val="009C5906"/>
    <w:rsid w:val="009F3357"/>
    <w:rsid w:val="009F4323"/>
    <w:rsid w:val="00A07AD6"/>
    <w:rsid w:val="00A2188A"/>
    <w:rsid w:val="00A21F7F"/>
    <w:rsid w:val="00A26E1C"/>
    <w:rsid w:val="00A27AFE"/>
    <w:rsid w:val="00A50123"/>
    <w:rsid w:val="00A509EE"/>
    <w:rsid w:val="00A578E5"/>
    <w:rsid w:val="00A832A7"/>
    <w:rsid w:val="00A84245"/>
    <w:rsid w:val="00AC0879"/>
    <w:rsid w:val="00AE1875"/>
    <w:rsid w:val="00B15463"/>
    <w:rsid w:val="00B44830"/>
    <w:rsid w:val="00B46A3A"/>
    <w:rsid w:val="00B62271"/>
    <w:rsid w:val="00B71844"/>
    <w:rsid w:val="00B71F25"/>
    <w:rsid w:val="00BA5D5A"/>
    <w:rsid w:val="00BC0C39"/>
    <w:rsid w:val="00BC16D0"/>
    <w:rsid w:val="00BC2FC4"/>
    <w:rsid w:val="00BD4F25"/>
    <w:rsid w:val="00BF08B5"/>
    <w:rsid w:val="00C13657"/>
    <w:rsid w:val="00C232CA"/>
    <w:rsid w:val="00C2544F"/>
    <w:rsid w:val="00C279AC"/>
    <w:rsid w:val="00C34908"/>
    <w:rsid w:val="00C42CF9"/>
    <w:rsid w:val="00C448BA"/>
    <w:rsid w:val="00C50B15"/>
    <w:rsid w:val="00C72872"/>
    <w:rsid w:val="00C82148"/>
    <w:rsid w:val="00C95DB7"/>
    <w:rsid w:val="00C97140"/>
    <w:rsid w:val="00CA2489"/>
    <w:rsid w:val="00CA78D7"/>
    <w:rsid w:val="00D570B1"/>
    <w:rsid w:val="00D61AC3"/>
    <w:rsid w:val="00D87101"/>
    <w:rsid w:val="00D92355"/>
    <w:rsid w:val="00DA755F"/>
    <w:rsid w:val="00DC6307"/>
    <w:rsid w:val="00DE189B"/>
    <w:rsid w:val="00DE67FF"/>
    <w:rsid w:val="00DF0EDC"/>
    <w:rsid w:val="00E01317"/>
    <w:rsid w:val="00E04B98"/>
    <w:rsid w:val="00E06191"/>
    <w:rsid w:val="00E67240"/>
    <w:rsid w:val="00E8091E"/>
    <w:rsid w:val="00E85350"/>
    <w:rsid w:val="00E9339A"/>
    <w:rsid w:val="00E9344A"/>
    <w:rsid w:val="00E94836"/>
    <w:rsid w:val="00E9682A"/>
    <w:rsid w:val="00EB097A"/>
    <w:rsid w:val="00ED394E"/>
    <w:rsid w:val="00EF121D"/>
    <w:rsid w:val="00F01450"/>
    <w:rsid w:val="00F331FE"/>
    <w:rsid w:val="00F40E7D"/>
    <w:rsid w:val="00F41404"/>
    <w:rsid w:val="00F45D1C"/>
    <w:rsid w:val="00F46522"/>
    <w:rsid w:val="00F5563C"/>
    <w:rsid w:val="00F63D61"/>
    <w:rsid w:val="00F66DDE"/>
    <w:rsid w:val="00F77487"/>
    <w:rsid w:val="00F8249C"/>
    <w:rsid w:val="00F9115A"/>
    <w:rsid w:val="00FA145A"/>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45158"/>
  <w15:chartTrackingRefBased/>
  <w15:docId w15:val="{C10B6064-5E59-432B-B46A-2F908D50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91A18CF75B4868BED2C426D1B264DD"/>
        <w:category>
          <w:name w:val="General"/>
          <w:gallery w:val="placeholder"/>
        </w:category>
        <w:types>
          <w:type w:val="bbPlcHdr"/>
        </w:types>
        <w:behaviors>
          <w:behavior w:val="content"/>
        </w:behaviors>
        <w:guid w:val="{DA90DAEB-5C8C-4311-A539-71FDB587835D}"/>
      </w:docPartPr>
      <w:docPartBody>
        <w:p w:rsidR="00BC5FCF" w:rsidRDefault="00BC5FCF" w:rsidP="00BC5FCF">
          <w:pPr>
            <w:pStyle w:val="DF91A18CF75B4868BED2C426D1B264DD3"/>
          </w:pPr>
          <w:r w:rsidRPr="00111366">
            <w:rPr>
              <w:rStyle w:val="PlaceholderText"/>
            </w:rPr>
            <w:t>Click or tap here to enter text.</w:t>
          </w:r>
        </w:p>
      </w:docPartBody>
    </w:docPart>
    <w:docPart>
      <w:docPartPr>
        <w:name w:val="A5D9D10F91744C5AB866DD8F1ADD1FB7"/>
        <w:category>
          <w:name w:val="General"/>
          <w:gallery w:val="placeholder"/>
        </w:category>
        <w:types>
          <w:type w:val="bbPlcHdr"/>
        </w:types>
        <w:behaviors>
          <w:behavior w:val="content"/>
        </w:behaviors>
        <w:guid w:val="{E1A514F4-107D-4D50-A91C-3B1C18B664C3}"/>
      </w:docPartPr>
      <w:docPartBody>
        <w:p w:rsidR="00BC5FCF" w:rsidRDefault="00BC5FCF" w:rsidP="00BC5FCF">
          <w:pPr>
            <w:pStyle w:val="A5D9D10F91744C5AB866DD8F1ADD1FB73"/>
          </w:pPr>
          <w:r w:rsidRPr="00111366">
            <w:rPr>
              <w:rStyle w:val="PlaceholderText"/>
            </w:rPr>
            <w:t>Click or tap here to enter text.</w:t>
          </w:r>
        </w:p>
      </w:docPartBody>
    </w:docPart>
    <w:docPart>
      <w:docPartPr>
        <w:name w:val="E559D37A1BD14AEFB5F82BF2AFF78FB5"/>
        <w:category>
          <w:name w:val="General"/>
          <w:gallery w:val="placeholder"/>
        </w:category>
        <w:types>
          <w:type w:val="bbPlcHdr"/>
        </w:types>
        <w:behaviors>
          <w:behavior w:val="content"/>
        </w:behaviors>
        <w:guid w:val="{1418333E-C1CB-4E17-A312-11A503CF47FD}"/>
      </w:docPartPr>
      <w:docPartBody>
        <w:p w:rsidR="00BC5FCF" w:rsidRDefault="00BC5FCF" w:rsidP="00BC5FCF">
          <w:pPr>
            <w:pStyle w:val="E559D37A1BD14AEFB5F82BF2AFF78FB53"/>
          </w:pPr>
          <w:r w:rsidRPr="00111366">
            <w:rPr>
              <w:rStyle w:val="PlaceholderText"/>
            </w:rPr>
            <w:t>Click or tap here to enter text.</w:t>
          </w:r>
        </w:p>
      </w:docPartBody>
    </w:docPart>
    <w:docPart>
      <w:docPartPr>
        <w:name w:val="C835D64218DD4B8BAA7FB1B4A877854F"/>
        <w:category>
          <w:name w:val="General"/>
          <w:gallery w:val="placeholder"/>
        </w:category>
        <w:types>
          <w:type w:val="bbPlcHdr"/>
        </w:types>
        <w:behaviors>
          <w:behavior w:val="content"/>
        </w:behaviors>
        <w:guid w:val="{13BA1FD8-5FE4-44BE-8139-5DCC546F71A6}"/>
      </w:docPartPr>
      <w:docPartBody>
        <w:p w:rsidR="00613B93" w:rsidRDefault="001C055D" w:rsidP="001C055D">
          <w:pPr>
            <w:pStyle w:val="C835D64218DD4B8BAA7FB1B4A877854F"/>
          </w:pPr>
          <w:r w:rsidRPr="00424916">
            <w:rPr>
              <w:rStyle w:val="PlaceholderText"/>
            </w:rPr>
            <w:t>Click or tap here to enter text.</w:t>
          </w:r>
        </w:p>
      </w:docPartBody>
    </w:docPart>
    <w:docPart>
      <w:docPartPr>
        <w:name w:val="741AFD642EF343CF8766DBA9B0CFD6DB"/>
        <w:category>
          <w:name w:val="General"/>
          <w:gallery w:val="placeholder"/>
        </w:category>
        <w:types>
          <w:type w:val="bbPlcHdr"/>
        </w:types>
        <w:behaviors>
          <w:behavior w:val="content"/>
        </w:behaviors>
        <w:guid w:val="{37787A03-1022-41AE-AB91-3528FE483F74}"/>
      </w:docPartPr>
      <w:docPartBody>
        <w:p w:rsidR="00613B93" w:rsidRDefault="001C055D" w:rsidP="001C055D">
          <w:pPr>
            <w:pStyle w:val="741AFD642EF343CF8766DBA9B0CFD6DB"/>
          </w:pPr>
          <w:r w:rsidRPr="00424916">
            <w:rPr>
              <w:rStyle w:val="PlaceholderText"/>
            </w:rPr>
            <w:t>Click or tap here to enter text.</w:t>
          </w:r>
        </w:p>
      </w:docPartBody>
    </w:docPart>
    <w:docPart>
      <w:docPartPr>
        <w:name w:val="060AF67BEDD44DE78093BA353170189D"/>
        <w:category>
          <w:name w:val="General"/>
          <w:gallery w:val="placeholder"/>
        </w:category>
        <w:types>
          <w:type w:val="bbPlcHdr"/>
        </w:types>
        <w:behaviors>
          <w:behavior w:val="content"/>
        </w:behaviors>
        <w:guid w:val="{CF91E889-73C8-46D2-A446-B42695ABF1ED}"/>
      </w:docPartPr>
      <w:docPartBody>
        <w:p w:rsidR="00613B93" w:rsidRDefault="001C055D" w:rsidP="001C055D">
          <w:pPr>
            <w:pStyle w:val="060AF67BEDD44DE78093BA353170189D"/>
          </w:pPr>
          <w:r w:rsidRPr="00424916">
            <w:rPr>
              <w:rStyle w:val="PlaceholderText"/>
            </w:rPr>
            <w:t>Click or tap here to enter text.</w:t>
          </w:r>
        </w:p>
      </w:docPartBody>
    </w:docPart>
    <w:docPart>
      <w:docPartPr>
        <w:name w:val="3212E734517747AD87730F471D42EFE0"/>
        <w:category>
          <w:name w:val="General"/>
          <w:gallery w:val="placeholder"/>
        </w:category>
        <w:types>
          <w:type w:val="bbPlcHdr"/>
        </w:types>
        <w:behaviors>
          <w:behavior w:val="content"/>
        </w:behaviors>
        <w:guid w:val="{44603EEC-BC36-44AA-B4C8-02F22AFE37C4}"/>
      </w:docPartPr>
      <w:docPartBody>
        <w:p w:rsidR="00613B93" w:rsidRDefault="001C055D" w:rsidP="001C055D">
          <w:pPr>
            <w:pStyle w:val="3212E734517747AD87730F471D42EFE0"/>
          </w:pPr>
          <w:r w:rsidRPr="00424916">
            <w:rPr>
              <w:rStyle w:val="PlaceholderText"/>
            </w:rPr>
            <w:t>Click or tap here to enter text.</w:t>
          </w:r>
        </w:p>
      </w:docPartBody>
    </w:docPart>
    <w:docPart>
      <w:docPartPr>
        <w:name w:val="D36D6D8C92A240F6A854E39F10296021"/>
        <w:category>
          <w:name w:val="General"/>
          <w:gallery w:val="placeholder"/>
        </w:category>
        <w:types>
          <w:type w:val="bbPlcHdr"/>
        </w:types>
        <w:behaviors>
          <w:behavior w:val="content"/>
        </w:behaviors>
        <w:guid w:val="{28E38EF4-95C8-4BF9-BBDE-3D5375466551}"/>
      </w:docPartPr>
      <w:docPartBody>
        <w:p w:rsidR="00000000" w:rsidRDefault="003E4CF9" w:rsidP="003E4CF9">
          <w:pPr>
            <w:pStyle w:val="D36D6D8C92A240F6A854E39F10296021"/>
          </w:pPr>
          <w:r w:rsidRPr="00111366">
            <w:rPr>
              <w:rStyle w:val="PlaceholderText"/>
            </w:rPr>
            <w:t>Click or tap here to enter text.</w:t>
          </w:r>
        </w:p>
      </w:docPartBody>
    </w:docPart>
    <w:docPart>
      <w:docPartPr>
        <w:name w:val="7103EB22C0C94A8399D79AE4E7F8A708"/>
        <w:category>
          <w:name w:val="General"/>
          <w:gallery w:val="placeholder"/>
        </w:category>
        <w:types>
          <w:type w:val="bbPlcHdr"/>
        </w:types>
        <w:behaviors>
          <w:behavior w:val="content"/>
        </w:behaviors>
        <w:guid w:val="{B0CCE205-6FC4-4E44-ABEA-500C632E4785}"/>
      </w:docPartPr>
      <w:docPartBody>
        <w:p w:rsidR="00000000" w:rsidRDefault="003E4CF9" w:rsidP="003E4CF9">
          <w:pPr>
            <w:pStyle w:val="7103EB22C0C94A8399D79AE4E7F8A708"/>
          </w:pPr>
          <w:r w:rsidRPr="00111366">
            <w:rPr>
              <w:rStyle w:val="PlaceholderText"/>
            </w:rPr>
            <w:t>Click or tap here to enter text.</w:t>
          </w:r>
        </w:p>
      </w:docPartBody>
    </w:docPart>
    <w:docPart>
      <w:docPartPr>
        <w:name w:val="01548C3365C14EAEB3809492687C2418"/>
        <w:category>
          <w:name w:val="General"/>
          <w:gallery w:val="placeholder"/>
        </w:category>
        <w:types>
          <w:type w:val="bbPlcHdr"/>
        </w:types>
        <w:behaviors>
          <w:behavior w:val="content"/>
        </w:behaviors>
        <w:guid w:val="{AE80F341-6657-4345-B8F6-988C13442A58}"/>
      </w:docPartPr>
      <w:docPartBody>
        <w:p w:rsidR="00000000" w:rsidRDefault="003E4CF9" w:rsidP="003E4CF9">
          <w:pPr>
            <w:pStyle w:val="01548C3365C14EAEB3809492687C2418"/>
          </w:pPr>
          <w:r w:rsidRPr="001113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5FCF"/>
    <w:rsid w:val="001C055D"/>
    <w:rsid w:val="003E4CF9"/>
    <w:rsid w:val="00400205"/>
    <w:rsid w:val="00441608"/>
    <w:rsid w:val="004B3FDA"/>
    <w:rsid w:val="00613B93"/>
    <w:rsid w:val="006F0E96"/>
    <w:rsid w:val="00777165"/>
    <w:rsid w:val="009F3357"/>
    <w:rsid w:val="00A1054C"/>
    <w:rsid w:val="00BC5FCF"/>
    <w:rsid w:val="00C15914"/>
    <w:rsid w:val="00D3789F"/>
    <w:rsid w:val="00FA396C"/>
    <w:rsid w:val="00FC2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4CF9"/>
    <w:rPr>
      <w:color w:val="808080"/>
    </w:rPr>
  </w:style>
  <w:style w:type="paragraph" w:customStyle="1" w:styleId="DF91A18CF75B4868BED2C426D1B264DD3">
    <w:name w:val="DF91A18CF75B4868BED2C426D1B264DD3"/>
    <w:rsid w:val="00BC5FCF"/>
    <w:rPr>
      <w:rFonts w:eastAsiaTheme="minorHAnsi"/>
    </w:rPr>
  </w:style>
  <w:style w:type="paragraph" w:customStyle="1" w:styleId="A5D9D10F91744C5AB866DD8F1ADD1FB73">
    <w:name w:val="A5D9D10F91744C5AB866DD8F1ADD1FB73"/>
    <w:rsid w:val="00BC5FCF"/>
    <w:rPr>
      <w:rFonts w:eastAsiaTheme="minorHAnsi"/>
    </w:rPr>
  </w:style>
  <w:style w:type="paragraph" w:customStyle="1" w:styleId="E559D37A1BD14AEFB5F82BF2AFF78FB53">
    <w:name w:val="E559D37A1BD14AEFB5F82BF2AFF78FB53"/>
    <w:rsid w:val="00BC5FCF"/>
    <w:rPr>
      <w:rFonts w:eastAsiaTheme="minorHAnsi"/>
    </w:rPr>
  </w:style>
  <w:style w:type="paragraph" w:customStyle="1" w:styleId="64C23BEC87474C91B63D0955D35BF7B53">
    <w:name w:val="64C23BEC87474C91B63D0955D35BF7B53"/>
    <w:rsid w:val="00BC5FCF"/>
    <w:rPr>
      <w:rFonts w:eastAsiaTheme="minorHAnsi"/>
    </w:rPr>
  </w:style>
  <w:style w:type="paragraph" w:customStyle="1" w:styleId="78425843EC374ACCAAC44764B5AED86F3">
    <w:name w:val="78425843EC374ACCAAC44764B5AED86F3"/>
    <w:rsid w:val="00BC5FCF"/>
    <w:rPr>
      <w:rFonts w:eastAsiaTheme="minorHAnsi"/>
    </w:rPr>
  </w:style>
  <w:style w:type="paragraph" w:customStyle="1" w:styleId="06CA8B758563455C82E393572356B3DA3">
    <w:name w:val="06CA8B758563455C82E393572356B3DA3"/>
    <w:rsid w:val="00BC5FCF"/>
    <w:rPr>
      <w:rFonts w:eastAsiaTheme="minorHAnsi"/>
    </w:rPr>
  </w:style>
  <w:style w:type="paragraph" w:customStyle="1" w:styleId="B533E3A609304443A310BD6522A5E4883">
    <w:name w:val="B533E3A609304443A310BD6522A5E4883"/>
    <w:rsid w:val="00BC5FCF"/>
    <w:rPr>
      <w:rFonts w:eastAsiaTheme="minorHAnsi"/>
    </w:rPr>
  </w:style>
  <w:style w:type="paragraph" w:customStyle="1" w:styleId="C835D64218DD4B8BAA7FB1B4A877854F">
    <w:name w:val="C835D64218DD4B8BAA7FB1B4A877854F"/>
    <w:rsid w:val="001C055D"/>
  </w:style>
  <w:style w:type="paragraph" w:customStyle="1" w:styleId="741AFD642EF343CF8766DBA9B0CFD6DB">
    <w:name w:val="741AFD642EF343CF8766DBA9B0CFD6DB"/>
    <w:rsid w:val="001C055D"/>
  </w:style>
  <w:style w:type="paragraph" w:customStyle="1" w:styleId="060AF67BEDD44DE78093BA353170189D">
    <w:name w:val="060AF67BEDD44DE78093BA353170189D"/>
    <w:rsid w:val="001C055D"/>
  </w:style>
  <w:style w:type="paragraph" w:customStyle="1" w:styleId="3212E734517747AD87730F471D42EFE0">
    <w:name w:val="3212E734517747AD87730F471D42EFE0"/>
    <w:rsid w:val="001C055D"/>
  </w:style>
  <w:style w:type="paragraph" w:customStyle="1" w:styleId="D36D6D8C92A240F6A854E39F10296021">
    <w:name w:val="D36D6D8C92A240F6A854E39F10296021"/>
    <w:rsid w:val="003E4CF9"/>
    <w:pPr>
      <w:spacing w:line="278" w:lineRule="auto"/>
    </w:pPr>
    <w:rPr>
      <w:kern w:val="2"/>
      <w:sz w:val="24"/>
      <w:szCs w:val="24"/>
      <w14:ligatures w14:val="standardContextual"/>
    </w:rPr>
  </w:style>
  <w:style w:type="paragraph" w:customStyle="1" w:styleId="7103EB22C0C94A8399D79AE4E7F8A708">
    <w:name w:val="7103EB22C0C94A8399D79AE4E7F8A708"/>
    <w:rsid w:val="003E4CF9"/>
    <w:pPr>
      <w:spacing w:line="278" w:lineRule="auto"/>
    </w:pPr>
    <w:rPr>
      <w:kern w:val="2"/>
      <w:sz w:val="24"/>
      <w:szCs w:val="24"/>
      <w14:ligatures w14:val="standardContextual"/>
    </w:rPr>
  </w:style>
  <w:style w:type="paragraph" w:customStyle="1" w:styleId="01548C3365C14EAEB3809492687C2418">
    <w:name w:val="01548C3365C14EAEB3809492687C2418"/>
    <w:rsid w:val="003E4CF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 xsi:nil="true"/>
    <TaxCatchAll xmlns="ebf7c323-d544-45fe-96ae-e20868859bfe" xsi:nil="true"/>
    <lcf76f155ced4ddcb4097134ff3c332f xmlns="b7412cc2-8c54-4109-8bdb-a0d9e879cd0e">
      <Terms xmlns="http://schemas.microsoft.com/office/infopath/2007/PartnerControls"/>
    </lcf76f155ced4ddcb4097134ff3c332f>
    <RetiredBFlink xmlns="b7412cc2-8c54-4109-8bdb-a0d9e879cd0e" xsi:nil="true"/>
    <BitlyLink xmlns="b7412cc2-8c54-4109-8bdb-a0d9e879cd0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0" ma:contentTypeDescription="Create a new document." ma:contentTypeScope="" ma:versionID="8fd4358dac81de6751bde339fbe694e6">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c61053036bcda2a973c2fbc14711dae1"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Bitly Link" ma:format="Dropdown" ma:internalName="Bitly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74741C1B-4FF8-43A4-A5EA-F723001DB47B}">
  <ds:schemaRefs>
    <ds:schemaRef ds:uri="http://schemas.openxmlformats.org/officeDocument/2006/bibliography"/>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customXml/itemProps4.xml><?xml version="1.0" encoding="utf-8"?>
<ds:datastoreItem xmlns:ds="http://schemas.openxmlformats.org/officeDocument/2006/customXml" ds:itemID="{C2741FA1-B9E7-4224-8C68-910EBB873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97</Words>
  <Characters>1366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Whalen</dc:creator>
  <cp:keywords/>
  <dc:description/>
  <cp:lastModifiedBy>USER</cp:lastModifiedBy>
  <cp:revision>2</cp:revision>
  <cp:lastPrinted>2020-12-06T20:15:00Z</cp:lastPrinted>
  <dcterms:created xsi:type="dcterms:W3CDTF">2025-03-27T07:52:00Z</dcterms:created>
  <dcterms:modified xsi:type="dcterms:W3CDTF">2025-03-2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MediaServiceImageTags">
    <vt:lpwstr/>
  </property>
</Properties>
</file>